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93507" w14:textId="3CBB1074" w:rsidR="00E12B87" w:rsidRPr="007F57C6" w:rsidRDefault="002C59D9" w:rsidP="00E12B87">
      <w:pPr>
        <w:jc w:val="center"/>
        <w:rPr>
          <w:rFonts w:ascii="Times New Roman" w:hAnsi="Times New Roman" w:cs="Times New Roman"/>
        </w:rPr>
      </w:pPr>
      <w:r w:rsidRPr="007F57C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066A4" wp14:editId="2D3EEFD7">
                <wp:simplePos x="0" y="0"/>
                <wp:positionH relativeFrom="column">
                  <wp:posOffset>5124450</wp:posOffset>
                </wp:positionH>
                <wp:positionV relativeFrom="paragraph">
                  <wp:posOffset>-7620</wp:posOffset>
                </wp:positionV>
                <wp:extent cx="1259840" cy="1428750"/>
                <wp:effectExtent l="0" t="0" r="16510" b="19050"/>
                <wp:wrapNone/>
                <wp:docPr id="2" name="สี่เหลี่ยมผืนผ้า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9840" cy="142875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0379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12E0C" w14:textId="77777777" w:rsidR="00E12B87" w:rsidRPr="0096635C" w:rsidRDefault="00E12B87" w:rsidP="00E12B87">
                            <w:pPr>
                              <w:jc w:val="center"/>
                              <w:rPr>
                                <w:color w:val="000379"/>
                              </w:rPr>
                            </w:pPr>
                            <w:r w:rsidRPr="008B686E">
                              <w:rPr>
                                <w:rFonts w:ascii="Times New Roman" w:hAnsi="Times New Roman" w:cs="Times New Roman"/>
                                <w:color w:val="000379"/>
                                <w:sz w:val="24"/>
                                <w:szCs w:val="32"/>
                              </w:rPr>
                              <w:t xml:space="preserve">Photo </w:t>
                            </w:r>
                            <w:sdt>
                              <w:sdtPr>
                                <w:rPr>
                                  <w:color w:val="000379"/>
                                </w:rPr>
                                <w:id w:val="1294800766"/>
                                <w:showingPlcHdr/>
                                <w:picture/>
                              </w:sdtPr>
                              <w:sdtEndPr/>
                              <w:sdtContent>
                                <w:r>
                                  <w:rPr>
                                    <w:noProof/>
                                    <w:color w:val="000379"/>
                                  </w:rPr>
                                  <w:drawing>
                                    <wp:inline distT="0" distB="0" distL="0" distR="0" wp14:anchorId="7AE3286E" wp14:editId="7793091B">
                                      <wp:extent cx="1062990" cy="1062990"/>
                                      <wp:effectExtent l="0" t="0" r="3810" b="3810"/>
                                      <wp:docPr id="5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62990" cy="10629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3066A4" id="สี่เหลี่ยมผืนผ้า 2" o:spid="_x0000_s1026" style="position:absolute;left:0;text-align:left;margin-left:403.5pt;margin-top:-.6pt;width:99.2pt;height:11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" fillcolor="white [3201]" strokecolor="#000379" strokeweight="1pt">
                <v:textbox>
                  <w:txbxContent>
                    <w:p w14:paraId="18412E0C" w14:textId="77777777" w:rsidR="00E12B87" w:rsidRPr="0096635C" w:rsidRDefault="00E12B87" w:rsidP="00E12B87">
                      <w:pPr>
                        <w:jc w:val="center"/>
                        <w:rPr>
                          <w:color w:val="000379"/>
                        </w:rPr>
                      </w:pPr>
                      <w:r w:rsidRPr="008B686E">
                        <w:rPr>
                          <w:rFonts w:ascii="Times New Roman" w:hAnsi="Times New Roman" w:cs="Times New Roman"/>
                          <w:color w:val="000379"/>
                          <w:sz w:val="24"/>
                          <w:szCs w:val="32"/>
                        </w:rPr>
                        <w:t xml:space="preserve">Photo </w:t>
                      </w:r>
                      <w:sdt>
                        <w:sdtPr>
                          <w:rPr>
                            <w:color w:val="000379"/>
                          </w:rPr>
                          <w:id w:val="1294800766"/>
                          <w:showingPlcHdr/>
                          <w:picture/>
                        </w:sdtPr>
                        <w:sdtEndPr/>
                        <w:sdtContent>
                          <w:r>
                            <w:rPr>
                              <w:noProof/>
                              <w:color w:val="000379"/>
                            </w:rPr>
                            <w:drawing>
                              <wp:inline distT="0" distB="0" distL="0" distR="0" wp14:anchorId="7AE3286E" wp14:editId="7793091B">
                                <wp:extent cx="1062990" cy="1062990"/>
                                <wp:effectExtent l="0" t="0" r="3810" b="3810"/>
                                <wp:docPr id="5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62990" cy="1062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sdtContent>
                      </w:sdt>
                    </w:p>
                  </w:txbxContent>
                </v:textbox>
              </v:rect>
            </w:pict>
          </mc:Fallback>
        </mc:AlternateContent>
      </w:r>
      <w:r w:rsidR="00836105" w:rsidRPr="007F57C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6A55DEB" wp14:editId="0E54BB40">
                <wp:simplePos x="0" y="0"/>
                <wp:positionH relativeFrom="column">
                  <wp:posOffset>-424180</wp:posOffset>
                </wp:positionH>
                <wp:positionV relativeFrom="paragraph">
                  <wp:posOffset>442595</wp:posOffset>
                </wp:positionV>
                <wp:extent cx="2028825" cy="638175"/>
                <wp:effectExtent l="0" t="0" r="28575" b="28575"/>
                <wp:wrapNone/>
                <wp:docPr id="217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638175"/>
                        </a:xfrm>
                        <a:prstGeom prst="rect">
                          <a:avLst/>
                        </a:prstGeom>
                        <a:ln>
                          <a:solidFill>
                            <a:srgbClr val="000379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B1B7D8" w14:textId="77777777" w:rsidR="00836105" w:rsidRDefault="00985692" w:rsidP="00E12B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  <w:color w:val="000379"/>
                                  <w:sz w:val="18"/>
                                  <w:szCs w:val="18"/>
                                </w:rPr>
                                <w:id w:val="4849831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36105" w:rsidRPr="00836105">
                                  <w:rPr>
                                    <w:rFonts w:ascii="Segoe UI Symbol" w:hAnsi="Segoe UI Symbol" w:cs="Segoe UI Symbol"/>
                                    <w:color w:val="000379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836105" w:rsidRP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>apply for UBU scholarship</w:t>
                            </w:r>
                            <w:r w:rsidR="00836105" w:rsidRP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21039783" w14:textId="6A10CDCD" w:rsidR="00836105" w:rsidRDefault="00985692" w:rsidP="00E12B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  <w:color w:val="000379"/>
                                  <w:sz w:val="18"/>
                                  <w:szCs w:val="18"/>
                                </w:rPr>
                                <w:id w:val="-175519640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36105" w:rsidRPr="00836105">
                                  <w:rPr>
                                    <w:rFonts w:ascii="Segoe UI Symbol" w:hAnsi="Segoe UI Symbol" w:cs="Segoe UI Symbol"/>
                                    <w:color w:val="000379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836105" w:rsidRP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>funded by home/other organization</w:t>
                            </w:r>
                            <w:r w:rsidR="00836105" w:rsidRP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34E6CC28" w14:textId="439529DE" w:rsidR="00836105" w:rsidRPr="00836105" w:rsidRDefault="00985692" w:rsidP="0083610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  <w:color w:val="000379"/>
                                  <w:sz w:val="18"/>
                                  <w:szCs w:val="18"/>
                                </w:rPr>
                                <w:id w:val="66359007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36105" w:rsidRPr="00836105">
                                  <w:rPr>
                                    <w:rFonts w:ascii="Segoe UI Symbol" w:hAnsi="Segoe UI Symbol" w:cs="Segoe UI Symbol"/>
                                    <w:color w:val="000379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836105" w:rsidRP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71D3F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>s</w:t>
                            </w:r>
                            <w:r w:rsid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>elf-f</w:t>
                            </w:r>
                            <w:r w:rsidR="00836105" w:rsidRP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 xml:space="preserve">unded </w:t>
                            </w:r>
                          </w:p>
                          <w:p w14:paraId="21B40F96" w14:textId="77777777" w:rsidR="00836105" w:rsidRDefault="00836105" w:rsidP="00E12B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</w:pPr>
                          </w:p>
                          <w:p w14:paraId="516D3A50" w14:textId="6A141F59" w:rsidR="00E12B87" w:rsidRPr="00823755" w:rsidRDefault="00836105" w:rsidP="00E12B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</w:pPr>
                            <w:r w:rsidRPr="0083610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E12B87" w:rsidRPr="00823755">
                              <w:rPr>
                                <w:rFonts w:ascii="Times New Roman" w:hAnsi="Times New Roman" w:cs="Times New Roman"/>
                                <w:color w:val="000379"/>
                                <w:sz w:val="18"/>
                                <w:szCs w:val="18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A55DEB" id="_x0000_t202" coordsize="21600,21600" o:spt="202" path="m,l,21600r21600,l21600,xe">
                <v:stroke joinstyle="miter"/>
                <v:path gradientshapeok="t" o:connecttype="rect"/>
              </v:shapetype>
              <v:shape id="กล่องข้อความ 2" o:spid="_x0000_s1027" type="#_x0000_t202" style="position:absolute;left:0;text-align:left;margin-left:-33.4pt;margin-top:34.85pt;width:159.75pt;height:50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" fillcolor="white [3201]" strokecolor="#000379" strokeweight="1pt">
                <v:textbox>
                  <w:txbxContent>
                    <w:p w14:paraId="2BB1B7D8" w14:textId="77777777" w:rsidR="00836105" w:rsidRDefault="003D0CFD" w:rsidP="00E12B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color w:val="000379"/>
                            <w:sz w:val="18"/>
                            <w:szCs w:val="18"/>
                          </w:rPr>
                          <w:id w:val="48498315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36105" w:rsidRPr="00836105">
                            <w:rPr>
                              <w:rFonts w:ascii="Segoe UI Symbol" w:hAnsi="Segoe UI Symbol" w:cs="Segoe UI Symbol"/>
                              <w:color w:val="000379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836105" w:rsidRP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 xml:space="preserve"> </w:t>
                      </w:r>
                      <w:r w:rsid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>apply for UBU scholarship</w:t>
                      </w:r>
                      <w:r w:rsidR="00836105" w:rsidRP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21039783" w14:textId="6A10CDCD" w:rsidR="00836105" w:rsidRDefault="003D0CFD" w:rsidP="00E12B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color w:val="000379"/>
                            <w:sz w:val="18"/>
                            <w:szCs w:val="18"/>
                          </w:rPr>
                          <w:id w:val="-175519640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36105" w:rsidRPr="00836105">
                            <w:rPr>
                              <w:rFonts w:ascii="Segoe UI Symbol" w:hAnsi="Segoe UI Symbol" w:cs="Segoe UI Symbol"/>
                              <w:color w:val="000379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836105" w:rsidRP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 xml:space="preserve"> </w:t>
                      </w:r>
                      <w:r w:rsid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>funded by home/other organization</w:t>
                      </w:r>
                      <w:r w:rsidR="00836105" w:rsidRP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34E6CC28" w14:textId="439529DE" w:rsidR="00836105" w:rsidRPr="00836105" w:rsidRDefault="003D0CFD" w:rsidP="0083610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color w:val="000379"/>
                            <w:sz w:val="18"/>
                            <w:szCs w:val="18"/>
                          </w:rPr>
                          <w:id w:val="66359007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836105" w:rsidRPr="00836105">
                            <w:rPr>
                              <w:rFonts w:ascii="Segoe UI Symbol" w:hAnsi="Segoe UI Symbol" w:cs="Segoe UI Symbol"/>
                              <w:color w:val="000379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836105" w:rsidRP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 xml:space="preserve"> </w:t>
                      </w:r>
                      <w:r w:rsidR="00A71D3F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>s</w:t>
                      </w:r>
                      <w:r w:rsid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>elf-f</w:t>
                      </w:r>
                      <w:r w:rsidR="00836105" w:rsidRP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 xml:space="preserve">unded </w:t>
                      </w:r>
                    </w:p>
                    <w:p w14:paraId="21B40F96" w14:textId="77777777" w:rsidR="00836105" w:rsidRDefault="00836105" w:rsidP="00E12B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</w:pPr>
                    </w:p>
                    <w:p w14:paraId="516D3A50" w14:textId="6A141F59" w:rsidR="00E12B87" w:rsidRPr="00823755" w:rsidRDefault="00836105" w:rsidP="00E12B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</w:pPr>
                      <w:r w:rsidRPr="0083610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t xml:space="preserve">  </w:t>
                      </w:r>
                      <w:r w:rsidR="00E12B87" w:rsidRPr="00823755">
                        <w:rPr>
                          <w:rFonts w:ascii="Times New Roman" w:hAnsi="Times New Roman" w:cs="Times New Roman"/>
                          <w:color w:val="000379"/>
                          <w:sz w:val="18"/>
                          <w:szCs w:val="18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E12B87" w:rsidRPr="007F57C6">
        <w:rPr>
          <w:rFonts w:ascii="Times New Roman" w:hAnsi="Times New Roman" w:cs="Times New Roman"/>
          <w:noProof/>
        </w:rPr>
        <w:drawing>
          <wp:inline distT="0" distB="0" distL="0" distR="0" wp14:anchorId="216A3A71" wp14:editId="0350CF81">
            <wp:extent cx="900017" cy="1080000"/>
            <wp:effectExtent l="0" t="0" r="0" b="635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BU-E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17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44B0C" w14:textId="03229AB0" w:rsidR="00E12B87" w:rsidRDefault="00E12B87" w:rsidP="00E12B87">
      <w:pPr>
        <w:jc w:val="center"/>
        <w:rPr>
          <w:rFonts w:ascii="Times New Roman" w:hAnsi="Times New Roman" w:cs="Times New Roman"/>
          <w:sz w:val="24"/>
          <w:szCs w:val="32"/>
        </w:rPr>
      </w:pPr>
      <w:r w:rsidRPr="007F57C6">
        <w:rPr>
          <w:rFonts w:ascii="Times New Roman" w:hAnsi="Times New Roman" w:cs="Times New Roman"/>
          <w:sz w:val="24"/>
          <w:szCs w:val="32"/>
        </w:rPr>
        <w:t>UBON RATCHATHANI UNIVERSITY</w:t>
      </w:r>
      <w:r w:rsidRPr="007F57C6">
        <w:rPr>
          <w:rFonts w:ascii="Times New Roman" w:hAnsi="Times New Roman" w:cs="Times New Roman"/>
          <w:sz w:val="24"/>
          <w:szCs w:val="32"/>
        </w:rPr>
        <w:br/>
      </w:r>
      <w:r w:rsidR="00C42FFB">
        <w:rPr>
          <w:rFonts w:ascii="Times New Roman" w:hAnsi="Times New Roman" w:cs="Times New Roman"/>
          <w:sz w:val="24"/>
          <w:szCs w:val="32"/>
        </w:rPr>
        <w:t>VISITING SCHOLAR</w:t>
      </w:r>
      <w:r w:rsidRPr="007F57C6">
        <w:rPr>
          <w:rFonts w:ascii="Times New Roman" w:hAnsi="Times New Roman" w:cs="Times New Roman"/>
          <w:sz w:val="24"/>
          <w:szCs w:val="32"/>
        </w:rPr>
        <w:t xml:space="preserve"> APPLICATION</w:t>
      </w:r>
      <w:r w:rsidR="00633F38" w:rsidRPr="007F57C6">
        <w:rPr>
          <w:rFonts w:ascii="Times New Roman" w:hAnsi="Times New Roman" w:cs="Times New Roman"/>
          <w:sz w:val="24"/>
          <w:szCs w:val="32"/>
        </w:rPr>
        <w:t xml:space="preserve"> FORM</w:t>
      </w:r>
      <w:r w:rsidRPr="007F57C6">
        <w:rPr>
          <w:rFonts w:ascii="Times New Roman" w:hAnsi="Times New Roman" w:cs="Times New Roman"/>
          <w:sz w:val="24"/>
          <w:szCs w:val="32"/>
        </w:rPr>
        <w:t xml:space="preserve"> </w:t>
      </w:r>
    </w:p>
    <w:p w14:paraId="171E404A" w14:textId="5711CB15" w:rsidR="0054381A" w:rsidRPr="007F57C6" w:rsidRDefault="0054381A" w:rsidP="007F57C6">
      <w:pPr>
        <w:shd w:val="clear" w:color="auto" w:fill="9CC2E5" w:themeFill="accent1" w:themeFillTint="99"/>
        <w:jc w:val="center"/>
        <w:rPr>
          <w:rFonts w:ascii="Times New Roman" w:hAnsi="Times New Roman" w:cs="Times New Roman"/>
          <w:sz w:val="24"/>
          <w:szCs w:val="32"/>
        </w:rPr>
      </w:pPr>
      <w:r w:rsidRPr="007F57C6">
        <w:rPr>
          <w:rFonts w:ascii="Times New Roman" w:hAnsi="Times New Roman" w:cs="Times New Roman"/>
          <w:sz w:val="24"/>
          <w:szCs w:val="32"/>
        </w:rPr>
        <w:t>This application form is to be typed in.</w:t>
      </w:r>
    </w:p>
    <w:p w14:paraId="56184364" w14:textId="75556F31" w:rsidR="0054381A" w:rsidRPr="007F57C6" w:rsidRDefault="0054381A" w:rsidP="0054381A">
      <w:pPr>
        <w:shd w:val="clear" w:color="auto" w:fill="FFFFFF" w:themeFill="background1"/>
        <w:rPr>
          <w:rFonts w:ascii="Times New Roman" w:hAnsi="Times New Roman" w:cs="Times New Roman"/>
          <w:sz w:val="8"/>
          <w:szCs w:val="8"/>
        </w:rPr>
      </w:pPr>
    </w:p>
    <w:tbl>
      <w:tblPr>
        <w:tblStyle w:val="a3"/>
        <w:tblW w:w="10272" w:type="dxa"/>
        <w:tblInd w:w="-496" w:type="dxa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65"/>
        <w:gridCol w:w="568"/>
        <w:gridCol w:w="1317"/>
        <w:gridCol w:w="1572"/>
        <w:gridCol w:w="2176"/>
        <w:gridCol w:w="4538"/>
        <w:gridCol w:w="36"/>
      </w:tblGrid>
      <w:tr w:rsidR="0054381A" w:rsidRPr="007F57C6" w14:paraId="741EC810" w14:textId="77777777" w:rsidTr="007F57C6">
        <w:trPr>
          <w:gridBefore w:val="1"/>
          <w:wBefore w:w="65" w:type="dxa"/>
        </w:trPr>
        <w:tc>
          <w:tcPr>
            <w:tcW w:w="568" w:type="dxa"/>
            <w:shd w:val="clear" w:color="auto" w:fill="4472C4" w:themeFill="accent5"/>
          </w:tcPr>
          <w:p w14:paraId="1759BFF6" w14:textId="715CEA7A" w:rsidR="0054381A" w:rsidRPr="007F57C6" w:rsidRDefault="0054381A" w:rsidP="0054381A">
            <w:pPr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  <w:t>1</w:t>
            </w:r>
          </w:p>
        </w:tc>
        <w:tc>
          <w:tcPr>
            <w:tcW w:w="9639" w:type="dxa"/>
            <w:gridSpan w:val="5"/>
            <w:shd w:val="clear" w:color="auto" w:fill="4472C4" w:themeFill="accent5"/>
          </w:tcPr>
          <w:p w14:paraId="69260F1D" w14:textId="71181203" w:rsidR="0054381A" w:rsidRPr="007F57C6" w:rsidRDefault="0054381A" w:rsidP="0054381A">
            <w:pPr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  <w:t>Personal details</w:t>
            </w:r>
          </w:p>
        </w:tc>
      </w:tr>
      <w:tr w:rsidR="00BD65F9" w:rsidRPr="007F57C6" w14:paraId="4FF23F4D" w14:textId="77777777" w:rsidTr="00BD65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1"/>
          <w:wAfter w:w="36" w:type="dxa"/>
        </w:trPr>
        <w:tc>
          <w:tcPr>
            <w:tcW w:w="1950" w:type="dxa"/>
            <w:gridSpan w:val="3"/>
          </w:tcPr>
          <w:p w14:paraId="4EBCD19C" w14:textId="15E37645" w:rsidR="00BD65F9" w:rsidRPr="007F57C6" w:rsidRDefault="00BD65F9" w:rsidP="00DF77C3">
            <w:pPr>
              <w:ind w:right="-210"/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Title</w:t>
            </w:r>
            <w:r w:rsidRPr="007F57C6">
              <w:rPr>
                <w:rFonts w:ascii="Times New Roman" w:hAnsi="Times New Roman" w:cs="Times New Roman"/>
                <w:sz w:val="24"/>
                <w:szCs w:val="32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806149077"/>
                <w:placeholder>
                  <w:docPart w:val="591B313B85414144B6A5DD764EBCB733"/>
                </w:placeholder>
                <w:showingPlcHdr/>
                <w:comboBox>
                  <w:listItem w:value="Please choose"/>
                  <w:listItem w:displayText="Mr." w:value="Mr."/>
                  <w:listItem w:displayText="Miss" w:value="Miss"/>
                  <w:listItem w:displayText="Mrs." w:value="Mrs."/>
                </w:comboBox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</w:t>
                </w:r>
              </w:sdtContent>
            </w:sdt>
          </w:p>
        </w:tc>
        <w:tc>
          <w:tcPr>
            <w:tcW w:w="3748" w:type="dxa"/>
            <w:gridSpan w:val="2"/>
          </w:tcPr>
          <w:p w14:paraId="3CC21A19" w14:textId="7E59CC95" w:rsidR="00BD65F9" w:rsidRPr="007F57C6" w:rsidRDefault="00BD65F9" w:rsidP="00DF77C3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r w:rsidR="00A71D3F">
              <w:rPr>
                <w:rFonts w:ascii="Times New Roman" w:hAnsi="Times New Roman" w:cs="Times New Roman"/>
                <w:sz w:val="24"/>
                <w:szCs w:val="32"/>
              </w:rPr>
              <w:t>First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name:     </w:t>
            </w:r>
            <w:bookmarkStart w:id="0" w:name="_Hlk116293223"/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375476478"/>
                <w:placeholder>
                  <w:docPart w:val="6D2F59DA6C574E1794B6DCDE8386B5FE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</w:t>
                </w:r>
              </w:sdtContent>
            </w:sdt>
            <w:bookmarkEnd w:id="0"/>
          </w:p>
        </w:tc>
        <w:tc>
          <w:tcPr>
            <w:tcW w:w="4538" w:type="dxa"/>
          </w:tcPr>
          <w:p w14:paraId="7D701568" w14:textId="134DD6FE" w:rsidR="00BD65F9" w:rsidRPr="007F57C6" w:rsidRDefault="00A71D3F" w:rsidP="00DF77C3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Last name</w:t>
            </w:r>
            <w:r w:rsidR="00BD65F9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:      </w:t>
            </w:r>
            <w:bookmarkStart w:id="1" w:name="_Hlk116294891"/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572434371"/>
                <w:placeholder>
                  <w:docPart w:val="F9627D6D1A734E86B2763B3C0977097D"/>
                </w:placeholder>
                <w:showingPlcHdr/>
                <w:text/>
              </w:sdtPr>
              <w:sdtEndPr/>
              <w:sdtContent>
                <w:r w:rsidR="00BD65F9"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________</w:t>
                </w:r>
              </w:sdtContent>
            </w:sdt>
            <w:bookmarkEnd w:id="1"/>
          </w:p>
        </w:tc>
      </w:tr>
      <w:tr w:rsidR="00BD65F9" w:rsidRPr="007F57C6" w14:paraId="24C0D224" w14:textId="77777777" w:rsidTr="00BD65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1"/>
          <w:wAfter w:w="36" w:type="dxa"/>
        </w:trPr>
        <w:tc>
          <w:tcPr>
            <w:tcW w:w="3522" w:type="dxa"/>
            <w:gridSpan w:val="4"/>
          </w:tcPr>
          <w:p w14:paraId="2AD677F9" w14:textId="77777777" w:rsidR="00BD65F9" w:rsidRPr="007F57C6" w:rsidRDefault="00BD65F9" w:rsidP="00DF77C3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Date of birth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39062089"/>
                <w:placeholder>
                  <w:docPart w:val="4FF39D610F5D49AEAF540647CF9B3747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</w:t>
                </w:r>
              </w:sdtContent>
            </w:sdt>
          </w:p>
        </w:tc>
        <w:tc>
          <w:tcPr>
            <w:tcW w:w="2176" w:type="dxa"/>
          </w:tcPr>
          <w:p w14:paraId="00C56227" w14:textId="77777777" w:rsidR="00BD65F9" w:rsidRPr="007F57C6" w:rsidRDefault="00BD65F9" w:rsidP="00DF77C3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Gender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831049833"/>
                <w:placeholder>
                  <w:docPart w:val="981AD904F0E44737B453C48393207D46"/>
                </w:placeholder>
                <w:showingPlcHdr/>
                <w:comboBox>
                  <w:listItem w:value="Please choose"/>
                  <w:listItem w:displayText="Male" w:value="Male"/>
                  <w:listItem w:displayText="Female" w:value="Female"/>
                </w:comboBox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</w:t>
                </w:r>
              </w:sdtContent>
            </w:sdt>
          </w:p>
        </w:tc>
        <w:tc>
          <w:tcPr>
            <w:tcW w:w="4538" w:type="dxa"/>
          </w:tcPr>
          <w:p w14:paraId="2F532BB7" w14:textId="77777777" w:rsidR="00BD65F9" w:rsidRPr="007F57C6" w:rsidRDefault="00BD65F9" w:rsidP="00DF77C3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Citizenship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759287291"/>
                <w:placeholder>
                  <w:docPart w:val="8C383ECD27F3442184313C2E8D87357B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_________</w:t>
                </w:r>
              </w:sdtContent>
            </w:sdt>
          </w:p>
        </w:tc>
      </w:tr>
      <w:tr w:rsidR="00BD65F9" w:rsidRPr="007F57C6" w14:paraId="35CC5A14" w14:textId="77777777" w:rsidTr="00BD65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1"/>
          <w:wAfter w:w="36" w:type="dxa"/>
        </w:trPr>
        <w:tc>
          <w:tcPr>
            <w:tcW w:w="5698" w:type="dxa"/>
            <w:gridSpan w:val="5"/>
          </w:tcPr>
          <w:p w14:paraId="4030CD9C" w14:textId="77777777" w:rsidR="00BD65F9" w:rsidRPr="007F57C6" w:rsidRDefault="00BD65F9" w:rsidP="00DF77C3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Passport number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1112931436"/>
                <w:placeholder>
                  <w:docPart w:val="7945BFEA9A5443BDB016D053B9540D8B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_______________</w:t>
                </w:r>
              </w:sdtContent>
            </w:sdt>
          </w:p>
        </w:tc>
        <w:tc>
          <w:tcPr>
            <w:tcW w:w="4538" w:type="dxa"/>
          </w:tcPr>
          <w:p w14:paraId="2B4CA115" w14:textId="77777777" w:rsidR="00BD65F9" w:rsidRPr="007F57C6" w:rsidRDefault="00BD65F9" w:rsidP="00DF77C3">
            <w:pPr>
              <w:rPr>
                <w:rFonts w:ascii="Times New Roman" w:hAnsi="Times New Roman" w:cs="Times New Roman"/>
                <w:sz w:val="24"/>
                <w:szCs w:val="32"/>
                <w:u w:val="dotted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Expiry date: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-1742484315"/>
                <w:placeholder>
                  <w:docPart w:val="7BB701558FBB4A0EBF3AFE84E85E7592"/>
                </w:placeholder>
                <w:showingPlcHdr/>
                <w:date w:fullDate="2022-10-10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_________</w:t>
                </w:r>
              </w:sdtContent>
            </w:sdt>
          </w:p>
        </w:tc>
      </w:tr>
    </w:tbl>
    <w:p w14:paraId="57896E6D" w14:textId="4BF789E3" w:rsidR="00BD65F9" w:rsidRPr="007F57C6" w:rsidRDefault="00BD65F9" w:rsidP="00BD65F9">
      <w:pPr>
        <w:shd w:val="clear" w:color="auto" w:fill="FFFFFF" w:themeFill="background1"/>
        <w:ind w:left="-426"/>
        <w:rPr>
          <w:rFonts w:ascii="Times New Roman" w:hAnsi="Times New Roman" w:cs="Times New Roman"/>
          <w:sz w:val="24"/>
          <w:szCs w:val="32"/>
          <w:u w:val="single"/>
        </w:rPr>
      </w:pPr>
      <w:r w:rsidRPr="007F57C6">
        <w:rPr>
          <w:rFonts w:ascii="Times New Roman" w:hAnsi="Times New Roman" w:cs="Times New Roman"/>
          <w:sz w:val="24"/>
          <w:szCs w:val="32"/>
        </w:rPr>
        <w:t xml:space="preserve"> Country of residence: 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486294948"/>
          <w:placeholder>
            <w:docPart w:val="F22874F03BF342529D242EEBD8DA183D"/>
          </w:placeholder>
          <w:showingPlcHdr/>
          <w:text/>
        </w:sdtPr>
        <w:sdtEndPr/>
        <w:sdtContent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_________</w:t>
          </w:r>
        </w:sdtContent>
      </w:sdt>
    </w:p>
    <w:tbl>
      <w:tblPr>
        <w:tblStyle w:val="a3"/>
        <w:tblW w:w="10272" w:type="dxa"/>
        <w:tblInd w:w="-496" w:type="dxa"/>
        <w:shd w:val="clear" w:color="auto" w:fill="2F5496" w:themeFill="accent5" w:themeFillShade="BF"/>
        <w:tblLook w:val="04A0" w:firstRow="1" w:lastRow="0" w:firstColumn="1" w:lastColumn="0" w:noHBand="0" w:noVBand="1"/>
      </w:tblPr>
      <w:tblGrid>
        <w:gridCol w:w="70"/>
        <w:gridCol w:w="563"/>
        <w:gridCol w:w="2162"/>
        <w:gridCol w:w="2626"/>
        <w:gridCol w:w="4815"/>
        <w:gridCol w:w="36"/>
      </w:tblGrid>
      <w:tr w:rsidR="007F57C6" w:rsidRPr="007F57C6" w14:paraId="61DF96BC" w14:textId="77777777" w:rsidTr="007F57C6">
        <w:trPr>
          <w:gridBefore w:val="1"/>
          <w:wBefore w:w="70" w:type="dxa"/>
        </w:trPr>
        <w:tc>
          <w:tcPr>
            <w:tcW w:w="563" w:type="dxa"/>
            <w:shd w:val="clear" w:color="auto" w:fill="4472C4" w:themeFill="accent5"/>
          </w:tcPr>
          <w:p w14:paraId="3024D78C" w14:textId="76836E8F" w:rsidR="00BD65F9" w:rsidRPr="007F57C6" w:rsidRDefault="00BD65F9" w:rsidP="00BD65F9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  <w:t>2</w:t>
            </w:r>
          </w:p>
        </w:tc>
        <w:tc>
          <w:tcPr>
            <w:tcW w:w="9639" w:type="dxa"/>
            <w:gridSpan w:val="4"/>
            <w:shd w:val="clear" w:color="auto" w:fill="4472C4" w:themeFill="accent5"/>
          </w:tcPr>
          <w:p w14:paraId="106DDDB8" w14:textId="0BB9EB45" w:rsidR="00BD65F9" w:rsidRPr="007F57C6" w:rsidRDefault="00BD65F9" w:rsidP="00BD65F9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  <w:t>Applicant contact details</w:t>
            </w:r>
          </w:p>
        </w:tc>
      </w:tr>
      <w:tr w:rsidR="00BD65F9" w:rsidRPr="007F57C6" w14:paraId="54DA34A1" w14:textId="77777777" w:rsidTr="00BD65F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gridAfter w:val="1"/>
          <w:wAfter w:w="36" w:type="dxa"/>
        </w:trPr>
        <w:tc>
          <w:tcPr>
            <w:tcW w:w="2795" w:type="dxa"/>
            <w:gridSpan w:val="3"/>
            <w:tcBorders>
              <w:top w:val="single" w:sz="4" w:space="0" w:color="auto"/>
            </w:tcBorders>
            <w:vAlign w:val="center"/>
          </w:tcPr>
          <w:p w14:paraId="14C9D6BE" w14:textId="77777777" w:rsidR="00BD65F9" w:rsidRPr="007F57C6" w:rsidRDefault="00BD65F9" w:rsidP="00BD65F9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Phone: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281347726"/>
                <w:placeholder>
                  <w:docPart w:val="2D3348A81E0D4E52AB4C3E35493362A3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</w:t>
                </w:r>
              </w:sdtContent>
            </w:sdt>
          </w:p>
        </w:tc>
        <w:tc>
          <w:tcPr>
            <w:tcW w:w="2626" w:type="dxa"/>
            <w:tcBorders>
              <w:top w:val="single" w:sz="4" w:space="0" w:color="auto"/>
            </w:tcBorders>
            <w:vAlign w:val="center"/>
          </w:tcPr>
          <w:p w14:paraId="1E3FFA16" w14:textId="77777777" w:rsidR="00BD65F9" w:rsidRPr="007F57C6" w:rsidRDefault="00BD65F9" w:rsidP="00BD65F9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Mobile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329142692"/>
                <w:placeholder>
                  <w:docPart w:val="967752130DD04444874C6D52EA456169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</w:t>
                </w:r>
              </w:sdtContent>
            </w:sdt>
          </w:p>
        </w:tc>
        <w:tc>
          <w:tcPr>
            <w:tcW w:w="4815" w:type="dxa"/>
            <w:tcBorders>
              <w:top w:val="single" w:sz="4" w:space="0" w:color="auto"/>
            </w:tcBorders>
            <w:vAlign w:val="center"/>
          </w:tcPr>
          <w:p w14:paraId="1769E746" w14:textId="77777777" w:rsidR="00BD65F9" w:rsidRPr="007F57C6" w:rsidRDefault="00BD65F9" w:rsidP="00BD65F9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Email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1367413875"/>
                <w:placeholder>
                  <w:docPart w:val="DDD816175A324AD6A55DCC06B9E1EBE7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________________</w:t>
                </w:r>
              </w:sdtContent>
            </w:sdt>
          </w:p>
        </w:tc>
      </w:tr>
    </w:tbl>
    <w:p w14:paraId="36D3CA99" w14:textId="277662DB" w:rsidR="00BD65F9" w:rsidRPr="007F57C6" w:rsidRDefault="00BD65F9" w:rsidP="00BD65F9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32"/>
        </w:rPr>
      </w:pPr>
      <w:r w:rsidRPr="007F57C6">
        <w:rPr>
          <w:rFonts w:ascii="Times New Roman" w:hAnsi="Times New Roman" w:cs="Times New Roman"/>
          <w:sz w:val="24"/>
          <w:szCs w:val="32"/>
        </w:rPr>
        <w:t>Applicant’s address in home country</w:t>
      </w:r>
    </w:p>
    <w:tbl>
      <w:tblPr>
        <w:tblStyle w:val="a3"/>
        <w:tblW w:w="10373" w:type="dxa"/>
        <w:tblInd w:w="-4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2"/>
        <w:gridCol w:w="5391"/>
      </w:tblGrid>
      <w:tr w:rsidR="00BD65F9" w:rsidRPr="007F57C6" w14:paraId="27401B36" w14:textId="77777777" w:rsidTr="00BD65F9">
        <w:tc>
          <w:tcPr>
            <w:tcW w:w="4982" w:type="dxa"/>
            <w:vAlign w:val="center"/>
          </w:tcPr>
          <w:p w14:paraId="7F3ADD9E" w14:textId="77777777" w:rsidR="00BD65F9" w:rsidRPr="007F57C6" w:rsidRDefault="00BD65F9" w:rsidP="00DF77C3">
            <w:pPr>
              <w:contextualSpacing/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Number and street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831904551"/>
                <w:placeholder>
                  <w:docPart w:val="28E34BAB1C2843299A0180D241AD4CF3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____</w:t>
                </w:r>
              </w:sdtContent>
            </w:sdt>
          </w:p>
        </w:tc>
        <w:tc>
          <w:tcPr>
            <w:tcW w:w="5391" w:type="dxa"/>
            <w:vAlign w:val="center"/>
          </w:tcPr>
          <w:p w14:paraId="1054FB79" w14:textId="6D9A1530" w:rsidR="00BD65F9" w:rsidRPr="007F57C6" w:rsidRDefault="00FB25A6" w:rsidP="00DF77C3">
            <w:pPr>
              <w:contextualSpacing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 xml:space="preserve">   </w:t>
            </w:r>
            <w:r w:rsidR="00BD65F9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City/Town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57175991"/>
                <w:placeholder>
                  <w:docPart w:val="CAFCD9453EB0405794C51C71B5DA369E"/>
                </w:placeholder>
                <w:showingPlcHdr/>
                <w:text/>
              </w:sdtPr>
              <w:sdtEndPr/>
              <w:sdtContent>
                <w:r w:rsidR="009F2E3A" w:rsidRPr="009F2E3A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__________</w:t>
                </w:r>
              </w:sdtContent>
            </w:sdt>
          </w:p>
        </w:tc>
      </w:tr>
    </w:tbl>
    <w:p w14:paraId="7F172868" w14:textId="4B2BD1F8" w:rsidR="00BD65F9" w:rsidRPr="007F57C6" w:rsidRDefault="00BD65F9" w:rsidP="00FB25A6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32"/>
        </w:rPr>
      </w:pPr>
      <w:r w:rsidRPr="007F57C6">
        <w:rPr>
          <w:rFonts w:ascii="Times New Roman" w:hAnsi="Times New Roman" w:cs="Times New Roman"/>
          <w:sz w:val="24"/>
          <w:szCs w:val="32"/>
        </w:rPr>
        <w:t>Province/State:</w:t>
      </w:r>
      <w:r w:rsidR="007F57C6" w:rsidRPr="007F57C6">
        <w:rPr>
          <w:rFonts w:ascii="Times New Roman" w:hAnsi="Times New Roman" w:cs="Times New Roman"/>
          <w:sz w:val="24"/>
          <w:szCs w:val="32"/>
          <w:u w:val="single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202913761"/>
          <w:placeholder>
            <w:docPart w:val="B0BAF3EE8D1844DB8A66FF1EDBD5F473"/>
          </w:placeholder>
          <w:showingPlcHdr/>
          <w:text/>
        </w:sdtPr>
        <w:sdtEndPr/>
        <w:sdtContent>
          <w:r w:rsidR="007F57C6"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sdtContent>
      </w:sdt>
      <w:r w:rsidRPr="007F57C6">
        <w:rPr>
          <w:rFonts w:ascii="Times New Roman" w:hAnsi="Times New Roman" w:cs="Times New Roman"/>
          <w:sz w:val="24"/>
          <w:szCs w:val="32"/>
        </w:rPr>
        <w:t xml:space="preserve">            </w:t>
      </w:r>
      <w:r w:rsidR="00FB25A6">
        <w:rPr>
          <w:rFonts w:ascii="Times New Roman" w:hAnsi="Times New Roman" w:cs="Times New Roman"/>
          <w:sz w:val="24"/>
          <w:szCs w:val="32"/>
        </w:rPr>
        <w:t xml:space="preserve"> </w:t>
      </w:r>
      <w:r w:rsidRPr="007F57C6">
        <w:rPr>
          <w:rFonts w:ascii="Times New Roman" w:hAnsi="Times New Roman" w:cs="Times New Roman"/>
          <w:sz w:val="24"/>
          <w:szCs w:val="32"/>
        </w:rPr>
        <w:t xml:space="preserve">Country: 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-664166031"/>
          <w:placeholder>
            <w:docPart w:val="21AF1361BAEE40BE9B468BCBF611203B"/>
          </w:placeholder>
          <w:showingPlcHdr/>
          <w:text/>
        </w:sdtPr>
        <w:sdtEndPr/>
        <w:sdtContent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sdtContent>
      </w:sdt>
    </w:p>
    <w:tbl>
      <w:tblPr>
        <w:tblStyle w:val="a3"/>
        <w:tblW w:w="10864" w:type="dxa"/>
        <w:tblInd w:w="-4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1"/>
        <w:gridCol w:w="1976"/>
        <w:gridCol w:w="2449"/>
        <w:gridCol w:w="1349"/>
        <w:gridCol w:w="3971"/>
        <w:gridCol w:w="628"/>
      </w:tblGrid>
      <w:tr w:rsidR="00BD65F9" w:rsidRPr="007F57C6" w14:paraId="28D0F477" w14:textId="77777777" w:rsidTr="0075744D">
        <w:trPr>
          <w:gridAfter w:val="1"/>
          <w:wAfter w:w="628" w:type="dxa"/>
        </w:trPr>
        <w:tc>
          <w:tcPr>
            <w:tcW w:w="4916" w:type="dxa"/>
            <w:gridSpan w:val="3"/>
            <w:vAlign w:val="center"/>
          </w:tcPr>
          <w:p w14:paraId="209FB41E" w14:textId="3368EEB3" w:rsidR="00BD65F9" w:rsidRPr="007F57C6" w:rsidRDefault="00BD65F9" w:rsidP="00BD65F9">
            <w:pPr>
              <w:shd w:val="clear" w:color="auto" w:fill="FFFFFF" w:themeFill="background1"/>
              <w:ind w:left="-36"/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Post/zip code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170874612"/>
                <w:placeholder>
                  <w:docPart w:val="5A31FC69DF384C0F88DD01365451C3A3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</w:t>
                </w:r>
              </w:sdtContent>
            </w:sdt>
          </w:p>
          <w:p w14:paraId="6606478A" w14:textId="7470B3B8" w:rsidR="00BD65F9" w:rsidRPr="007F57C6" w:rsidRDefault="00BD65F9" w:rsidP="0075744D">
            <w:pPr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Emergency contact information</w:t>
            </w:r>
          </w:p>
        </w:tc>
        <w:tc>
          <w:tcPr>
            <w:tcW w:w="5320" w:type="dxa"/>
            <w:gridSpan w:val="2"/>
            <w:vAlign w:val="center"/>
          </w:tcPr>
          <w:p w14:paraId="19F360B0" w14:textId="77777777" w:rsidR="00BD65F9" w:rsidRPr="007F57C6" w:rsidRDefault="00BD65F9" w:rsidP="00DF77C3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  <w:tr w:rsidR="0075744D" w:rsidRPr="007F57C6" w14:paraId="4222F8C5" w14:textId="77777777" w:rsidTr="0075744D">
        <w:trPr>
          <w:gridBefore w:val="1"/>
          <w:wBefore w:w="491" w:type="dxa"/>
        </w:trPr>
        <w:tc>
          <w:tcPr>
            <w:tcW w:w="1976" w:type="dxa"/>
          </w:tcPr>
          <w:p w14:paraId="2E74A06E" w14:textId="22AB8585" w:rsidR="0075744D" w:rsidRPr="007F57C6" w:rsidRDefault="0075744D" w:rsidP="00DF77C3">
            <w:pPr>
              <w:ind w:right="-210"/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Title</w:t>
            </w:r>
            <w:r w:rsidRPr="007F57C6">
              <w:rPr>
                <w:rFonts w:ascii="Times New Roman" w:hAnsi="Times New Roman" w:cs="Times New Roman"/>
                <w:sz w:val="24"/>
                <w:szCs w:val="32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1373896842"/>
                <w:placeholder>
                  <w:docPart w:val="3A89DE7C01984A43AA37EABA8AC59595"/>
                </w:placeholder>
                <w:showingPlcHdr/>
                <w:comboBox>
                  <w:listItem w:value="Please choose"/>
                  <w:listItem w:displayText="Mr." w:value="Mr."/>
                  <w:listItem w:displayText="Miss" w:value="Miss"/>
                  <w:listItem w:displayText="Mrs." w:value="Mrs."/>
                </w:comboBox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</w:t>
                </w:r>
              </w:sdtContent>
            </w:sdt>
          </w:p>
        </w:tc>
        <w:tc>
          <w:tcPr>
            <w:tcW w:w="3798" w:type="dxa"/>
            <w:gridSpan w:val="2"/>
          </w:tcPr>
          <w:p w14:paraId="4B3B77E6" w14:textId="13FB0A83" w:rsidR="0075744D" w:rsidRPr="007F57C6" w:rsidRDefault="00A71D3F" w:rsidP="00DF77C3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First</w:t>
            </w:r>
            <w:r w:rsidR="0075744D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name: 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419714943"/>
                <w:placeholder>
                  <w:docPart w:val="BF41184AE592498DACB98F99E441D944"/>
                </w:placeholder>
                <w:showingPlcHdr/>
                <w:text/>
              </w:sdtPr>
              <w:sdtEndPr/>
              <w:sdtContent>
                <w:r w:rsidR="0075744D"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</w:t>
                </w:r>
              </w:sdtContent>
            </w:sdt>
          </w:p>
        </w:tc>
        <w:tc>
          <w:tcPr>
            <w:tcW w:w="4599" w:type="dxa"/>
            <w:gridSpan w:val="2"/>
          </w:tcPr>
          <w:p w14:paraId="43738786" w14:textId="5A4D7318" w:rsidR="0075744D" w:rsidRPr="007F57C6" w:rsidRDefault="00A71D3F" w:rsidP="00DF77C3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Last name</w:t>
            </w:r>
            <w:r w:rsidR="0075744D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769546297"/>
                <w:placeholder>
                  <w:docPart w:val="2C56A2CDD4F74FF2A34A11407F136372"/>
                </w:placeholder>
                <w:showingPlcHdr/>
                <w:text/>
              </w:sdtPr>
              <w:sdtEndPr/>
              <w:sdtContent>
                <w:r w:rsidR="0075744D"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32"/>
                  </w:rPr>
                  <w:t>________________________</w:t>
                </w:r>
              </w:sdtContent>
            </w:sdt>
          </w:p>
        </w:tc>
      </w:tr>
    </w:tbl>
    <w:p w14:paraId="02E46D69" w14:textId="7ABA1FB2" w:rsidR="00BD65F9" w:rsidRPr="007F57C6" w:rsidRDefault="0075744D" w:rsidP="00BD65F9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32"/>
        </w:rPr>
      </w:pPr>
      <w:r w:rsidRPr="007F57C6">
        <w:rPr>
          <w:rFonts w:ascii="Times New Roman" w:hAnsi="Times New Roman" w:cs="Times New Roman"/>
          <w:sz w:val="24"/>
          <w:szCs w:val="32"/>
        </w:rPr>
        <w:t>Relationship to you: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389853305"/>
          <w:placeholder>
            <w:docPart w:val="58DB4C2B669F41CDB0BCD690360EC85B"/>
          </w:placeholder>
          <w:showingPlcHdr/>
          <w:text/>
        </w:sdtPr>
        <w:sdtEndPr/>
        <w:sdtContent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</w:t>
          </w:r>
        </w:sdtContent>
      </w:sdt>
      <w:r w:rsidRPr="007F57C6">
        <w:rPr>
          <w:rFonts w:ascii="Times New Roman" w:hAnsi="Times New Roman" w:cs="Times New Roman"/>
          <w:sz w:val="24"/>
          <w:szCs w:val="32"/>
        </w:rPr>
        <w:t>Phone: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1354311703"/>
          <w:placeholder>
            <w:docPart w:val="68C18D3AE4C547298707F160E5607C10"/>
          </w:placeholder>
          <w:showingPlcHdr/>
          <w:text/>
        </w:sdtPr>
        <w:sdtEndPr/>
        <w:sdtContent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</w:t>
          </w:r>
        </w:sdtContent>
      </w:sdt>
      <w:r w:rsidRPr="007F57C6">
        <w:rPr>
          <w:rFonts w:ascii="Times New Roman" w:hAnsi="Times New Roman" w:cs="Times New Roman"/>
          <w:sz w:val="24"/>
          <w:szCs w:val="32"/>
        </w:rPr>
        <w:t>Email:</w:t>
      </w:r>
      <w:r w:rsidRPr="007F57C6">
        <w:rPr>
          <w:rFonts w:ascii="Times New Roman" w:hAnsi="Times New Roman" w:cs="Times New Roman"/>
          <w:sz w:val="24"/>
          <w:szCs w:val="32"/>
          <w:u w:val="single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1516031766"/>
          <w:placeholder>
            <w:docPart w:val="67E167F12EDF4336B6DEDB87CE6C3AE8"/>
          </w:placeholder>
          <w:showingPlcHdr/>
          <w:text/>
        </w:sdtPr>
        <w:sdtEndPr/>
        <w:sdtContent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sdtContent>
      </w:sdt>
    </w:p>
    <w:p w14:paraId="67AEE57D" w14:textId="24DE2CFA" w:rsidR="00BD65F9" w:rsidRPr="007F57C6" w:rsidRDefault="00BD65F9" w:rsidP="00BD65F9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8"/>
          <w:szCs w:val="8"/>
        </w:rPr>
      </w:pPr>
    </w:p>
    <w:tbl>
      <w:tblPr>
        <w:tblStyle w:val="a3"/>
        <w:tblW w:w="10202" w:type="dxa"/>
        <w:tblInd w:w="-426" w:type="dxa"/>
        <w:shd w:val="clear" w:color="auto" w:fill="4472C4" w:themeFill="accent5"/>
        <w:tblLook w:val="04A0" w:firstRow="1" w:lastRow="0" w:firstColumn="1" w:lastColumn="0" w:noHBand="0" w:noVBand="1"/>
      </w:tblPr>
      <w:tblGrid>
        <w:gridCol w:w="563"/>
        <w:gridCol w:w="9639"/>
      </w:tblGrid>
      <w:tr w:rsidR="007F57C6" w:rsidRPr="007F57C6" w14:paraId="6EDAC8FA" w14:textId="77777777" w:rsidTr="007F57C6">
        <w:tc>
          <w:tcPr>
            <w:tcW w:w="563" w:type="dxa"/>
            <w:shd w:val="clear" w:color="auto" w:fill="4472C4" w:themeFill="accent5"/>
          </w:tcPr>
          <w:p w14:paraId="6E8AEDDA" w14:textId="57871C47" w:rsidR="0075744D" w:rsidRPr="007F57C6" w:rsidRDefault="0075744D" w:rsidP="00BD65F9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  <w:t>3</w:t>
            </w:r>
          </w:p>
        </w:tc>
        <w:tc>
          <w:tcPr>
            <w:tcW w:w="9639" w:type="dxa"/>
            <w:shd w:val="clear" w:color="auto" w:fill="4472C4" w:themeFill="accent5"/>
          </w:tcPr>
          <w:p w14:paraId="62D3B52F" w14:textId="2F9D18D7" w:rsidR="0075744D" w:rsidRPr="007F57C6" w:rsidRDefault="0075744D" w:rsidP="00BD65F9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  <w:t>Home Institution</w:t>
            </w:r>
          </w:p>
        </w:tc>
      </w:tr>
    </w:tbl>
    <w:p w14:paraId="4D5BE38E" w14:textId="24B4FE6C" w:rsidR="0075744D" w:rsidRPr="007F57C6" w:rsidRDefault="0075744D" w:rsidP="0075744D">
      <w:pPr>
        <w:spacing w:after="0" w:line="240" w:lineRule="auto"/>
        <w:ind w:left="-426"/>
        <w:rPr>
          <w:rFonts w:ascii="Times New Roman" w:hAnsi="Times New Roman"/>
          <w:sz w:val="24"/>
          <w:szCs w:val="32"/>
        </w:rPr>
      </w:pPr>
      <w:r w:rsidRPr="007F57C6">
        <w:rPr>
          <w:rFonts w:ascii="Times New Roman" w:hAnsi="Times New Roman"/>
          <w:sz w:val="24"/>
          <w:szCs w:val="32"/>
        </w:rPr>
        <w:t xml:space="preserve">Name of institution: </w:t>
      </w:r>
      <w:sdt>
        <w:sdtPr>
          <w:rPr>
            <w:rFonts w:ascii="TH SarabunPSK" w:hAnsi="TH SarabunPSK" w:cs="TH SarabunPSK"/>
            <w:sz w:val="30"/>
            <w:szCs w:val="30"/>
          </w:rPr>
          <w:id w:val="1166516631"/>
          <w:placeholder>
            <w:docPart w:val="2F9B98C01E9F4BFB84172CAFC6A21DE9"/>
          </w:placeholder>
          <w:showingPlcHdr/>
          <w:dropDownList>
            <w:listItem w:value="Please choose"/>
            <w:listItem w:displayText="Cambodia" w:value="Cambodia"/>
            <w:listItem w:displayText="   - University of Health Sciences" w:value="   - University of Health Sciences"/>
            <w:listItem w:displayText="   - National University of Battambang (Partnership Agreement on the Higher Education Improvement Project)" w:value="   - National University of Battambang (Partnership Agreement on the Higher Education Improvement Project)"/>
            <w:listItem w:displayText="China" w:value="China"/>
            <w:listItem w:displayText="   - Chengdu University" w:value="   - Chengdu University"/>
            <w:listItem w:displayText="   - Jingchu University of Technology" w:value="   - Jingchu University of Technology"/>
            <w:listItem w:displayText="Indonesia" w:value="Indonesia"/>
            <w:listItem w:displayText="   - Ganesha University of Education" w:value="   - Ganesha University of Education"/>
            <w:listItem w:displayText="   - Universitas Airlangga, Faculty of Pharmacy" w:value="   - Universitas Airlangga, Faculty of Pharmacy"/>
            <w:listItem w:displayText="Japan" w:value="Japan"/>
            <w:listItem w:displayText="   - Cosmos Technical Center Co., Ltd., a Nikkol Group company" w:value="   - Cosmos Technical Center Co., Ltd., a Nikkol Group company"/>
            <w:listItem w:displayText="   - Kyoto University, The Center for Southeast Asian Studies" w:value="   - Kyoto University, The Center for Southeast Asian Studies"/>
            <w:listItem w:displayText="   - Tottori University " w:value="   - Tottori University "/>
            <w:listItem w:displayText="   - Toyohashi University of Technology" w:value="   - Toyohashi University of Technology"/>
            <w:listItem w:displayText="   - Yokohama City University, Graduate School of Nanobioscience" w:value="   - Yokohama City University, Graduate School of Nanobioscience"/>
            <w:listItem w:displayText="Korea" w:value="Korea"/>
            <w:listItem w:displayText="   - Far East University" w:value="   - Far East University"/>
            <w:listItem w:displayText="   - Hankyong National University" w:value="   - Hankyong National University"/>
            <w:listItem w:displayText="   - Kwangwoon University" w:value="   - Kwangwoon University"/>
            <w:listItem w:displayText="   - Sungkyunkwan University - School of Pharmacy" w:value="   - Sungkyunkwan University - School of Pharmacy"/>
            <w:listItem w:displayText="Lao PDR" w:value="Lao PDR"/>
            <w:listItem w:displayText="   - Champasack University" w:value="   - Champasack University"/>
            <w:listItem w:displayText="   - National University of Laos" w:value="   - National University of Laos"/>
            <w:listItem w:displayText="   - Savannakhet University (on Matching Scholarship of Second Strengthening Higher Education Project)" w:value="   - Savannakhet University (on Matching Scholarship of Second Strengthening Higher Education Project)"/>
            <w:listItem w:displayText="Taiwan" w:value="Taiwan"/>
            <w:listItem w:displayText="   - National Taiwan University of Science and Technology" w:value="   - National Taiwan University of Science and Technology"/>
            <w:listItem w:displayText="USA" w:value="USA"/>
            <w:listItem w:displayText="   - Arnold &amp; Marie Schwartz College of Pharmacy and Health Sciences, Long Island University" w:value="   - Arnold &amp; Marie Schwartz College of Pharmacy and Health Sciences, Long Island University"/>
            <w:listItem w:displayText="   - Auburn University" w:value="   - Auburn University"/>
            <w:listItem w:displayText="   - Marshall University, School of Pharmacy" w:value="   - Marshall University, School of Pharmacy"/>
            <w:listItem w:displayText="   - University of Wisconsin-Madison" w:value="   - University of Wisconsin-Madison"/>
            <w:listItem w:displayText="Vietnam" w:value="Vietnam"/>
            <w:listItem w:displayText="   - Thai Nguyen University of Medicine and Pharmacy" w:value="   - Thai Nguyen University of Medicine and Pharmacy"/>
          </w:dropDownList>
        </w:sdtPr>
        <w:sdtEndPr/>
        <w:sdtContent>
          <w:r w:rsidRPr="007F57C6">
            <w:rPr>
              <w:rFonts w:ascii="TH SarabunPSK" w:hAnsi="TH SarabunPSK" w:cs="TH SarabunPSK"/>
              <w:sz w:val="30"/>
              <w:szCs w:val="30"/>
            </w:rPr>
            <w:t>__________________</w:t>
          </w:r>
        </w:sdtContent>
      </w:sdt>
      <w:r w:rsidRPr="007F57C6">
        <w:rPr>
          <w:rFonts w:ascii="Times New Roman" w:hAnsi="Times New Roman"/>
          <w:sz w:val="24"/>
          <w:szCs w:val="32"/>
        </w:rPr>
        <w:t xml:space="preserve">        Other (please specify):  </w:t>
      </w:r>
      <w:sdt>
        <w:sdtPr>
          <w:rPr>
            <w:rFonts w:ascii="Times New Roman" w:hAnsi="Times New Roman"/>
            <w:sz w:val="24"/>
            <w:szCs w:val="32"/>
            <w:u w:val="single"/>
          </w:rPr>
          <w:id w:val="1826470478"/>
          <w:placeholder>
            <w:docPart w:val="BD6973C55E7A44BD8D731ED8E6CEA127"/>
          </w:placeholder>
          <w:showingPlcHdr/>
          <w:text/>
        </w:sdtPr>
        <w:sdtEndPr/>
        <w:sdtContent>
          <w:r w:rsidRPr="007F57C6">
            <w:rPr>
              <w:rFonts w:ascii="Times New Roman" w:hAnsi="Times New Roman"/>
              <w:sz w:val="24"/>
              <w:szCs w:val="32"/>
            </w:rPr>
            <w:t>____________________</w:t>
          </w:r>
        </w:sdtContent>
      </w:sdt>
    </w:p>
    <w:p w14:paraId="09E98288" w14:textId="4422938F" w:rsidR="00A71D3F" w:rsidRPr="00A71D3F" w:rsidRDefault="00A71D3F" w:rsidP="00A71D3F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est degree awarded</w:t>
      </w:r>
      <w:r w:rsidRPr="00A71D3F">
        <w:rPr>
          <w:rFonts w:ascii="Times New Roman" w:hAnsi="Times New Roman" w:cs="Times New Roman"/>
          <w:sz w:val="24"/>
          <w:szCs w:val="24"/>
        </w:rPr>
        <w:t>:</w:t>
      </w:r>
      <w:sdt>
        <w:sdtPr>
          <w:rPr>
            <w:rFonts w:ascii="Times New Roman" w:hAnsi="Times New Roman" w:cs="Times New Roman"/>
            <w:sz w:val="24"/>
            <w:szCs w:val="24"/>
          </w:rPr>
          <w:id w:val="-734459154"/>
          <w:placeholder>
            <w:docPart w:val="A31D5EE53EC64B2BB8BF16864C969647"/>
          </w:placeholder>
          <w:showingPlcHdr/>
          <w:dropDownList>
            <w:listItem w:value="Please choose"/>
            <w:listItem w:displayText="Bachelor" w:value="Bachelor"/>
            <w:listItem w:displayText="Master " w:value="Master "/>
            <w:listItem w:displayText="Doctorate" w:value="Doctorate"/>
          </w:dropDownList>
        </w:sdtPr>
        <w:sdtEndPr/>
        <w:sdtContent>
          <w:r w:rsidRPr="00A71D3F">
            <w:rPr>
              <w:rFonts w:ascii="Times New Roman" w:hAnsi="Times New Roman" w:cs="Times New Roman"/>
              <w:sz w:val="24"/>
              <w:szCs w:val="24"/>
            </w:rPr>
            <w:t>__________________</w:t>
          </w:r>
        </w:sdtContent>
      </w:sdt>
      <w:r w:rsidRPr="00A71D3F">
        <w:rPr>
          <w:rFonts w:ascii="Times New Roman" w:hAnsi="Times New Roman" w:cs="Times New Roman"/>
          <w:sz w:val="24"/>
          <w:szCs w:val="24"/>
        </w:rPr>
        <w:t>Other (please specify)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1711102003"/>
          <w:placeholder>
            <w:docPart w:val="1FC1E7B43298477592751475597B9FDA"/>
          </w:placeholder>
          <w:showingPlcHdr/>
          <w:text/>
        </w:sdtPr>
        <w:sdtEndPr/>
        <w:sdtContent>
          <w:r w:rsidRPr="00A71D3F">
            <w:rPr>
              <w:rFonts w:ascii="Times New Roman" w:hAnsi="Times New Roman" w:cs="Times New Roman"/>
              <w:sz w:val="24"/>
              <w:szCs w:val="24"/>
            </w:rPr>
            <w:t>_______________</w:t>
          </w:r>
        </w:sdtContent>
      </w:sdt>
    </w:p>
    <w:p w14:paraId="577A0143" w14:textId="51782207" w:rsidR="00962733" w:rsidRDefault="00962733" w:rsidP="00962733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24"/>
        </w:rPr>
      </w:pPr>
      <w:r w:rsidRPr="00962733">
        <w:rPr>
          <w:rFonts w:ascii="Times New Roman" w:hAnsi="Times New Roman" w:cs="Times New Roman"/>
          <w:sz w:val="24"/>
          <w:szCs w:val="24"/>
        </w:rPr>
        <w:t xml:space="preserve">Major/field of </w:t>
      </w:r>
      <w:r>
        <w:rPr>
          <w:rFonts w:ascii="Times New Roman" w:hAnsi="Times New Roman" w:cs="Times New Roman"/>
          <w:sz w:val="24"/>
          <w:szCs w:val="24"/>
        </w:rPr>
        <w:t>degree awarded</w:t>
      </w:r>
      <w:r w:rsidRPr="00962733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501636498"/>
          <w:placeholder>
            <w:docPart w:val="4E28D977417542D7AF21614C07FF52EC"/>
          </w:placeholder>
          <w:showingPlcHdr/>
          <w:text/>
        </w:sdtPr>
        <w:sdtEndPr/>
        <w:sdtContent>
          <w:r w:rsidRPr="00962733">
            <w:rPr>
              <w:rFonts w:ascii="Times New Roman" w:hAnsi="Times New Roman" w:cs="Times New Roman"/>
              <w:sz w:val="24"/>
              <w:szCs w:val="24"/>
            </w:rPr>
            <w:t>_______________</w:t>
          </w:r>
        </w:sdtContent>
      </w:sdt>
      <w:r w:rsidRPr="009627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62733">
        <w:rPr>
          <w:rFonts w:ascii="Times New Roman" w:hAnsi="Times New Roman" w:cs="Times New Roman"/>
          <w:sz w:val="24"/>
          <w:szCs w:val="24"/>
        </w:rPr>
        <w:t>Other (please specify)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2137369689"/>
          <w:placeholder>
            <w:docPart w:val="224ED704D00B411FB7B4007007363E7E"/>
          </w:placeholder>
          <w:showingPlcHdr/>
          <w:text/>
        </w:sdtPr>
        <w:sdtEndPr/>
        <w:sdtContent>
          <w:r w:rsidRPr="00962733">
            <w:rPr>
              <w:rFonts w:ascii="Times New Roman" w:hAnsi="Times New Roman" w:cs="Times New Roman"/>
              <w:sz w:val="24"/>
              <w:szCs w:val="24"/>
            </w:rPr>
            <w:t>_______________</w:t>
          </w:r>
        </w:sdtContent>
      </w:sdt>
    </w:p>
    <w:p w14:paraId="5E415DDE" w14:textId="215047FA" w:rsidR="00A71D3F" w:rsidRPr="00A71D3F" w:rsidRDefault="00A71D3F" w:rsidP="00A71D3F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24"/>
        </w:rPr>
      </w:pPr>
      <w:r w:rsidRPr="00A71D3F">
        <w:rPr>
          <w:rFonts w:ascii="Times New Roman" w:hAnsi="Times New Roman" w:cs="Times New Roman"/>
          <w:sz w:val="24"/>
          <w:szCs w:val="24"/>
        </w:rPr>
        <w:t xml:space="preserve">Current year of </w:t>
      </w:r>
      <w:r w:rsidR="00962733">
        <w:rPr>
          <w:rFonts w:ascii="Times New Roman" w:hAnsi="Times New Roman" w:cs="Times New Roman"/>
          <w:sz w:val="24"/>
          <w:szCs w:val="24"/>
        </w:rPr>
        <w:t xml:space="preserve">working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2028060059"/>
          <w:placeholder>
            <w:docPart w:val="68FDBF21EC8D4E5C87BEFCDB5109EB25"/>
          </w:placeholder>
          <w:showingPlcHdr/>
          <w:text/>
        </w:sdtPr>
        <w:sdtEndPr/>
        <w:sdtContent>
          <w:r w:rsidR="00962733" w:rsidRPr="00962733">
            <w:rPr>
              <w:rFonts w:ascii="Times New Roman" w:hAnsi="Times New Roman" w:cs="Times New Roman"/>
              <w:sz w:val="24"/>
              <w:szCs w:val="24"/>
            </w:rPr>
            <w:t>____________________</w:t>
          </w:r>
        </w:sdtContent>
      </w:sdt>
      <w:r w:rsidRPr="00A71D3F">
        <w:rPr>
          <w:rFonts w:ascii="Times New Roman" w:hAnsi="Times New Roman" w:cs="Times New Roman"/>
          <w:sz w:val="24"/>
          <w:szCs w:val="24"/>
        </w:rPr>
        <w:t xml:space="preserve">  </w:t>
      </w:r>
      <w:r w:rsidR="00962733">
        <w:rPr>
          <w:rFonts w:ascii="Times New Roman" w:hAnsi="Times New Roman" w:cs="Times New Roman"/>
          <w:sz w:val="24"/>
          <w:szCs w:val="24"/>
        </w:rPr>
        <w:t>Position</w:t>
      </w:r>
      <w:r w:rsidRPr="00A71D3F">
        <w:rPr>
          <w:rFonts w:ascii="Times New Roman" w:hAnsi="Times New Roman" w:cs="Times New Roman"/>
          <w:sz w:val="24"/>
          <w:szCs w:val="24"/>
        </w:rPr>
        <w:t xml:space="preserve">:  </w:t>
      </w:r>
      <w:sdt>
        <w:sdtPr>
          <w:rPr>
            <w:rFonts w:ascii="Times New Roman" w:hAnsi="Times New Roman" w:cs="Times New Roman"/>
            <w:sz w:val="24"/>
            <w:szCs w:val="24"/>
            <w:u w:val="single"/>
          </w:rPr>
          <w:id w:val="-1908909951"/>
          <w:placeholder>
            <w:docPart w:val="CAA7A968174A4CB6BA39CE04F8364765"/>
          </w:placeholder>
          <w:showingPlcHdr/>
          <w:text/>
        </w:sdtPr>
        <w:sdtEndPr/>
        <w:sdtContent>
          <w:r w:rsidRPr="00A71D3F">
            <w:rPr>
              <w:rFonts w:ascii="Times New Roman" w:hAnsi="Times New Roman" w:cs="Times New Roman"/>
              <w:sz w:val="24"/>
              <w:szCs w:val="24"/>
            </w:rPr>
            <w:t>____________________</w:t>
          </w:r>
        </w:sdtContent>
      </w:sdt>
    </w:p>
    <w:p w14:paraId="5966F068" w14:textId="77777777" w:rsidR="00A71D3F" w:rsidRPr="007F57C6" w:rsidRDefault="00A71D3F" w:rsidP="00962733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Style w:val="a3"/>
        <w:tblW w:w="10202" w:type="dxa"/>
        <w:tblInd w:w="-426" w:type="dxa"/>
        <w:shd w:val="clear" w:color="auto" w:fill="4472C4" w:themeFill="accent5"/>
        <w:tblLook w:val="04A0" w:firstRow="1" w:lastRow="0" w:firstColumn="1" w:lastColumn="0" w:noHBand="0" w:noVBand="1"/>
      </w:tblPr>
      <w:tblGrid>
        <w:gridCol w:w="563"/>
        <w:gridCol w:w="9639"/>
      </w:tblGrid>
      <w:tr w:rsidR="007F57C6" w:rsidRPr="007F57C6" w14:paraId="0748297C" w14:textId="77777777" w:rsidTr="007F57C6">
        <w:tc>
          <w:tcPr>
            <w:tcW w:w="563" w:type="dxa"/>
            <w:shd w:val="clear" w:color="auto" w:fill="4472C4" w:themeFill="accent5"/>
          </w:tcPr>
          <w:p w14:paraId="66B30854" w14:textId="4786DA91" w:rsidR="0075744D" w:rsidRPr="007F57C6" w:rsidRDefault="0075744D" w:rsidP="0075744D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  <w:t>4</w:t>
            </w:r>
          </w:p>
        </w:tc>
        <w:tc>
          <w:tcPr>
            <w:tcW w:w="9639" w:type="dxa"/>
            <w:shd w:val="clear" w:color="auto" w:fill="4472C4" w:themeFill="accent5"/>
          </w:tcPr>
          <w:p w14:paraId="7D537F50" w14:textId="561BE10C" w:rsidR="0075744D" w:rsidRPr="007F57C6" w:rsidRDefault="00C42FFB" w:rsidP="0075744D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32"/>
              </w:rPr>
              <w:t>Host Faculty</w:t>
            </w:r>
          </w:p>
        </w:tc>
      </w:tr>
    </w:tbl>
    <w:p w14:paraId="30F3AFB3" w14:textId="77777777" w:rsidR="00C42FFB" w:rsidRDefault="00C74B49" w:rsidP="00C42FFB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32"/>
        </w:rPr>
      </w:pPr>
      <w:r w:rsidRPr="007F57C6">
        <w:rPr>
          <w:rFonts w:ascii="Times New Roman" w:hAnsi="Times New Roman" w:cs="Times New Roman"/>
          <w:sz w:val="24"/>
          <w:szCs w:val="32"/>
        </w:rPr>
        <w:t xml:space="preserve">Faculty at UBU that you are applying for: 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1661808973"/>
          <w:placeholder>
            <w:docPart w:val="3B44132932464F3BA9201F3F166A0A75"/>
          </w:placeholder>
          <w:showingPlcHdr/>
          <w:dropDownList>
            <w:listItem w:value="Please choose"/>
            <w:listItem w:displayText="Agriculture" w:value="Agriculture"/>
            <w:listItem w:displayText="Applied Arts and Architecture" w:value="Applied Arts and Architecture"/>
            <w:listItem w:displayText="Business School" w:value="Business School"/>
            <w:listItem w:displayText="College of Medicine and Public Health" w:value="College of Medicine and Public Health"/>
            <w:listItem w:displayText="Engineering" w:value="Engineering"/>
            <w:listItem w:displayText="Law" w:value="Law"/>
            <w:listItem w:displayText="Liberal Arts" w:value="Liberal Arts"/>
            <w:listItem w:displayText="Nursing" w:value="Nursing"/>
            <w:listItem w:displayText="Pharmaceutical Scinces" w:value="Pharmaceutical Scinces"/>
            <w:listItem w:displayText="Science" w:value="Science"/>
            <w:listItem w:displayText="Political Sciences" w:value="Political Sciences"/>
          </w:dropDownList>
        </w:sdtPr>
        <w:sdtEndPr/>
        <w:sdtContent>
          <w:r w:rsidR="003865E4" w:rsidRPr="003865E4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____</w:t>
          </w:r>
        </w:sdtContent>
      </w:sdt>
      <w:r w:rsidR="00C42FFB">
        <w:rPr>
          <w:rFonts w:ascii="Times New Roman" w:hAnsi="Times New Roman" w:cs="Times New Roman"/>
          <w:sz w:val="24"/>
          <w:szCs w:val="32"/>
        </w:rPr>
        <w:t xml:space="preserve"> </w:t>
      </w:r>
    </w:p>
    <w:p w14:paraId="00F19F6D" w14:textId="77777777" w:rsidR="00C42FFB" w:rsidRDefault="00C42FFB" w:rsidP="00C42FFB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Department</w:t>
      </w:r>
      <w:r w:rsidRPr="007F57C6">
        <w:rPr>
          <w:rFonts w:ascii="Times New Roman" w:hAnsi="Times New Roman" w:cs="Times New Roman"/>
          <w:sz w:val="24"/>
          <w:szCs w:val="32"/>
        </w:rPr>
        <w:t xml:space="preserve"> that you are applying for:</w:t>
      </w:r>
      <w:r w:rsidRPr="00297AE3">
        <w:rPr>
          <w:rFonts w:ascii="Times New Roman" w:hAnsi="Times New Roman" w:cs="Times New Roman"/>
          <w:sz w:val="24"/>
          <w:szCs w:val="32"/>
          <w:u w:val="single"/>
        </w:rPr>
        <w:t xml:space="preserve"> </w:t>
      </w:r>
      <w:sdt>
        <w:sdtPr>
          <w:rPr>
            <w:rFonts w:ascii="Segoe UI Symbol" w:hAnsi="Segoe UI Symbol" w:cs="Segoe UI Symbol"/>
            <w:sz w:val="24"/>
            <w:szCs w:val="32"/>
            <w:u w:val="single"/>
          </w:rPr>
          <w:id w:val="1535924705"/>
          <w:placeholder>
            <w:docPart w:val="3B382B4F6D694D5AB178067E1F9F3BD7"/>
          </w:placeholder>
          <w:showingPlcHdr/>
          <w:text/>
        </w:sdtPr>
        <w:sdtContent>
          <w:r w:rsidRPr="00297AE3">
            <w:rPr>
              <w:rFonts w:ascii="Segoe UI Symbol" w:hAnsi="Segoe UI Symbol" w:cs="Segoe UI Symbol"/>
              <w:sz w:val="24"/>
              <w:szCs w:val="32"/>
            </w:rPr>
            <w:t>_________________________</w:t>
          </w:r>
        </w:sdtContent>
      </w:sdt>
    </w:p>
    <w:p w14:paraId="56F92AAD" w14:textId="77777777" w:rsidR="00C42FFB" w:rsidRDefault="00C42FFB" w:rsidP="00C42FFB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32"/>
        </w:rPr>
      </w:pPr>
      <w:r w:rsidRPr="007F57C6">
        <w:rPr>
          <w:rFonts w:ascii="Times New Roman" w:hAnsi="Times New Roman" w:cs="Times New Roman"/>
          <w:sz w:val="24"/>
          <w:szCs w:val="32"/>
        </w:rPr>
        <w:t xml:space="preserve">Proposed activities: </w:t>
      </w:r>
      <w:sdt>
        <w:sdtPr>
          <w:rPr>
            <w:rFonts w:ascii="Times New Roman" w:hAnsi="Times New Roman" w:cs="Times New Roman"/>
            <w:sz w:val="24"/>
            <w:szCs w:val="32"/>
          </w:rPr>
          <w:id w:val="-13995834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F57C6">
            <w:rPr>
              <w:rFonts w:ascii="Segoe UI Symbol" w:hAnsi="Segoe UI Symbol" w:cs="Segoe UI Symbol"/>
              <w:sz w:val="24"/>
              <w:szCs w:val="32"/>
            </w:rPr>
            <w:t>☐</w:t>
          </w:r>
        </w:sdtContent>
      </w:sdt>
      <w:r w:rsidRPr="007F57C6">
        <w:rPr>
          <w:rFonts w:ascii="Times New Roman" w:hAnsi="Times New Roman" w:cs="Times New Roman"/>
          <w:sz w:val="24"/>
          <w:szCs w:val="32"/>
        </w:rPr>
        <w:t xml:space="preserve"> </w:t>
      </w:r>
      <w:r>
        <w:rPr>
          <w:rFonts w:ascii="Times New Roman" w:hAnsi="Times New Roman" w:cs="Times New Roman"/>
          <w:sz w:val="24"/>
          <w:szCs w:val="32"/>
        </w:rPr>
        <w:t>teaching</w:t>
      </w:r>
      <w:r w:rsidRPr="007F57C6">
        <w:rPr>
          <w:rFonts w:ascii="Times New Roman" w:hAnsi="Times New Roman" w:cs="Times New Roman"/>
          <w:sz w:val="24"/>
          <w:szCs w:val="32"/>
        </w:rPr>
        <w:t xml:space="preserve">     </w:t>
      </w:r>
      <w:sdt>
        <w:sdtPr>
          <w:rPr>
            <w:rFonts w:ascii="Times New Roman" w:hAnsi="Times New Roman" w:cs="Times New Roman"/>
            <w:sz w:val="24"/>
            <w:szCs w:val="32"/>
          </w:rPr>
          <w:id w:val="-274481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F57C6">
            <w:rPr>
              <w:rFonts w:ascii="Segoe UI Symbol" w:hAnsi="Segoe UI Symbol" w:cs="Segoe UI Symbol"/>
              <w:sz w:val="24"/>
              <w:szCs w:val="32"/>
            </w:rPr>
            <w:t>☐</w:t>
          </w:r>
        </w:sdtContent>
      </w:sdt>
      <w:r w:rsidRPr="007F57C6">
        <w:rPr>
          <w:rFonts w:ascii="Times New Roman" w:hAnsi="Times New Roman" w:cs="Times New Roman"/>
          <w:sz w:val="24"/>
          <w:szCs w:val="32"/>
        </w:rPr>
        <w:t xml:space="preserve"> research</w:t>
      </w:r>
      <w:r>
        <w:rPr>
          <w:rFonts w:ascii="Times New Roman" w:hAnsi="Times New Roman" w:cs="Times New Roman"/>
          <w:sz w:val="24"/>
          <w:szCs w:val="32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32"/>
          </w:rPr>
          <w:id w:val="8198573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F57C6">
            <w:rPr>
              <w:rFonts w:ascii="Segoe UI Symbol" w:hAnsi="Segoe UI Symbol" w:cs="Segoe UI Symbol"/>
              <w:sz w:val="24"/>
              <w:szCs w:val="32"/>
            </w:rPr>
            <w:t>☐</w:t>
          </w:r>
        </w:sdtContent>
      </w:sdt>
      <w:r w:rsidRPr="007F57C6">
        <w:rPr>
          <w:rFonts w:ascii="Times New Roman" w:hAnsi="Times New Roman" w:cs="Times New Roman"/>
          <w:sz w:val="24"/>
          <w:szCs w:val="32"/>
        </w:rPr>
        <w:t xml:space="preserve"> Other (please specify) 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290796938"/>
          <w:placeholder>
            <w:docPart w:val="A8A0B5E1DED3473899298896B2851D1D"/>
          </w:placeholder>
          <w:showingPlcHdr/>
          <w:text/>
        </w:sdtPr>
        <w:sdtContent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sdtContent>
      </w:sdt>
    </w:p>
    <w:p w14:paraId="3AC6D70F" w14:textId="4D3232A5" w:rsidR="0075744D" w:rsidRPr="007F57C6" w:rsidRDefault="00C42FFB" w:rsidP="00FB25A6">
      <w:pPr>
        <w:shd w:val="clear" w:color="auto" w:fill="FFFFFF" w:themeFill="background1"/>
        <w:spacing w:after="0" w:line="240" w:lineRule="auto"/>
        <w:ind w:left="-426"/>
        <w:rPr>
          <w:rFonts w:ascii="Times New Roman" w:hAnsi="Times New Roman" w:cs="Times New Roman"/>
          <w:sz w:val="24"/>
          <w:szCs w:val="32"/>
        </w:rPr>
      </w:pPr>
      <w:r w:rsidRPr="007F57C6">
        <w:rPr>
          <w:rFonts w:ascii="Times New Roman" w:hAnsi="Times New Roman" w:cs="Times New Roman"/>
          <w:sz w:val="24"/>
          <w:szCs w:val="32"/>
        </w:rPr>
        <w:t xml:space="preserve">Semester 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-1658445089"/>
          <w:placeholder>
            <w:docPart w:val="D9326FF9169749B19EB4D3C49D4D2662"/>
          </w:placeholder>
          <w:showingPlcHdr/>
          <w:dropDownList>
            <w:listItem w:value="Please choose"/>
            <w:listItem w:displayText="summer semester (April to May)" w:value="summer semester (April to May)"/>
            <w:listItem w:displayText="1st semester (June to October)" w:value="1st semester (June to October)"/>
            <w:listItem w:displayText="2nd semester (November - March)" w:value="2nd semester (November - March)"/>
          </w:dropDownList>
        </w:sdtPr>
        <w:sdtContent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</w:t>
          </w:r>
        </w:sdtContent>
      </w:sdt>
      <w:r w:rsidR="00FB25A6">
        <w:rPr>
          <w:rFonts w:ascii="Times New Roman" w:hAnsi="Times New Roman" w:cs="Times New Roman"/>
          <w:sz w:val="24"/>
          <w:szCs w:val="32"/>
        </w:rPr>
        <w:t xml:space="preserve">  </w:t>
      </w:r>
      <w:r w:rsidRPr="003865E4">
        <w:rPr>
          <w:rFonts w:ascii="Times New Roman" w:hAnsi="Times New Roman" w:cs="Times New Roman"/>
          <w:sz w:val="24"/>
          <w:szCs w:val="32"/>
        </w:rPr>
        <w:t xml:space="preserve">Other (please specify) </w:t>
      </w:r>
      <w:sdt>
        <w:sdtPr>
          <w:rPr>
            <w:rFonts w:ascii="Times New Roman" w:hAnsi="Times New Roman" w:cs="Times New Roman"/>
            <w:sz w:val="24"/>
            <w:szCs w:val="32"/>
            <w:u w:val="single"/>
          </w:rPr>
          <w:id w:val="1589037978"/>
          <w:placeholder>
            <w:docPart w:val="3D7D9A3634554946B57310AE12294A99"/>
          </w:placeholder>
          <w:showingPlcHdr/>
          <w:text/>
        </w:sdtPr>
        <w:sdtContent>
          <w:r w:rsidRPr="003865E4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sdtContent>
      </w:sdt>
    </w:p>
    <w:tbl>
      <w:tblPr>
        <w:tblStyle w:val="a3"/>
        <w:tblW w:w="10430" w:type="dxa"/>
        <w:tblInd w:w="-5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"/>
        <w:gridCol w:w="10236"/>
        <w:gridCol w:w="184"/>
      </w:tblGrid>
      <w:tr w:rsidR="00D81441" w:rsidRPr="007F57C6" w14:paraId="5083685D" w14:textId="77777777" w:rsidTr="00511510">
        <w:trPr>
          <w:gridBefore w:val="1"/>
          <w:gridAfter w:val="1"/>
          <w:wBefore w:w="10" w:type="dxa"/>
          <w:wAfter w:w="184" w:type="dxa"/>
        </w:trPr>
        <w:tc>
          <w:tcPr>
            <w:tcW w:w="10236" w:type="dxa"/>
            <w:vAlign w:val="center"/>
          </w:tcPr>
          <w:p w14:paraId="4BF9C609" w14:textId="070316E2" w:rsidR="0054381A" w:rsidRPr="007F57C6" w:rsidRDefault="0054381A" w:rsidP="00891D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a3"/>
              <w:tblW w:w="10166" w:type="dxa"/>
              <w:shd w:val="clear" w:color="auto" w:fill="00B0F0"/>
              <w:tblLayout w:type="fixed"/>
              <w:tblLook w:val="04A0" w:firstRow="1" w:lastRow="0" w:firstColumn="1" w:lastColumn="0" w:noHBand="0" w:noVBand="1"/>
            </w:tblPr>
            <w:tblGrid>
              <w:gridCol w:w="527"/>
              <w:gridCol w:w="9639"/>
            </w:tblGrid>
            <w:tr w:rsidR="00C74B49" w:rsidRPr="007F57C6" w14:paraId="4368551E" w14:textId="77777777" w:rsidTr="007F57C6">
              <w:tc>
                <w:tcPr>
                  <w:tcW w:w="527" w:type="dxa"/>
                  <w:shd w:val="clear" w:color="auto" w:fill="4472C4" w:themeFill="accent5"/>
                </w:tcPr>
                <w:p w14:paraId="7A32065B" w14:textId="3AD169CB" w:rsidR="00C74B49" w:rsidRPr="007F57C6" w:rsidRDefault="00C42FFB" w:rsidP="00891D32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5</w:t>
                  </w:r>
                </w:p>
              </w:tc>
              <w:tc>
                <w:tcPr>
                  <w:tcW w:w="9639" w:type="dxa"/>
                  <w:shd w:val="clear" w:color="auto" w:fill="4472C4" w:themeFill="accent5"/>
                </w:tcPr>
                <w:p w14:paraId="6C2ADCDF" w14:textId="05D9E4D0" w:rsidR="00C74B49" w:rsidRPr="007F57C6" w:rsidRDefault="00C74B49" w:rsidP="00891D32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</w:pPr>
                  <w:r w:rsidRPr="007F57C6"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Language proficiency</w:t>
                  </w:r>
                </w:p>
              </w:tc>
            </w:tr>
          </w:tbl>
          <w:p w14:paraId="1C917FC5" w14:textId="69EDEEFF" w:rsidR="00C74B49" w:rsidRPr="007F57C6" w:rsidRDefault="00C74B49" w:rsidP="00891D32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a) Is English your first language?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</w:rPr>
                <w:id w:val="-1936652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F57C6">
                  <w:rPr>
                    <w:rFonts w:ascii="Segoe UI Symbol" w:hAnsi="Segoe UI Symbol" w:cs="Segoe UI Symbol"/>
                    <w:sz w:val="24"/>
                    <w:szCs w:val="32"/>
                  </w:rPr>
                  <w:t>☐</w:t>
                </w:r>
              </w:sdtContent>
            </w:sdt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Yes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</w:rPr>
                <w:id w:val="148633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F57C6">
                  <w:rPr>
                    <w:rFonts w:ascii="Segoe UI Symbol" w:hAnsi="Segoe UI Symbol" w:cs="Segoe UI Symbol"/>
                    <w:sz w:val="24"/>
                    <w:szCs w:val="32"/>
                  </w:rPr>
                  <w:t>☐</w:t>
                </w:r>
              </w:sdtContent>
            </w:sdt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No</w:t>
            </w:r>
          </w:p>
          <w:p w14:paraId="2487A1DC" w14:textId="6DC3344A" w:rsidR="00C74B49" w:rsidRPr="007F57C6" w:rsidRDefault="00C74B49" w:rsidP="00891D32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b) Please tick the appropriate box if you have completed any English test within the last two years and add your current score:</w:t>
            </w:r>
          </w:p>
          <w:tbl>
            <w:tblPr>
              <w:tblStyle w:val="a3"/>
              <w:tblW w:w="103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089"/>
              <w:gridCol w:w="6284"/>
            </w:tblGrid>
            <w:tr w:rsidR="00C74B49" w:rsidRPr="007F57C6" w14:paraId="06396347" w14:textId="77777777" w:rsidTr="00DF77C3">
              <w:tc>
                <w:tcPr>
                  <w:tcW w:w="4035" w:type="dxa"/>
                  <w:vAlign w:val="center"/>
                </w:tcPr>
                <w:bookmarkStart w:id="2" w:name="_Hlk116303143"/>
                <w:p w14:paraId="2E2B9BCD" w14:textId="77777777" w:rsidR="00C74B49" w:rsidRPr="007F57C6" w:rsidRDefault="00985692" w:rsidP="009F2E3A">
                  <w:pPr>
                    <w:ind w:left="1"/>
                    <w:rPr>
                      <w:rFonts w:ascii="Times New Roman" w:hAnsi="Times New Roman" w:cs="Times New Roman"/>
                      <w:sz w:val="24"/>
                      <w:szCs w:val="32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sz w:val="24"/>
                        <w:szCs w:val="32"/>
                      </w:rPr>
                      <w:id w:val="-15376558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74B49" w:rsidRPr="007F57C6">
                        <w:rPr>
                          <w:rFonts w:ascii="Segoe UI Symbol" w:eastAsia="MS Gothic" w:hAnsi="Segoe UI Symbol" w:cs="Segoe UI Symbol"/>
                          <w:sz w:val="24"/>
                          <w:szCs w:val="32"/>
                        </w:rPr>
                        <w:t>☐</w:t>
                      </w:r>
                    </w:sdtContent>
                  </w:sdt>
                  <w:r w:rsidR="00C74B49" w:rsidRPr="007F57C6">
                    <w:rPr>
                      <w:rFonts w:ascii="Times New Roman" w:hAnsi="Times New Roman" w:cs="Times New Roman"/>
                      <w:sz w:val="24"/>
                      <w:szCs w:val="32"/>
                    </w:rPr>
                    <w:t xml:space="preserve"> </w:t>
                  </w:r>
                  <w:bookmarkEnd w:id="2"/>
                  <w:r w:rsidR="00C74B49" w:rsidRPr="007F57C6">
                    <w:rPr>
                      <w:rFonts w:ascii="Times New Roman" w:hAnsi="Times New Roman" w:cs="Times New Roman"/>
                      <w:sz w:val="24"/>
                      <w:szCs w:val="32"/>
                    </w:rPr>
                    <w:t xml:space="preserve">TOEFL </w:t>
                  </w:r>
                  <w:bookmarkStart w:id="3" w:name="_Hlk116293736"/>
                  <w:sdt>
                    <w:sdtPr>
                      <w:rPr>
                        <w:rFonts w:ascii="Times New Roman" w:hAnsi="Times New Roman" w:cs="Times New Roman"/>
                        <w:sz w:val="24"/>
                        <w:szCs w:val="32"/>
                        <w:u w:val="single"/>
                      </w:rPr>
                      <w:id w:val="-518845091"/>
                      <w:placeholder>
                        <w:docPart w:val="863F2597E8024625A47C30AEAED4F5CB"/>
                      </w:placeholder>
                      <w:showingPlcHdr/>
                      <w:text/>
                    </w:sdtPr>
                    <w:sdtEndPr/>
                    <w:sdtContent>
                      <w:r w:rsidR="00C74B49" w:rsidRPr="007F57C6">
                        <w:rPr>
                          <w:rStyle w:val="a8"/>
                          <w:rFonts w:ascii="Times New Roman" w:hAnsi="Times New Roman" w:cs="Times New Roman"/>
                        </w:rPr>
                        <w:t>__________</w:t>
                      </w:r>
                    </w:sdtContent>
                  </w:sdt>
                  <w:bookmarkEnd w:id="3"/>
                </w:p>
              </w:tc>
              <w:tc>
                <w:tcPr>
                  <w:tcW w:w="6201" w:type="dxa"/>
                  <w:vAlign w:val="center"/>
                </w:tcPr>
                <w:p w14:paraId="5A04D3AC" w14:textId="77777777" w:rsidR="00C74B49" w:rsidRPr="007F57C6" w:rsidRDefault="00985692" w:rsidP="00C74B49">
                  <w:pPr>
                    <w:rPr>
                      <w:rFonts w:ascii="Times New Roman" w:hAnsi="Times New Roman" w:cs="Times New Roman"/>
                      <w:sz w:val="24"/>
                      <w:szCs w:val="32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sz w:val="24"/>
                        <w:szCs w:val="32"/>
                      </w:rPr>
                      <w:id w:val="-14863102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74B49" w:rsidRPr="007F57C6">
                        <w:rPr>
                          <w:rFonts w:ascii="Segoe UI Symbol" w:eastAsia="MS Gothic" w:hAnsi="Segoe UI Symbol" w:cs="Segoe UI Symbol"/>
                          <w:sz w:val="24"/>
                          <w:szCs w:val="32"/>
                        </w:rPr>
                        <w:t>☐</w:t>
                      </w:r>
                    </w:sdtContent>
                  </w:sdt>
                  <w:r w:rsidR="00C74B49" w:rsidRPr="007F57C6">
                    <w:rPr>
                      <w:rFonts w:ascii="Times New Roman" w:hAnsi="Times New Roman" w:cs="Times New Roman"/>
                      <w:sz w:val="24"/>
                      <w:szCs w:val="32"/>
                    </w:rPr>
                    <w:t xml:space="preserve"> IELTS </w:t>
                  </w:r>
                  <w:sdt>
                    <w:sdtPr>
                      <w:rPr>
                        <w:rFonts w:ascii="Times New Roman" w:hAnsi="Times New Roman" w:cs="Times New Roman"/>
                        <w:sz w:val="24"/>
                        <w:szCs w:val="32"/>
                        <w:u w:val="single"/>
                      </w:rPr>
                      <w:id w:val="-502048729"/>
                      <w:placeholder>
                        <w:docPart w:val="4EA678E024054A4C9DDC17E5F7C434C6"/>
                      </w:placeholder>
                      <w:showingPlcHdr/>
                      <w:text/>
                    </w:sdtPr>
                    <w:sdtEndPr/>
                    <w:sdtContent>
                      <w:r w:rsidR="00C74B49" w:rsidRPr="007F57C6">
                        <w:rPr>
                          <w:rStyle w:val="a8"/>
                          <w:rFonts w:ascii="Times New Roman" w:hAnsi="Times New Roman" w:cs="Times New Roman"/>
                        </w:rPr>
                        <w:t>_________________</w:t>
                      </w:r>
                    </w:sdtContent>
                  </w:sdt>
                </w:p>
              </w:tc>
            </w:tr>
          </w:tbl>
          <w:p w14:paraId="6137B844" w14:textId="77777777" w:rsidR="00911546" w:rsidRPr="007F57C6" w:rsidRDefault="00C74B49" w:rsidP="00C74B49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Segoe UI Symbol" w:hAnsi="Segoe UI Symbol" w:cs="Segoe UI Symbol"/>
                <w:sz w:val="24"/>
                <w:szCs w:val="32"/>
              </w:rPr>
              <w:t xml:space="preserve">  ☐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TOEIC</w:t>
            </w:r>
            <w:r w:rsidR="00911546" w:rsidRPr="007F57C6">
              <w:rPr>
                <w:rFonts w:ascii="Times New Roman" w:hAnsi="Times New Roman" w:cs="Times New Roman"/>
                <w:sz w:val="24"/>
                <w:szCs w:val="32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40874225"/>
                <w:placeholder>
                  <w:docPart w:val="3F90CC5767114BA688AC7AC5DEBA50E4"/>
                </w:placeholder>
                <w:showingPlcHdr/>
                <w:text/>
              </w:sdtPr>
              <w:sdtEndPr/>
              <w:sdtContent>
                <w:r w:rsidR="00911546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</w:t>
                </w:r>
              </w:sdtContent>
            </w:sdt>
            <w:r w:rsidR="00911546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r w:rsidR="00911546" w:rsidRPr="007F57C6">
              <w:rPr>
                <w:rFonts w:ascii="Segoe UI Symbol" w:hAnsi="Segoe UI Symbol" w:cs="Segoe UI Symbol"/>
                <w:sz w:val="24"/>
                <w:szCs w:val="32"/>
              </w:rPr>
              <w:t xml:space="preserve">                           </w:t>
            </w:r>
            <w:r w:rsidRPr="007F57C6">
              <w:rPr>
                <w:rFonts w:ascii="Segoe UI Symbol" w:hAnsi="Segoe UI Symbol" w:cs="Segoe UI Symbol"/>
                <w:sz w:val="24"/>
                <w:szCs w:val="32"/>
              </w:rPr>
              <w:t>☐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Other (please specify)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1303975386"/>
                <w:placeholder>
                  <w:docPart w:val="4D417B760DC94F71B355F3EF126B8898"/>
                </w:placeholder>
                <w:showingPlcHdr/>
                <w:text/>
              </w:sdtPr>
              <w:sdtEndPr/>
              <w:sdtContent>
                <w:r w:rsidR="00911546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</w:t>
                </w:r>
              </w:sdtContent>
            </w:sdt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</w:p>
          <w:p w14:paraId="5D08BA78" w14:textId="1C64C71F" w:rsidR="00C74B49" w:rsidRPr="007F57C6" w:rsidRDefault="00C74B49" w:rsidP="00C74B49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c) Please tick the appropriate box if you have completed any Thai test within the last two years and add your current score:</w:t>
            </w:r>
          </w:p>
          <w:p w14:paraId="09E64F98" w14:textId="77777777" w:rsidR="00C74B49" w:rsidRPr="007F57C6" w:rsidRDefault="00985692" w:rsidP="009F2E3A">
            <w:pPr>
              <w:ind w:left="106"/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</w:rPr>
                <w:id w:val="156459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4B49" w:rsidRPr="007F57C6">
                  <w:rPr>
                    <w:rFonts w:ascii="Segoe UI Symbol" w:hAnsi="Segoe UI Symbol" w:cs="Segoe UI Symbol"/>
                    <w:sz w:val="24"/>
                    <w:szCs w:val="32"/>
                  </w:rPr>
                  <w:t>☐</w:t>
                </w:r>
              </w:sdtContent>
            </w:sdt>
            <w:r w:rsidR="00C74B49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Thai Competency test by Thai Government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83042087"/>
                <w:placeholder>
                  <w:docPart w:val="83EE3A1D3F3A46AC9D97A151087A7D78"/>
                </w:placeholder>
                <w:showingPlcHdr/>
                <w:text/>
              </w:sdtPr>
              <w:sdtEndPr/>
              <w:sdtContent>
                <w:r w:rsidR="00C74B49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</w:t>
                </w:r>
              </w:sdtContent>
            </w:sdt>
          </w:p>
          <w:p w14:paraId="51753398" w14:textId="774155DC" w:rsidR="0054381A" w:rsidRPr="007F57C6" w:rsidRDefault="00985692" w:rsidP="009F2E3A">
            <w:pPr>
              <w:ind w:left="106"/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</w:rPr>
                <w:id w:val="1629511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4B49" w:rsidRPr="007F57C6">
                  <w:rPr>
                    <w:rFonts w:ascii="Segoe UI Symbol" w:hAnsi="Segoe UI Symbol" w:cs="Segoe UI Symbol"/>
                    <w:sz w:val="24"/>
                    <w:szCs w:val="32"/>
                  </w:rPr>
                  <w:t>☐</w:t>
                </w:r>
              </w:sdtContent>
            </w:sdt>
            <w:r w:rsidR="00C74B49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CU-TFL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156533404"/>
                <w:placeholder>
                  <w:docPart w:val="30866CBFBCDA4540A1A2A160F00E3EBF"/>
                </w:placeholder>
                <w:showingPlcHdr/>
                <w:text/>
              </w:sdtPr>
              <w:sdtEndPr/>
              <w:sdtContent>
                <w:r w:rsidR="00C74B49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</w:t>
                </w:r>
              </w:sdtContent>
            </w:sdt>
            <w:r w:rsidR="00C74B49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  <w:r w:rsidR="009F2E3A"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  <w:r w:rsidR="00C74B49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</w:rPr>
                <w:id w:val="61225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4B49" w:rsidRPr="007F57C6">
                  <w:rPr>
                    <w:rFonts w:ascii="Segoe UI Symbol" w:hAnsi="Segoe UI Symbol" w:cs="Segoe UI Symbol"/>
                    <w:sz w:val="24"/>
                    <w:szCs w:val="32"/>
                  </w:rPr>
                  <w:t>☐</w:t>
                </w:r>
              </w:sdtContent>
            </w:sdt>
            <w:r w:rsidR="00C74B49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Other (please specify)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979896661"/>
                <w:placeholder>
                  <w:docPart w:val="36B56DA5082B49E3ADE3F8CAAC18D2C1"/>
                </w:placeholder>
                <w:showingPlcHdr/>
                <w:text/>
              </w:sdtPr>
              <w:sdtEndPr/>
              <w:sdtContent>
                <w:r w:rsidR="00C74B49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</w:t>
                </w:r>
              </w:sdtContent>
            </w:sdt>
          </w:p>
          <w:p w14:paraId="70D355B6" w14:textId="11798B46" w:rsidR="0054381A" w:rsidRDefault="0054381A" w:rsidP="00891D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E0B3A6" w14:textId="0D58E27D" w:rsidR="00FB25A6" w:rsidRDefault="00FB25A6" w:rsidP="00891D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F5A091" w14:textId="5B1D9545" w:rsidR="00FB25A6" w:rsidRDefault="00FB25A6" w:rsidP="00891D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8F4538E" w14:textId="77777777" w:rsidR="00FB25A6" w:rsidRPr="007F57C6" w:rsidRDefault="00FB25A6" w:rsidP="00891D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E655520" w14:textId="77777777" w:rsidR="00D81441" w:rsidRPr="007F57C6" w:rsidRDefault="00D81441" w:rsidP="00537005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7"/>
              <w:gridCol w:w="9483"/>
            </w:tblGrid>
            <w:tr w:rsidR="00C74B49" w:rsidRPr="007F57C6" w14:paraId="2872F621" w14:textId="77777777" w:rsidTr="007F57C6">
              <w:tc>
                <w:tcPr>
                  <w:tcW w:w="527" w:type="dxa"/>
                  <w:shd w:val="clear" w:color="auto" w:fill="4472C4" w:themeFill="accent5"/>
                </w:tcPr>
                <w:p w14:paraId="0E9ED708" w14:textId="066E751B" w:rsidR="00C74B49" w:rsidRPr="007F57C6" w:rsidRDefault="00C42FFB" w:rsidP="00537005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24"/>
                    </w:rPr>
                    <w:lastRenderedPageBreak/>
                    <w:t>6</w:t>
                  </w:r>
                </w:p>
              </w:tc>
              <w:tc>
                <w:tcPr>
                  <w:tcW w:w="9483" w:type="dxa"/>
                  <w:shd w:val="clear" w:color="auto" w:fill="4472C4" w:themeFill="accent5"/>
                </w:tcPr>
                <w:p w14:paraId="7EAC0619" w14:textId="70B7C025" w:rsidR="00C74B49" w:rsidRPr="007F57C6" w:rsidRDefault="00C74B49" w:rsidP="00537005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 w:rsidRPr="007F57C6"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Academic qualifications</w:t>
                  </w:r>
                </w:p>
              </w:tc>
            </w:tr>
          </w:tbl>
          <w:p w14:paraId="7DE18A4B" w14:textId="1DB686FD" w:rsidR="00C74B49" w:rsidRPr="007F57C6" w:rsidRDefault="00C74B49" w:rsidP="00537005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81441" w:rsidRPr="007F57C6" w14:paraId="7411ACDC" w14:textId="77777777" w:rsidTr="00511510">
        <w:trPr>
          <w:gridBefore w:val="1"/>
          <w:gridAfter w:val="1"/>
          <w:wBefore w:w="10" w:type="dxa"/>
          <w:wAfter w:w="184" w:type="dxa"/>
        </w:trPr>
        <w:tc>
          <w:tcPr>
            <w:tcW w:w="10236" w:type="dxa"/>
            <w:vAlign w:val="center"/>
          </w:tcPr>
          <w:p w14:paraId="1731313B" w14:textId="1BCF873A" w:rsidR="00D81441" w:rsidRPr="007F57C6" w:rsidRDefault="00C74B49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lastRenderedPageBreak/>
              <w:t>Please list the last three degrees of bachelor, master</w:t>
            </w:r>
            <w:r w:rsidR="00FB25A6">
              <w:rPr>
                <w:rFonts w:ascii="Times New Roman" w:hAnsi="Times New Roman" w:cs="Times New Roman"/>
                <w:sz w:val="24"/>
                <w:szCs w:val="32"/>
              </w:rPr>
              <w:t xml:space="preserve">, </w:t>
            </w:r>
            <w:r w:rsidR="00FB25A6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and/or </w:t>
            </w:r>
            <w:r w:rsidR="00FB25A6">
              <w:rPr>
                <w:rFonts w:ascii="Times New Roman" w:hAnsi="Times New Roman" w:cs="Times New Roman"/>
                <w:sz w:val="24"/>
                <w:szCs w:val="32"/>
              </w:rPr>
              <w:t xml:space="preserve">doctoral degree 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programs in which you have been enrolled:</w:t>
            </w:r>
          </w:p>
          <w:p w14:paraId="2D9E2636" w14:textId="2FAC6AE1" w:rsidR="00911546" w:rsidRPr="007F57C6" w:rsidRDefault="00911546" w:rsidP="00203365">
            <w:pPr>
              <w:rPr>
                <w:rFonts w:ascii="Segoe UI Symbol" w:hAnsi="Segoe UI Symbol" w:cs="Segoe UI Symbol"/>
                <w:sz w:val="24"/>
                <w:szCs w:val="32"/>
              </w:rPr>
            </w:pPr>
            <w:r w:rsidRPr="007F57C6">
              <w:rPr>
                <w:rFonts w:ascii="Segoe UI Symbol" w:hAnsi="Segoe UI Symbol" w:cs="Segoe UI Symbol"/>
                <w:sz w:val="24"/>
                <w:szCs w:val="32"/>
              </w:rPr>
              <w:t>☐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r w:rsidR="00C42FFB">
              <w:rPr>
                <w:rFonts w:ascii="Times New Roman" w:hAnsi="Times New Roman" w:cs="Times New Roman"/>
              </w:rPr>
              <w:t xml:space="preserve">Bachelor      </w:t>
            </w:r>
            <w:r w:rsidRPr="007F57C6">
              <w:rPr>
                <w:rFonts w:ascii="Times New Roman" w:hAnsi="Times New Roman" w:cs="Times New Roman"/>
              </w:rPr>
              <w:t xml:space="preserve"> Institution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821852684"/>
                <w:placeholder>
                  <w:docPart w:val="B24F404187424E6CA2D5E1AA33213254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</w:rPr>
                  <w:t>_________________</w:t>
                </w:r>
              </w:sdtContent>
            </w:sdt>
            <w:r w:rsidR="009F2E3A">
              <w:rPr>
                <w:rFonts w:ascii="Times New Roman" w:hAnsi="Times New Roman" w:cs="Times New Roman"/>
              </w:rPr>
              <w:t xml:space="preserve"> </w:t>
            </w:r>
            <w:r w:rsidRPr="007F57C6">
              <w:rPr>
                <w:rFonts w:ascii="Times New Roman" w:hAnsi="Times New Roman" w:cs="Times New Roman"/>
              </w:rPr>
              <w:t>Country</w:t>
            </w:r>
            <w:r w:rsidRPr="007F57C6">
              <w:rPr>
                <w:rFonts w:ascii="Times New Roman" w:hAnsi="Times New Roman" w:cs="Times New Roman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1044022326"/>
                <w:placeholder>
                  <w:docPart w:val="C03D013916C548158817E79AEF8A0C75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</w:rPr>
                  <w:t>_________________</w:t>
                </w:r>
              </w:sdtContent>
            </w:sdt>
            <w:r w:rsidRPr="007F57C6">
              <w:rPr>
                <w:rFonts w:ascii="Times New Roman" w:hAnsi="Times New Roman" w:cs="Times New Roman"/>
              </w:rPr>
              <w:t>Date of completed</w:t>
            </w:r>
            <w:r w:rsidRPr="007F57C6">
              <w:rPr>
                <w:rFonts w:ascii="Times New Roman" w:hAnsi="Times New Roman" w:cs="Times New Roman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265420300"/>
                <w:placeholder>
                  <w:docPart w:val="9DE5D3ABE67E424C836EF7201573E43D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u w:val="single"/>
                  </w:rPr>
                  <w:t>__________</w:t>
                </w:r>
              </w:sdtContent>
            </w:sdt>
          </w:p>
          <w:p w14:paraId="41D15DE4" w14:textId="62971347" w:rsidR="00911546" w:rsidRPr="007F57C6" w:rsidRDefault="00911546" w:rsidP="00911546">
            <w:pPr>
              <w:jc w:val="both"/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Segoe UI Symbol" w:hAnsi="Segoe UI Symbol" w:cs="Segoe UI Symbol"/>
                <w:sz w:val="24"/>
                <w:szCs w:val="32"/>
              </w:rPr>
              <w:t>☐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r w:rsidR="00C42FFB">
              <w:rPr>
                <w:rFonts w:ascii="Times New Roman" w:hAnsi="Times New Roman" w:cs="Times New Roman"/>
                <w:sz w:val="24"/>
                <w:szCs w:val="32"/>
              </w:rPr>
              <w:t>Master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r w:rsidRPr="007F57C6">
              <w:rPr>
                <w:rFonts w:ascii="Times New Roman" w:hAnsi="Times New Roman" w:cs="Times New Roman"/>
              </w:rPr>
              <w:t xml:space="preserve">   </w:t>
            </w:r>
            <w:r w:rsidR="009F2E3A">
              <w:rPr>
                <w:rFonts w:ascii="Times New Roman" w:hAnsi="Times New Roman" w:cs="Times New Roman"/>
              </w:rPr>
              <w:t xml:space="preserve"> </w:t>
            </w:r>
            <w:r w:rsidR="00C42FFB">
              <w:rPr>
                <w:rFonts w:ascii="Times New Roman" w:hAnsi="Times New Roman" w:cs="Times New Roman"/>
              </w:rPr>
              <w:t xml:space="preserve">    </w:t>
            </w:r>
            <w:r w:rsidRPr="007F57C6">
              <w:rPr>
                <w:rFonts w:ascii="Times New Roman" w:hAnsi="Times New Roman" w:cs="Times New Roman"/>
              </w:rPr>
              <w:t>Institution</w:t>
            </w:r>
            <w:r w:rsidR="00162480" w:rsidRPr="007F57C6">
              <w:rPr>
                <w:rFonts w:ascii="Times New Roman" w:hAnsi="Times New Roman" w:cs="Times New Roman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2015558413"/>
                <w:placeholder>
                  <w:docPart w:val="B343A697CCAC4851AC95D0DFF3D92206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</w:rPr>
                  <w:t>_________________</w:t>
                </w:r>
              </w:sdtContent>
            </w:sdt>
            <w:r w:rsidRPr="007F57C6">
              <w:rPr>
                <w:rFonts w:ascii="Times New Roman" w:hAnsi="Times New Roman" w:cs="Times New Roman"/>
              </w:rPr>
              <w:t>Country</w:t>
            </w:r>
            <w:r w:rsidRPr="007F57C6">
              <w:rPr>
                <w:rFonts w:ascii="Times New Roman" w:hAnsi="Times New Roman" w:cs="Times New Roman"/>
                <w:sz w:val="20"/>
                <w:szCs w:val="24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-146671781"/>
                <w:placeholder>
                  <w:docPart w:val="518E2655892D43FBA9FAB1969649757A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</w:rPr>
                  <w:t>_________________</w:t>
                </w:r>
              </w:sdtContent>
            </w:sdt>
            <w:r w:rsidRPr="007F57C6">
              <w:rPr>
                <w:rFonts w:ascii="Times New Roman" w:hAnsi="Times New Roman" w:cs="Times New Roman"/>
              </w:rPr>
              <w:t>Date of completed</w:t>
            </w:r>
            <w:r w:rsidRPr="007F57C6">
              <w:rPr>
                <w:rFonts w:ascii="Times New Roman" w:hAnsi="Times New Roman" w:cs="Times New Roman"/>
                <w:sz w:val="20"/>
                <w:szCs w:val="24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806824547"/>
                <w:placeholder>
                  <w:docPart w:val="2CE329C62C2F4DEA9962192BCA70517B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u w:val="single"/>
                  </w:rPr>
                  <w:t>__________</w:t>
                </w:r>
              </w:sdtContent>
            </w:sdt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</w:p>
          <w:p w14:paraId="31313589" w14:textId="23FCAE03" w:rsidR="00911546" w:rsidRPr="007F57C6" w:rsidRDefault="00911546" w:rsidP="00911546">
            <w:pPr>
              <w:rPr>
                <w:rFonts w:ascii="Times New Roman" w:hAnsi="Times New Roman" w:cs="Times New Roman"/>
              </w:rPr>
            </w:pPr>
            <w:r w:rsidRPr="007F57C6">
              <w:rPr>
                <w:rFonts w:ascii="Segoe UI Symbol" w:hAnsi="Segoe UI Symbol" w:cs="Segoe UI Symbol"/>
              </w:rPr>
              <w:t>☐</w:t>
            </w:r>
            <w:r w:rsidRPr="007F57C6">
              <w:rPr>
                <w:rFonts w:ascii="Times New Roman" w:hAnsi="Times New Roman" w:cs="Times New Roman"/>
              </w:rPr>
              <w:t xml:space="preserve"> </w:t>
            </w:r>
            <w:r w:rsidR="00C42FFB">
              <w:rPr>
                <w:rFonts w:ascii="Times New Roman" w:hAnsi="Times New Roman" w:cs="Times New Roman"/>
              </w:rPr>
              <w:t>Ph.D.</w:t>
            </w:r>
            <w:r w:rsidRPr="007F57C6">
              <w:rPr>
                <w:rFonts w:ascii="Times New Roman" w:hAnsi="Times New Roman" w:cs="Times New Roman"/>
              </w:rPr>
              <w:t xml:space="preserve">          </w:t>
            </w:r>
            <w:r w:rsidR="00C42FFB">
              <w:rPr>
                <w:rFonts w:ascii="Times New Roman" w:hAnsi="Times New Roman" w:cs="Times New Roman"/>
              </w:rPr>
              <w:t xml:space="preserve">  </w:t>
            </w:r>
            <w:r w:rsidRPr="007F57C6">
              <w:rPr>
                <w:rFonts w:ascii="Times New Roman" w:hAnsi="Times New Roman" w:cs="Times New Roman"/>
              </w:rPr>
              <w:t>Institution</w:t>
            </w:r>
            <w:r w:rsidRPr="007F57C6">
              <w:rPr>
                <w:rFonts w:ascii="Times New Roman" w:hAnsi="Times New Roman" w:cs="Times New Roman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-1422098205"/>
                <w:placeholder>
                  <w:docPart w:val="08D62F4EC2794A3D905D35BAE44D8B2C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u w:val="single"/>
                  </w:rPr>
                  <w:t>_________________</w:t>
                </w:r>
              </w:sdtContent>
            </w:sdt>
            <w:r w:rsidRPr="007F57C6">
              <w:rPr>
                <w:rFonts w:ascii="Times New Roman" w:hAnsi="Times New Roman" w:cs="Times New Roman"/>
              </w:rPr>
              <w:t>Country</w:t>
            </w:r>
            <w:r w:rsidRPr="007F57C6">
              <w:rPr>
                <w:rFonts w:ascii="Times New Roman" w:hAnsi="Times New Roman" w:cs="Times New Roman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-655300833"/>
                <w:placeholder>
                  <w:docPart w:val="A7F3A9DA0187475A82D63CCF9779B7BE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</w:rPr>
                  <w:t>_________________</w:t>
                </w:r>
              </w:sdtContent>
            </w:sdt>
            <w:r w:rsidRPr="007F57C6">
              <w:rPr>
                <w:rFonts w:ascii="Times New Roman" w:hAnsi="Times New Roman" w:cs="Times New Roman"/>
              </w:rPr>
              <w:t>Date of completed</w:t>
            </w:r>
            <w:r w:rsidRPr="007F57C6">
              <w:rPr>
                <w:rFonts w:ascii="Times New Roman" w:hAnsi="Times New Roman" w:cs="Times New Roman"/>
                <w:u w:val="single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255946808"/>
                <w:placeholder>
                  <w:docPart w:val="71C84389BDE747AEB537B2BF1EE1C26E"/>
                </w:placeholder>
                <w:showingPlcHdr/>
                <w:text/>
              </w:sdtPr>
              <w:sdtEndPr/>
              <w:sdtContent>
                <w:r w:rsidRPr="007F57C6">
                  <w:rPr>
                    <w:rFonts w:ascii="Times New Roman" w:hAnsi="Times New Roman" w:cs="Times New Roman"/>
                    <w:u w:val="single"/>
                  </w:rPr>
                  <w:t>__________</w:t>
                </w:r>
              </w:sdtContent>
            </w:sdt>
          </w:p>
          <w:p w14:paraId="34F49CED" w14:textId="2734F4BC" w:rsidR="00C74B49" w:rsidRPr="007F57C6" w:rsidRDefault="00C74B49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  <w:tbl>
            <w:tblPr>
              <w:tblStyle w:val="a3"/>
              <w:tblW w:w="0" w:type="auto"/>
              <w:shd w:val="clear" w:color="auto" w:fill="4472C4" w:themeFill="accent5"/>
              <w:tblLayout w:type="fixed"/>
              <w:tblLook w:val="04A0" w:firstRow="1" w:lastRow="0" w:firstColumn="1" w:lastColumn="0" w:noHBand="0" w:noVBand="1"/>
            </w:tblPr>
            <w:tblGrid>
              <w:gridCol w:w="527"/>
              <w:gridCol w:w="9483"/>
            </w:tblGrid>
            <w:tr w:rsidR="00911546" w:rsidRPr="007F57C6" w14:paraId="26B3C23D" w14:textId="77777777" w:rsidTr="007F57C6">
              <w:tc>
                <w:tcPr>
                  <w:tcW w:w="527" w:type="dxa"/>
                  <w:shd w:val="clear" w:color="auto" w:fill="4472C4" w:themeFill="accent5"/>
                </w:tcPr>
                <w:p w14:paraId="426AA93B" w14:textId="50BEC0E6" w:rsidR="00911546" w:rsidRPr="007F57C6" w:rsidRDefault="00C42FFB" w:rsidP="00203365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7</w:t>
                  </w:r>
                </w:p>
              </w:tc>
              <w:tc>
                <w:tcPr>
                  <w:tcW w:w="9483" w:type="dxa"/>
                  <w:shd w:val="clear" w:color="auto" w:fill="4472C4" w:themeFill="accent5"/>
                </w:tcPr>
                <w:p w14:paraId="10EB1C92" w14:textId="608C6EE6" w:rsidR="00911546" w:rsidRPr="007F57C6" w:rsidRDefault="00911546" w:rsidP="00203365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</w:pPr>
                  <w:r w:rsidRPr="007F57C6"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Work experience</w:t>
                  </w:r>
                </w:p>
              </w:tc>
            </w:tr>
          </w:tbl>
          <w:p w14:paraId="359D9276" w14:textId="14056023" w:rsidR="00911546" w:rsidRPr="007F57C6" w:rsidRDefault="00162480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Please list your work experiences (If any):</w:t>
            </w:r>
          </w:p>
          <w:p w14:paraId="2D45C84E" w14:textId="72750817" w:rsidR="00162480" w:rsidRPr="007F57C6" w:rsidRDefault="009F2E3A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 xml:space="preserve">      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>Position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ab/>
              <w:t xml:space="preserve">        </w:t>
            </w:r>
            <w:r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32"/>
              </w:rPr>
              <w:t xml:space="preserve">  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>Institution/Company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ab/>
              <w:t xml:space="preserve">          Country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ab/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32"/>
              </w:rPr>
              <w:t xml:space="preserve">          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>Duration</w:t>
            </w:r>
          </w:p>
          <w:p w14:paraId="16EB8A02" w14:textId="657DEAB4" w:rsidR="00162480" w:rsidRPr="007F57C6" w:rsidRDefault="00985692" w:rsidP="00162480">
            <w:pPr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106544543"/>
                <w:placeholder>
                  <w:docPart w:val="2CC82D1FF9B54BF28661570D5ACB4584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</w:t>
            </w:r>
            <w:r w:rsidR="009F2E3A"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24256796"/>
                <w:placeholder>
                  <w:docPart w:val="4142825088434247851E527302DF6561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r w:rsidR="009F2E3A">
              <w:rPr>
                <w:rFonts w:ascii="Times New Roman" w:hAnsi="Times New Roman" w:cs="Times New Roman"/>
                <w:sz w:val="24"/>
                <w:szCs w:val="32"/>
              </w:rPr>
              <w:t xml:space="preserve"> 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2100594946"/>
                <w:placeholder>
                  <w:docPart w:val="71855E6634DB429F8DF55423A2C55A9A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580178813"/>
                <w:placeholder>
                  <w:docPart w:val="268AC30369E647839DD24C6F55FE15BF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</w:p>
          <w:p w14:paraId="73E91FFC" w14:textId="3FF3BA55" w:rsidR="00162480" w:rsidRPr="007F57C6" w:rsidRDefault="00985692" w:rsidP="00162480">
            <w:pPr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48239186"/>
                <w:placeholder>
                  <w:docPart w:val="83520B5FC3A646028B2FC24195418F96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 </w:t>
            </w:r>
            <w:r w:rsidR="009F2E3A"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655912463"/>
                <w:placeholder>
                  <w:docPart w:val="70B2CDBC950741F2970B445930F9D6C0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r w:rsidR="009F2E3A">
              <w:rPr>
                <w:rFonts w:ascii="Times New Roman" w:hAnsi="Times New Roman" w:cs="Times New Roman"/>
                <w:sz w:val="24"/>
                <w:szCs w:val="32"/>
              </w:rPr>
              <w:t xml:space="preserve"> 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975529810"/>
                <w:placeholder>
                  <w:docPart w:val="0CCD76AB4C5845088C82CB000C5E64D8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233687884"/>
                <w:placeholder>
                  <w:docPart w:val="0B97E7F499D24F619AC9291AE0BD6F48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</w:p>
          <w:p w14:paraId="491AA4FB" w14:textId="4054AFED" w:rsidR="00162480" w:rsidRPr="007F57C6" w:rsidRDefault="00985692" w:rsidP="00162480">
            <w:pPr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450171231"/>
                <w:placeholder>
                  <w:docPart w:val="D61725F79F3B47C4A0209781EF6F4AB3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 </w:t>
            </w:r>
            <w:r w:rsidR="009F2E3A"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42570111"/>
                <w:placeholder>
                  <w:docPart w:val="200320A713E54C5F8533D7BB4066AD83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</w:t>
            </w:r>
            <w:r w:rsidR="009F2E3A">
              <w:rPr>
                <w:rFonts w:ascii="Times New Roman" w:hAnsi="Times New Roman" w:cs="Times New Roman"/>
                <w:sz w:val="24"/>
                <w:szCs w:val="32"/>
              </w:rPr>
              <w:t xml:space="preserve">   </w:t>
            </w:r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345455366"/>
                <w:placeholder>
                  <w:docPart w:val="A25784EF295F46CB933A033123B794CC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484463369"/>
                <w:placeholder>
                  <w:docPart w:val="EA6C544E0B7144BA93070F5E42F6816D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</w:p>
          <w:p w14:paraId="556D43E7" w14:textId="6D8CCFC9" w:rsidR="00911546" w:rsidRPr="007F57C6" w:rsidRDefault="00911546" w:rsidP="00203365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tbl>
            <w:tblPr>
              <w:tblStyle w:val="a3"/>
              <w:tblW w:w="0" w:type="auto"/>
              <w:shd w:val="clear" w:color="auto" w:fill="4472C4" w:themeFill="accent5"/>
              <w:tblLayout w:type="fixed"/>
              <w:tblLook w:val="04A0" w:firstRow="1" w:lastRow="0" w:firstColumn="1" w:lastColumn="0" w:noHBand="0" w:noVBand="1"/>
            </w:tblPr>
            <w:tblGrid>
              <w:gridCol w:w="527"/>
              <w:gridCol w:w="9483"/>
            </w:tblGrid>
            <w:tr w:rsidR="00162480" w:rsidRPr="007F57C6" w14:paraId="14A8DC76" w14:textId="77777777" w:rsidTr="007F57C6">
              <w:tc>
                <w:tcPr>
                  <w:tcW w:w="527" w:type="dxa"/>
                  <w:shd w:val="clear" w:color="auto" w:fill="4472C4" w:themeFill="accent5"/>
                </w:tcPr>
                <w:p w14:paraId="189F701D" w14:textId="7A58A70D" w:rsidR="00162480" w:rsidRPr="007F57C6" w:rsidRDefault="00C42FFB" w:rsidP="00203365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8</w:t>
                  </w:r>
                </w:p>
              </w:tc>
              <w:tc>
                <w:tcPr>
                  <w:tcW w:w="9483" w:type="dxa"/>
                  <w:shd w:val="clear" w:color="auto" w:fill="4472C4" w:themeFill="accent5"/>
                </w:tcPr>
                <w:p w14:paraId="379CC7C7" w14:textId="2CC8DADB" w:rsidR="00162480" w:rsidRPr="007F57C6" w:rsidRDefault="00162480" w:rsidP="00203365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32"/>
                    </w:rPr>
                  </w:pPr>
                  <w:r w:rsidRPr="007F57C6"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Publications</w:t>
                  </w:r>
                </w:p>
              </w:tc>
            </w:tr>
          </w:tbl>
          <w:p w14:paraId="589DFC0A" w14:textId="77777777" w:rsidR="00162480" w:rsidRPr="007F57C6" w:rsidRDefault="00162480" w:rsidP="00162480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Please list your research or publications (If any):</w:t>
            </w:r>
          </w:p>
          <w:p w14:paraId="4E0C3393" w14:textId="243EEF9A" w:rsidR="00162480" w:rsidRPr="007F57C6" w:rsidRDefault="00162480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Year of publication                              Title                                                              Journal</w:t>
            </w:r>
          </w:p>
          <w:p w14:paraId="44D9518A" w14:textId="19603796" w:rsidR="00911546" w:rsidRPr="007F57C6" w:rsidRDefault="00985692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1186254306"/>
                <w:placeholder>
                  <w:docPart w:val="BC6E6860A47B4191BDBCC7188BBC5AA8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</w:rPr>
                <w:id w:val="1345982028"/>
                <w:placeholder>
                  <w:docPart w:val="7E1C9BCFD39240AFBA1DDF306BF3FE49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1041401728"/>
                <w:placeholder>
                  <w:docPart w:val="01B495FE1EC54EC8973477772C9A141F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</w:t>
                </w:r>
              </w:sdtContent>
            </w:sdt>
          </w:p>
          <w:p w14:paraId="3AF214B8" w14:textId="23175C6D" w:rsidR="00911546" w:rsidRPr="007F57C6" w:rsidRDefault="00985692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32946977"/>
                <w:placeholder>
                  <w:docPart w:val="E18660AFF5734E309DB9FEDD33ADF5A1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</w:rPr>
                <w:id w:val="-1341932199"/>
                <w:placeholder>
                  <w:docPart w:val="27066F6535384E289F395327D6BD573A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1514035520"/>
                <w:placeholder>
                  <w:docPart w:val="288AF9B7AD694B46B1E4B11153D869E9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</w:t>
                </w:r>
              </w:sdtContent>
            </w:sdt>
          </w:p>
        </w:tc>
      </w:tr>
      <w:tr w:rsidR="00162480" w:rsidRPr="007F57C6" w14:paraId="0E555E2B" w14:textId="77777777" w:rsidTr="00511510">
        <w:trPr>
          <w:gridBefore w:val="1"/>
          <w:gridAfter w:val="1"/>
          <w:wBefore w:w="10" w:type="dxa"/>
          <w:wAfter w:w="184" w:type="dxa"/>
        </w:trPr>
        <w:tc>
          <w:tcPr>
            <w:tcW w:w="10236" w:type="dxa"/>
            <w:vAlign w:val="center"/>
          </w:tcPr>
          <w:p w14:paraId="256765EF" w14:textId="77777777" w:rsidR="00162480" w:rsidRPr="007F57C6" w:rsidRDefault="00985692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934860221"/>
                <w:placeholder>
                  <w:docPart w:val="7037673474894F079A6D9159882AEEE9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  <w:u w:val="single"/>
                  </w:rPr>
                  <w:t>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   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</w:rPr>
                <w:id w:val="756563058"/>
                <w:placeholder>
                  <w:docPart w:val="19827D90FBB5440BB7F8B89B3786AA6A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___________</w:t>
                </w:r>
              </w:sdtContent>
            </w:sdt>
            <w:r w:rsidR="00162480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 </w:t>
            </w: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920374869"/>
                <w:placeholder>
                  <w:docPart w:val="BB149C92ABBA4A2694D82E5A327B9907"/>
                </w:placeholder>
                <w:showingPlcHdr/>
                <w:text/>
              </w:sdtPr>
              <w:sdtEndPr/>
              <w:sdtContent>
                <w:r w:rsidR="00162480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</w:t>
                </w:r>
              </w:sdtContent>
            </w:sdt>
          </w:p>
          <w:p w14:paraId="15835F07" w14:textId="6B77F315" w:rsidR="00162480" w:rsidRPr="007F57C6" w:rsidRDefault="00162480" w:rsidP="0020336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a3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7"/>
              <w:gridCol w:w="9483"/>
            </w:tblGrid>
            <w:tr w:rsidR="00162480" w:rsidRPr="007F57C6" w14:paraId="328739D5" w14:textId="77777777" w:rsidTr="007F57C6">
              <w:tc>
                <w:tcPr>
                  <w:tcW w:w="527" w:type="dxa"/>
                  <w:shd w:val="clear" w:color="auto" w:fill="4472C4" w:themeFill="accent5"/>
                </w:tcPr>
                <w:p w14:paraId="3DB8F19E" w14:textId="303848D7" w:rsidR="00162480" w:rsidRPr="007F57C6" w:rsidRDefault="00C42FFB" w:rsidP="00203365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9</w:t>
                  </w:r>
                </w:p>
              </w:tc>
              <w:tc>
                <w:tcPr>
                  <w:tcW w:w="9483" w:type="dxa"/>
                  <w:shd w:val="clear" w:color="auto" w:fill="4472C4" w:themeFill="accent5"/>
                </w:tcPr>
                <w:p w14:paraId="7B1A143C" w14:textId="0BFE756F" w:rsidR="00162480" w:rsidRPr="007F57C6" w:rsidRDefault="00162480" w:rsidP="00203365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</w:pPr>
                  <w:r w:rsidRPr="007F57C6"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Health insurance</w:t>
                  </w:r>
                </w:p>
              </w:tc>
            </w:tr>
          </w:tbl>
          <w:p w14:paraId="73B54DCF" w14:textId="49295017" w:rsidR="00162480" w:rsidRPr="007F57C6" w:rsidRDefault="00162480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Do you have full health insurance?         </w:t>
            </w:r>
            <w:r w:rsidR="00C6199E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  </w:t>
            </w:r>
            <w:r w:rsidRPr="007F57C6">
              <w:rPr>
                <w:rFonts w:ascii="Segoe UI Symbol" w:hAnsi="Segoe UI Symbol" w:cs="Segoe UI Symbol"/>
                <w:sz w:val="24"/>
                <w:szCs w:val="32"/>
              </w:rPr>
              <w:t>☐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Yes              </w:t>
            </w:r>
            <w:proofErr w:type="gramStart"/>
            <w:r w:rsidRPr="007F57C6">
              <w:rPr>
                <w:rFonts w:ascii="Segoe UI Symbol" w:hAnsi="Segoe UI Symbol" w:cs="Segoe UI Symbol"/>
                <w:sz w:val="24"/>
                <w:szCs w:val="32"/>
              </w:rPr>
              <w:t>☐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No</w:t>
            </w:r>
            <w:proofErr w:type="gramEnd"/>
          </w:p>
          <w:p w14:paraId="1E57D5CE" w14:textId="06720F20" w:rsidR="00162480" w:rsidRPr="007F57C6" w:rsidRDefault="00162480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Are you certain that your health insurance covers all accidents, injuries and medical costs while studying</w:t>
            </w:r>
            <w:r w:rsidR="00A1799C">
              <w:rPr>
                <w:rFonts w:ascii="Times New Roman" w:hAnsi="Times New Roman" w:cs="Times New Roman"/>
                <w:sz w:val="24"/>
                <w:szCs w:val="32"/>
              </w:rPr>
              <w:t>/living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at </w:t>
            </w:r>
            <w:proofErr w:type="spellStart"/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Ubon</w:t>
            </w:r>
            <w:proofErr w:type="spellEnd"/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proofErr w:type="spellStart"/>
            <w:r w:rsidRPr="007F57C6">
              <w:rPr>
                <w:rFonts w:ascii="Times New Roman" w:hAnsi="Times New Roman" w:cs="Times New Roman"/>
                <w:sz w:val="24"/>
                <w:szCs w:val="32"/>
              </w:rPr>
              <w:t>Ratchathani</w:t>
            </w:r>
            <w:proofErr w:type="spellEnd"/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University</w:t>
            </w:r>
            <w:r w:rsidR="00C6199E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?  </w:t>
            </w:r>
            <w:r w:rsidR="00C6199E" w:rsidRPr="007F57C6">
              <w:rPr>
                <w:rFonts w:ascii="Segoe UI Symbol" w:hAnsi="Segoe UI Symbol" w:cs="Segoe UI Symbol"/>
                <w:sz w:val="24"/>
                <w:szCs w:val="32"/>
              </w:rPr>
              <w:t>☐</w:t>
            </w:r>
            <w:r w:rsidR="00C6199E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Yes              </w:t>
            </w:r>
            <w:proofErr w:type="gramStart"/>
            <w:r w:rsidR="00C6199E" w:rsidRPr="007F57C6">
              <w:rPr>
                <w:rFonts w:ascii="Segoe UI Symbol" w:hAnsi="Segoe UI Symbol" w:cs="Segoe UI Symbol"/>
                <w:sz w:val="24"/>
                <w:szCs w:val="32"/>
              </w:rPr>
              <w:t>☐</w:t>
            </w:r>
            <w:r w:rsidR="00C6199E"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No</w:t>
            </w:r>
            <w:proofErr w:type="gramEnd"/>
          </w:p>
          <w:p w14:paraId="26AEE253" w14:textId="50F25706" w:rsidR="00162480" w:rsidRPr="007F57C6" w:rsidRDefault="00162480" w:rsidP="00203365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tbl>
            <w:tblPr>
              <w:tblStyle w:val="a3"/>
              <w:tblW w:w="0" w:type="auto"/>
              <w:shd w:val="clear" w:color="auto" w:fill="00B0F0"/>
              <w:tblLayout w:type="fixed"/>
              <w:tblLook w:val="04A0" w:firstRow="1" w:lastRow="0" w:firstColumn="1" w:lastColumn="0" w:noHBand="0" w:noVBand="1"/>
            </w:tblPr>
            <w:tblGrid>
              <w:gridCol w:w="527"/>
              <w:gridCol w:w="9483"/>
            </w:tblGrid>
            <w:tr w:rsidR="00C6199E" w:rsidRPr="007F57C6" w14:paraId="6050BDDE" w14:textId="77777777" w:rsidTr="007F57C6">
              <w:tc>
                <w:tcPr>
                  <w:tcW w:w="527" w:type="dxa"/>
                  <w:shd w:val="clear" w:color="auto" w:fill="4472C4" w:themeFill="accent5"/>
                </w:tcPr>
                <w:p w14:paraId="251971ED" w14:textId="53C20E86" w:rsidR="00C6199E" w:rsidRPr="007F57C6" w:rsidRDefault="00C42FFB" w:rsidP="00203365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10</w:t>
                  </w:r>
                </w:p>
              </w:tc>
              <w:tc>
                <w:tcPr>
                  <w:tcW w:w="9483" w:type="dxa"/>
                  <w:shd w:val="clear" w:color="auto" w:fill="4472C4" w:themeFill="accent5"/>
                </w:tcPr>
                <w:p w14:paraId="5C345FEC" w14:textId="35FCD875" w:rsidR="00C6199E" w:rsidRPr="007F57C6" w:rsidRDefault="00A1799C" w:rsidP="00203365">
                  <w:pP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H</w:t>
                  </w:r>
                  <w:r w:rsidR="00C6199E" w:rsidRPr="007F57C6">
                    <w:rPr>
                      <w:rFonts w:ascii="Times New Roman" w:hAnsi="Times New Roman" w:cs="Times New Roman"/>
                      <w:b/>
                      <w:bCs/>
                      <w:color w:val="FFFFFF" w:themeColor="background1"/>
                      <w:sz w:val="24"/>
                      <w:szCs w:val="32"/>
                    </w:rPr>
                    <w:t>ealth condition</w:t>
                  </w:r>
                </w:p>
              </w:tc>
            </w:tr>
          </w:tbl>
          <w:p w14:paraId="7C0164C2" w14:textId="663F578B" w:rsidR="00C6199E" w:rsidRPr="007F57C6" w:rsidRDefault="00C6199E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Are you currently experiencing any health problems or receiving medical advice, test, treatment or an operation from a health professional?          </w:t>
            </w:r>
            <w:r w:rsidRPr="007F57C6">
              <w:rPr>
                <w:rFonts w:ascii="Segoe UI Symbol" w:hAnsi="Segoe UI Symbol" w:cs="Segoe UI Symbol"/>
                <w:sz w:val="24"/>
                <w:szCs w:val="32"/>
              </w:rPr>
              <w:t>☐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Yes              </w:t>
            </w:r>
            <w:proofErr w:type="gramStart"/>
            <w:r w:rsidRPr="007F57C6">
              <w:rPr>
                <w:rFonts w:ascii="Segoe UI Symbol" w:hAnsi="Segoe UI Symbol" w:cs="Segoe UI Symbol"/>
                <w:sz w:val="24"/>
                <w:szCs w:val="32"/>
              </w:rPr>
              <w:t>☐</w:t>
            </w: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  No</w:t>
            </w:r>
            <w:proofErr w:type="gramEnd"/>
          </w:p>
          <w:p w14:paraId="1B789A8C" w14:textId="6C7DD86A" w:rsidR="00C6199E" w:rsidRPr="007F57C6" w:rsidRDefault="00C6199E" w:rsidP="0020336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7F57C6">
              <w:rPr>
                <w:rFonts w:ascii="Times New Roman" w:hAnsi="Times New Roman" w:cs="Times New Roman"/>
                <w:sz w:val="24"/>
                <w:szCs w:val="32"/>
              </w:rPr>
              <w:t xml:space="preserve">If yes, please provide details: </w:t>
            </w:r>
          </w:p>
          <w:p w14:paraId="34947A96" w14:textId="4D4AD62D" w:rsidR="00C6199E" w:rsidRPr="007F57C6" w:rsidRDefault="00985692" w:rsidP="00C6199E">
            <w:pPr>
              <w:ind w:left="532"/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1205907134"/>
                <w:placeholder>
                  <w:docPart w:val="47B81B3D37144ECCABAB873096362813"/>
                </w:placeholder>
                <w:text/>
              </w:sdtPr>
              <w:sdtEndPr/>
              <w:sdtContent>
                <w:r w:rsidR="00C6199E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______________________________________</w:t>
                </w:r>
              </w:sdtContent>
            </w:sdt>
          </w:p>
          <w:p w14:paraId="4B074FBE" w14:textId="6261277F" w:rsidR="00C6199E" w:rsidRPr="007F57C6" w:rsidRDefault="00985692" w:rsidP="00C6199E">
            <w:pPr>
              <w:ind w:left="532"/>
              <w:rPr>
                <w:rFonts w:ascii="Times New Roman" w:hAnsi="Times New Roman" w:cs="Times New Roman"/>
                <w:sz w:val="24"/>
                <w:szCs w:val="32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32"/>
                  <w:u w:val="single"/>
                </w:rPr>
                <w:id w:val="-1795978290"/>
                <w:placeholder>
                  <w:docPart w:val="23DAEC5544D94BDB8E71B708F4BACB4E"/>
                </w:placeholder>
                <w:showingPlcHdr/>
                <w:text/>
              </w:sdtPr>
              <w:sdtEndPr/>
              <w:sdtContent>
                <w:r w:rsidR="00C6199E" w:rsidRPr="007F57C6">
                  <w:rPr>
                    <w:rFonts w:ascii="Times New Roman" w:hAnsi="Times New Roman" w:cs="Times New Roman"/>
                    <w:sz w:val="24"/>
                    <w:szCs w:val="32"/>
                  </w:rPr>
                  <w:t>______________________________________________________________</w:t>
                </w:r>
              </w:sdtContent>
            </w:sdt>
          </w:p>
          <w:p w14:paraId="2093551D" w14:textId="4F35018A" w:rsidR="00836105" w:rsidRDefault="00836105" w:rsidP="0020336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533964C" w14:textId="77777777" w:rsidR="00C42FFB" w:rsidRDefault="00C42FFB" w:rsidP="00C42FFB">
            <w:pPr>
              <w:ind w:right="95"/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587E34F2" w14:textId="022BCC27" w:rsidR="00C42FFB" w:rsidRPr="00FB25A6" w:rsidRDefault="00C42FFB" w:rsidP="00C42FFB">
            <w:pPr>
              <w:ind w:right="95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GoBack"/>
            <w:bookmarkEnd w:id="4"/>
            <w:r w:rsidRPr="00FB25A6">
              <w:rPr>
                <w:rFonts w:ascii="Times New Roman" w:hAnsi="Times New Roman" w:cs="Times New Roman"/>
                <w:sz w:val="24"/>
                <w:szCs w:val="24"/>
              </w:rPr>
              <w:t>I agree</w:t>
            </w:r>
            <w:r w:rsidRPr="00FB25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B25A6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proofErr w:type="spellStart"/>
            <w:r w:rsidRPr="00FB25A6">
              <w:rPr>
                <w:rFonts w:ascii="Times New Roman" w:hAnsi="Times New Roman" w:cs="Times New Roman"/>
                <w:sz w:val="24"/>
                <w:szCs w:val="24"/>
              </w:rPr>
              <w:t>Ubon</w:t>
            </w:r>
            <w:proofErr w:type="spellEnd"/>
            <w:r w:rsidRPr="00FB25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B25A6">
              <w:rPr>
                <w:rFonts w:ascii="Times New Roman" w:hAnsi="Times New Roman" w:cs="Times New Roman"/>
                <w:sz w:val="24"/>
                <w:szCs w:val="24"/>
              </w:rPr>
              <w:t>Ratchathani</w:t>
            </w:r>
            <w:proofErr w:type="spellEnd"/>
            <w:r w:rsidRPr="00FB25A6">
              <w:rPr>
                <w:rFonts w:ascii="Times New Roman" w:hAnsi="Times New Roman" w:cs="Times New Roman"/>
                <w:sz w:val="24"/>
                <w:szCs w:val="24"/>
              </w:rPr>
              <w:t xml:space="preserve"> University communicating with me via electronic means.</w:t>
            </w:r>
            <w:r w:rsidRPr="00FB25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BE5CF94" w14:textId="40BF1CE2" w:rsidR="00511510" w:rsidRPr="00FB25A6" w:rsidRDefault="00511510" w:rsidP="00511510">
            <w:pPr>
              <w:ind w:right="95"/>
              <w:rPr>
                <w:rFonts w:ascii="Times New Roman" w:hAnsi="Times New Roman" w:cs="Times New Roman"/>
                <w:sz w:val="24"/>
                <w:szCs w:val="24"/>
              </w:rPr>
            </w:pPr>
            <w:r w:rsidRPr="00FB25A6">
              <w:rPr>
                <w:rFonts w:ascii="Times New Roman" w:hAnsi="Times New Roman" w:cs="Times New Roman"/>
                <w:sz w:val="24"/>
                <w:szCs w:val="24"/>
              </w:rPr>
              <w:t xml:space="preserve">Information collected about me on this form and during my </w:t>
            </w:r>
            <w:r w:rsidR="00FB25A6" w:rsidRPr="00FB25A6">
              <w:rPr>
                <w:rFonts w:ascii="Times New Roman" w:hAnsi="Times New Roman" w:cs="Times New Roman"/>
                <w:sz w:val="24"/>
                <w:szCs w:val="24"/>
              </w:rPr>
              <w:t>visit</w:t>
            </w:r>
            <w:r w:rsidRPr="00FB25A6">
              <w:rPr>
                <w:rFonts w:ascii="Times New Roman" w:hAnsi="Times New Roman" w:cs="Times New Roman"/>
                <w:sz w:val="24"/>
                <w:szCs w:val="24"/>
              </w:rPr>
              <w:t xml:space="preserve"> can be provided, in certain circumstances, to the Thai government and designated authorities. In other instances, information collected on this form or during my </w:t>
            </w:r>
            <w:r w:rsidR="00FB25A6" w:rsidRPr="00FB25A6">
              <w:rPr>
                <w:rFonts w:ascii="Times New Roman" w:hAnsi="Times New Roman" w:cs="Times New Roman"/>
                <w:sz w:val="24"/>
                <w:szCs w:val="24"/>
              </w:rPr>
              <w:t>visit</w:t>
            </w:r>
            <w:r w:rsidRPr="00FB25A6">
              <w:rPr>
                <w:rFonts w:ascii="Times New Roman" w:hAnsi="Times New Roman" w:cs="Times New Roman"/>
                <w:sz w:val="24"/>
                <w:szCs w:val="24"/>
              </w:rPr>
              <w:t xml:space="preserve"> can be disclosed without my consent where authorized or required by law.</w:t>
            </w:r>
          </w:p>
          <w:p w14:paraId="34394C3D" w14:textId="152E9F52" w:rsidR="00511510" w:rsidRPr="00FB25A6" w:rsidRDefault="00511510" w:rsidP="00C42FFB">
            <w:pPr>
              <w:ind w:right="95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A4D51C" w14:textId="77777777" w:rsidR="00511510" w:rsidRPr="00FB25A6" w:rsidRDefault="00511510" w:rsidP="00511510">
            <w:pPr>
              <w:ind w:right="95"/>
              <w:rPr>
                <w:rFonts w:ascii="Times New Roman" w:hAnsi="Times New Roman" w:cs="Times New Roman"/>
                <w:sz w:val="24"/>
                <w:szCs w:val="24"/>
              </w:rPr>
            </w:pPr>
            <w:r w:rsidRPr="00FB25A6">
              <w:rPr>
                <w:rFonts w:ascii="Times New Roman" w:hAnsi="Times New Roman" w:cs="Times New Roman"/>
                <w:sz w:val="24"/>
                <w:szCs w:val="24"/>
              </w:rPr>
              <w:t>I declare that the information I have given in this application is correct and complete.</w:t>
            </w:r>
          </w:p>
          <w:p w14:paraId="7A46EF40" w14:textId="6BE14976" w:rsidR="00162480" w:rsidRPr="007F57C6" w:rsidRDefault="00162480" w:rsidP="00C42FFB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  <w:tr w:rsidR="00CF767B" w:rsidRPr="007F57C6" w14:paraId="559F0BD6" w14:textId="77777777" w:rsidTr="00511510">
        <w:tc>
          <w:tcPr>
            <w:tcW w:w="10430" w:type="dxa"/>
            <w:gridSpan w:val="3"/>
            <w:vAlign w:val="center"/>
          </w:tcPr>
          <w:p w14:paraId="431C6465" w14:textId="49A4E4F4" w:rsidR="00CF767B" w:rsidRPr="007F57C6" w:rsidRDefault="00CF767B" w:rsidP="00F6484F">
            <w:pPr>
              <w:spacing w:line="276" w:lineRule="auto"/>
              <w:ind w:right="95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0993BF" w14:textId="77777777" w:rsidR="00F6484F" w:rsidRPr="007F57C6" w:rsidRDefault="00F6484F" w:rsidP="00F6484F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75DF41" w14:textId="4AB21D22" w:rsidR="00F6484F" w:rsidRPr="007F57C6" w:rsidRDefault="00C42FFB" w:rsidP="00F6484F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nt</w:t>
            </w:r>
            <w:r w:rsidR="00CF767B" w:rsidRPr="007F57C6">
              <w:rPr>
                <w:rFonts w:ascii="Times New Roman" w:hAnsi="Times New Roman" w:cs="Times New Roman"/>
                <w:sz w:val="24"/>
                <w:szCs w:val="24"/>
              </w:rPr>
              <w:t xml:space="preserve">’s signature: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u w:val="single"/>
                </w:rPr>
                <w:id w:val="504938752"/>
                <w:placeholder>
                  <w:docPart w:val="08955B0E136243458C19ACC6AB7EC96B"/>
                </w:placeholder>
                <w:showingPlcHdr/>
                <w:text/>
              </w:sdtPr>
              <w:sdtEndPr/>
              <w:sdtContent>
                <w:r w:rsidR="00F6484F" w:rsidRPr="007F57C6">
                  <w:rPr>
                    <w:rFonts w:ascii="Times New Roman" w:hAnsi="Times New Roman" w:cs="Times New Roman"/>
                    <w:color w:val="A6A6A6" w:themeColor="background1" w:themeShade="A6"/>
                    <w:sz w:val="24"/>
                    <w:szCs w:val="24"/>
                  </w:rPr>
                  <w:t>______________________</w:t>
                </w:r>
              </w:sdtContent>
            </w:sdt>
            <w:r w:rsidR="007A32CB" w:rsidRPr="007F57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202846D" w14:textId="77777777" w:rsidR="00CF767B" w:rsidRPr="007F57C6" w:rsidRDefault="00CF767B" w:rsidP="00F6484F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F57C6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  <w:r w:rsidRPr="007F57C6">
              <w:rPr>
                <w:rFonts w:ascii="Times New Roman" w:hAnsi="Times New Roman" w:cs="Times New Roman"/>
                <w:sz w:val="24"/>
                <w:szCs w:val="24"/>
                <w:u w:val="dotted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u w:val="single"/>
                </w:rPr>
                <w:id w:val="1810594851"/>
                <w:placeholder>
                  <w:docPart w:val="AAB896E9171742E5A53F06DA762B3E0B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6484F" w:rsidRPr="007F57C6">
                  <w:rPr>
                    <w:rStyle w:val="a8"/>
                    <w:rFonts w:ascii="Times New Roman" w:hAnsi="Times New Roman" w:cs="Times New Roman"/>
                    <w:color w:val="A6A6A6" w:themeColor="background1" w:themeShade="A6"/>
                    <w:sz w:val="24"/>
                    <w:szCs w:val="24"/>
                  </w:rPr>
                  <w:t>______________________</w:t>
                </w:r>
              </w:sdtContent>
            </w:sdt>
          </w:p>
        </w:tc>
      </w:tr>
    </w:tbl>
    <w:p w14:paraId="01B2A096" w14:textId="77777777" w:rsidR="00836105" w:rsidRDefault="00836105" w:rsidP="00511510">
      <w:pPr>
        <w:rPr>
          <w:rFonts w:ascii="Times New Roman" w:hAnsi="Times New Roman" w:cs="Times New Roman"/>
        </w:rPr>
      </w:pPr>
    </w:p>
    <w:p w14:paraId="4551B168" w14:textId="77777777" w:rsidR="00836105" w:rsidRDefault="00836105" w:rsidP="00836105">
      <w:pPr>
        <w:jc w:val="center"/>
        <w:rPr>
          <w:rFonts w:ascii="Times New Roman" w:hAnsi="Times New Roman" w:cs="Times New Roman"/>
        </w:rPr>
      </w:pPr>
    </w:p>
    <w:p w14:paraId="77961F02" w14:textId="77777777" w:rsidR="00836105" w:rsidRDefault="00836105" w:rsidP="00836105">
      <w:pPr>
        <w:jc w:val="center"/>
        <w:rPr>
          <w:rFonts w:ascii="Times New Roman" w:hAnsi="Times New Roman" w:cs="Times New Roman"/>
        </w:rPr>
      </w:pPr>
    </w:p>
    <w:p w14:paraId="51E6631F" w14:textId="77777777" w:rsidR="00836105" w:rsidRPr="007F57C6" w:rsidRDefault="00836105" w:rsidP="007F57C6">
      <w:pPr>
        <w:pBdr>
          <w:bottom w:val="single" w:sz="6" w:space="1" w:color="auto"/>
        </w:pBdr>
        <w:spacing w:before="240"/>
        <w:ind w:right="95"/>
        <w:rPr>
          <w:rFonts w:ascii="Times New Roman" w:hAnsi="Times New Roman" w:cs="Times New Roman"/>
          <w:cs/>
        </w:rPr>
      </w:pPr>
    </w:p>
    <w:sectPr w:rsidR="00836105" w:rsidRPr="007F57C6" w:rsidSect="00FB25A6">
      <w:footerReference w:type="default" r:id="rId10"/>
      <w:type w:val="continuous"/>
      <w:pgSz w:w="11906" w:h="16838"/>
      <w:pgMar w:top="709" w:right="849" w:bottom="142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4A564" w14:textId="77777777" w:rsidR="00985692" w:rsidRDefault="00985692" w:rsidP="009E4065">
      <w:pPr>
        <w:spacing w:after="0" w:line="240" w:lineRule="auto"/>
      </w:pPr>
      <w:r>
        <w:separator/>
      </w:r>
    </w:p>
  </w:endnote>
  <w:endnote w:type="continuationSeparator" w:id="0">
    <w:p w14:paraId="26F62CFC" w14:textId="77777777" w:rsidR="00985692" w:rsidRDefault="00985692" w:rsidP="009E40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739061146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47284D4" w14:textId="77777777" w:rsidR="009E4065" w:rsidRPr="009E4065" w:rsidRDefault="009E4065">
            <w:pPr>
              <w:pStyle w:val="ab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E4065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  <w:r w:rsidRPr="009E4065">
              <w:rPr>
                <w:rFonts w:ascii="Times New Roman" w:hAnsi="Times New Roman" w:cs="Times New Roman"/>
                <w:sz w:val="24"/>
                <w:szCs w:val="24"/>
                <w:cs/>
                <w:lang w:val="th-TH"/>
              </w:rPr>
              <w:t xml:space="preserve"> </w:t>
            </w:r>
            <w:r w:rsidRPr="009E40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E4065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instrText>PAGE</w:instrText>
            </w:r>
            <w:r w:rsidRPr="009E40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15A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9E40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="00F7596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9E40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9E4065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</w:rPr>
              <w:instrText>NUMPAGES</w:instrText>
            </w:r>
            <w:r w:rsidRPr="009E40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15A3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4</w:t>
            </w:r>
            <w:r w:rsidRPr="009E40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85E7FBF" w14:textId="77777777" w:rsidR="009E4065" w:rsidRDefault="009E406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5205C" w14:textId="77777777" w:rsidR="00985692" w:rsidRDefault="00985692" w:rsidP="009E4065">
      <w:pPr>
        <w:spacing w:after="0" w:line="240" w:lineRule="auto"/>
      </w:pPr>
      <w:r>
        <w:separator/>
      </w:r>
    </w:p>
  </w:footnote>
  <w:footnote w:type="continuationSeparator" w:id="0">
    <w:p w14:paraId="6A45FB37" w14:textId="77777777" w:rsidR="00985692" w:rsidRDefault="00985692" w:rsidP="009E40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36648"/>
    <w:multiLevelType w:val="hybridMultilevel"/>
    <w:tmpl w:val="495226C6"/>
    <w:lvl w:ilvl="0" w:tplc="C076EFE0">
      <w:start w:val="1"/>
      <w:numFmt w:val="decimal"/>
      <w:lvlText w:val="%1."/>
      <w:lvlJc w:val="left"/>
      <w:pPr>
        <w:ind w:left="360" w:hanging="360"/>
      </w:pPr>
      <w:rPr>
        <w:color w:val="00037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F72C22"/>
    <w:multiLevelType w:val="hybridMultilevel"/>
    <w:tmpl w:val="C3E47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090F9F"/>
    <w:multiLevelType w:val="multilevel"/>
    <w:tmpl w:val="78C20C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A465F05"/>
    <w:multiLevelType w:val="hybridMultilevel"/>
    <w:tmpl w:val="F19A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41582B"/>
    <w:multiLevelType w:val="multilevel"/>
    <w:tmpl w:val="4FBC5818"/>
    <w:styleLink w:val="20"/>
    <w:lvl w:ilvl="0">
      <w:start w:val="1"/>
      <w:numFmt w:val="thaiNumbers"/>
      <w:lvlText w:val="%1."/>
      <w:lvlJc w:val="left"/>
      <w:pPr>
        <w:ind w:left="502" w:hanging="360"/>
      </w:pPr>
      <w:rPr>
        <w:b/>
        <w:bCs/>
        <w:sz w:val="32"/>
        <w:szCs w:val="32"/>
      </w:rPr>
    </w:lvl>
    <w:lvl w:ilvl="1">
      <w:start w:val="1"/>
      <w:numFmt w:val="thaiNumbers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AD44CE"/>
    <w:multiLevelType w:val="multilevel"/>
    <w:tmpl w:val="1AE42700"/>
    <w:styleLink w:val="1"/>
    <w:lvl w:ilvl="0">
      <w:start w:val="1"/>
      <w:numFmt w:val="thaiNumbers"/>
      <w:lvlText w:val="%1."/>
      <w:lvlJc w:val="left"/>
      <w:pPr>
        <w:ind w:left="720" w:hanging="180"/>
      </w:pPr>
    </w:lvl>
    <w:lvl w:ilvl="1">
      <w:start w:val="1"/>
      <w:numFmt w:val="thaiNumbers"/>
      <w:lvlText w:val="%2."/>
      <w:lvlJc w:val="left"/>
      <w:pPr>
        <w:ind w:left="1440" w:hanging="360"/>
      </w:pPr>
    </w:lvl>
    <w:lvl w:ilvl="2">
      <w:start w:val="1"/>
      <w:numFmt w:val="lowerRoman"/>
      <w:lvlText w:val="%3"/>
      <w:lvlJc w:val="left"/>
      <w:pPr>
        <w:ind w:left="2160" w:hanging="180"/>
      </w:pPr>
      <w:rPr>
        <w:rFonts w:ascii="TH SarabunPSK" w:hAnsi="TH SarabunPSK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005EF"/>
    <w:multiLevelType w:val="hybridMultilevel"/>
    <w:tmpl w:val="4A66A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E2MjE3NDMwNDRX0lEKTi0uzszPAykwrQUANy07viwAAAA="/>
  </w:docVars>
  <w:rsids>
    <w:rsidRoot w:val="007B671C"/>
    <w:rsid w:val="00000461"/>
    <w:rsid w:val="00013596"/>
    <w:rsid w:val="000142B3"/>
    <w:rsid w:val="000359B1"/>
    <w:rsid w:val="00085D87"/>
    <w:rsid w:val="000909A9"/>
    <w:rsid w:val="000A7594"/>
    <w:rsid w:val="000B3417"/>
    <w:rsid w:val="000B3AAB"/>
    <w:rsid w:val="000B64BD"/>
    <w:rsid w:val="000C6B45"/>
    <w:rsid w:val="000D5DE6"/>
    <w:rsid w:val="00140176"/>
    <w:rsid w:val="0015251D"/>
    <w:rsid w:val="00162480"/>
    <w:rsid w:val="00165C32"/>
    <w:rsid w:val="001920A0"/>
    <w:rsid w:val="00193232"/>
    <w:rsid w:val="001970BB"/>
    <w:rsid w:val="001A2DB7"/>
    <w:rsid w:val="001B3314"/>
    <w:rsid w:val="001E2A67"/>
    <w:rsid w:val="00240DD5"/>
    <w:rsid w:val="00245975"/>
    <w:rsid w:val="00252229"/>
    <w:rsid w:val="0026335A"/>
    <w:rsid w:val="00297AE3"/>
    <w:rsid w:val="002B6F30"/>
    <w:rsid w:val="002C59D9"/>
    <w:rsid w:val="002D32B4"/>
    <w:rsid w:val="002F3879"/>
    <w:rsid w:val="00316C6D"/>
    <w:rsid w:val="00321889"/>
    <w:rsid w:val="00321890"/>
    <w:rsid w:val="00347EB5"/>
    <w:rsid w:val="00351642"/>
    <w:rsid w:val="00361D0D"/>
    <w:rsid w:val="003865E4"/>
    <w:rsid w:val="003A0500"/>
    <w:rsid w:val="003C068C"/>
    <w:rsid w:val="003C186F"/>
    <w:rsid w:val="003D04B1"/>
    <w:rsid w:val="003D0CFD"/>
    <w:rsid w:val="003D72DA"/>
    <w:rsid w:val="003E061D"/>
    <w:rsid w:val="0042215A"/>
    <w:rsid w:val="00422E7D"/>
    <w:rsid w:val="00437864"/>
    <w:rsid w:val="00446FC8"/>
    <w:rsid w:val="00452F8A"/>
    <w:rsid w:val="00453C08"/>
    <w:rsid w:val="00454C9A"/>
    <w:rsid w:val="00467A5D"/>
    <w:rsid w:val="004738BF"/>
    <w:rsid w:val="004768C7"/>
    <w:rsid w:val="004B2BA0"/>
    <w:rsid w:val="004C21F5"/>
    <w:rsid w:val="00511510"/>
    <w:rsid w:val="0053050B"/>
    <w:rsid w:val="0053234F"/>
    <w:rsid w:val="00537005"/>
    <w:rsid w:val="00542171"/>
    <w:rsid w:val="00542952"/>
    <w:rsid w:val="0054381A"/>
    <w:rsid w:val="005479D7"/>
    <w:rsid w:val="0055239E"/>
    <w:rsid w:val="005A3700"/>
    <w:rsid w:val="005A3D41"/>
    <w:rsid w:val="005A6DF3"/>
    <w:rsid w:val="005A7D00"/>
    <w:rsid w:val="005B3F61"/>
    <w:rsid w:val="005E5FA7"/>
    <w:rsid w:val="00616165"/>
    <w:rsid w:val="00617BCB"/>
    <w:rsid w:val="00633F38"/>
    <w:rsid w:val="00656FD9"/>
    <w:rsid w:val="00666390"/>
    <w:rsid w:val="00670957"/>
    <w:rsid w:val="00696DF2"/>
    <w:rsid w:val="006A7C81"/>
    <w:rsid w:val="006E1B0A"/>
    <w:rsid w:val="007062A9"/>
    <w:rsid w:val="0072332E"/>
    <w:rsid w:val="00730417"/>
    <w:rsid w:val="00731F99"/>
    <w:rsid w:val="00733257"/>
    <w:rsid w:val="00735C2E"/>
    <w:rsid w:val="00751429"/>
    <w:rsid w:val="0075744D"/>
    <w:rsid w:val="007618DB"/>
    <w:rsid w:val="00774272"/>
    <w:rsid w:val="00775ADC"/>
    <w:rsid w:val="00792A31"/>
    <w:rsid w:val="007A0CBB"/>
    <w:rsid w:val="007A32CB"/>
    <w:rsid w:val="007A37EE"/>
    <w:rsid w:val="007B671C"/>
    <w:rsid w:val="007D01EE"/>
    <w:rsid w:val="007F57C6"/>
    <w:rsid w:val="008102F5"/>
    <w:rsid w:val="00822D9A"/>
    <w:rsid w:val="00823755"/>
    <w:rsid w:val="00824181"/>
    <w:rsid w:val="00836105"/>
    <w:rsid w:val="00850398"/>
    <w:rsid w:val="0085132D"/>
    <w:rsid w:val="008809CF"/>
    <w:rsid w:val="00891D32"/>
    <w:rsid w:val="008A54BF"/>
    <w:rsid w:val="008B4321"/>
    <w:rsid w:val="008B686E"/>
    <w:rsid w:val="008E43DE"/>
    <w:rsid w:val="008F7E37"/>
    <w:rsid w:val="00911546"/>
    <w:rsid w:val="009130F4"/>
    <w:rsid w:val="00942DBD"/>
    <w:rsid w:val="00962733"/>
    <w:rsid w:val="00962D09"/>
    <w:rsid w:val="00964AFB"/>
    <w:rsid w:val="0096635C"/>
    <w:rsid w:val="009762BC"/>
    <w:rsid w:val="00985692"/>
    <w:rsid w:val="009E24CC"/>
    <w:rsid w:val="009E3CEA"/>
    <w:rsid w:val="009E4065"/>
    <w:rsid w:val="009F1545"/>
    <w:rsid w:val="009F2E3A"/>
    <w:rsid w:val="00A1799C"/>
    <w:rsid w:val="00A239F8"/>
    <w:rsid w:val="00A24C20"/>
    <w:rsid w:val="00A45434"/>
    <w:rsid w:val="00A472E2"/>
    <w:rsid w:val="00A71D3F"/>
    <w:rsid w:val="00A72917"/>
    <w:rsid w:val="00A8417D"/>
    <w:rsid w:val="00AA73C0"/>
    <w:rsid w:val="00AB14C7"/>
    <w:rsid w:val="00AB62C4"/>
    <w:rsid w:val="00AC38A0"/>
    <w:rsid w:val="00AC73A3"/>
    <w:rsid w:val="00AD57BE"/>
    <w:rsid w:val="00AE7A1D"/>
    <w:rsid w:val="00AF187D"/>
    <w:rsid w:val="00AF30CD"/>
    <w:rsid w:val="00B03E89"/>
    <w:rsid w:val="00B04245"/>
    <w:rsid w:val="00B2326F"/>
    <w:rsid w:val="00B605B2"/>
    <w:rsid w:val="00B84673"/>
    <w:rsid w:val="00B910F7"/>
    <w:rsid w:val="00B9500F"/>
    <w:rsid w:val="00BA6167"/>
    <w:rsid w:val="00BA6FBE"/>
    <w:rsid w:val="00BB1C82"/>
    <w:rsid w:val="00BD65F9"/>
    <w:rsid w:val="00BE468F"/>
    <w:rsid w:val="00BE5467"/>
    <w:rsid w:val="00BE6023"/>
    <w:rsid w:val="00BF2F4C"/>
    <w:rsid w:val="00BF4B09"/>
    <w:rsid w:val="00BF4E54"/>
    <w:rsid w:val="00C05584"/>
    <w:rsid w:val="00C42FFB"/>
    <w:rsid w:val="00C6199E"/>
    <w:rsid w:val="00C74B49"/>
    <w:rsid w:val="00C81D1A"/>
    <w:rsid w:val="00C90943"/>
    <w:rsid w:val="00CC064A"/>
    <w:rsid w:val="00CE059F"/>
    <w:rsid w:val="00CF345D"/>
    <w:rsid w:val="00CF767B"/>
    <w:rsid w:val="00D04DDF"/>
    <w:rsid w:val="00D66DF1"/>
    <w:rsid w:val="00D81441"/>
    <w:rsid w:val="00D83FFA"/>
    <w:rsid w:val="00D845A6"/>
    <w:rsid w:val="00D87AD2"/>
    <w:rsid w:val="00D9016D"/>
    <w:rsid w:val="00D90742"/>
    <w:rsid w:val="00D95D65"/>
    <w:rsid w:val="00DB2DD1"/>
    <w:rsid w:val="00DB542D"/>
    <w:rsid w:val="00DB6157"/>
    <w:rsid w:val="00E12B87"/>
    <w:rsid w:val="00E306B0"/>
    <w:rsid w:val="00E35481"/>
    <w:rsid w:val="00E557DD"/>
    <w:rsid w:val="00E55BD0"/>
    <w:rsid w:val="00E6602C"/>
    <w:rsid w:val="00E70A51"/>
    <w:rsid w:val="00E7498F"/>
    <w:rsid w:val="00E779A2"/>
    <w:rsid w:val="00E808F1"/>
    <w:rsid w:val="00E848FF"/>
    <w:rsid w:val="00EA3D7D"/>
    <w:rsid w:val="00EA7283"/>
    <w:rsid w:val="00EB7CFF"/>
    <w:rsid w:val="00EE4603"/>
    <w:rsid w:val="00EE63C3"/>
    <w:rsid w:val="00EF387E"/>
    <w:rsid w:val="00F110E0"/>
    <w:rsid w:val="00F15A30"/>
    <w:rsid w:val="00F27060"/>
    <w:rsid w:val="00F27301"/>
    <w:rsid w:val="00F42157"/>
    <w:rsid w:val="00F47DB6"/>
    <w:rsid w:val="00F54178"/>
    <w:rsid w:val="00F6484F"/>
    <w:rsid w:val="00F67F37"/>
    <w:rsid w:val="00F74F6B"/>
    <w:rsid w:val="00F75969"/>
    <w:rsid w:val="00F84B9E"/>
    <w:rsid w:val="00FB25A6"/>
    <w:rsid w:val="00FB576F"/>
    <w:rsid w:val="00FC06F4"/>
    <w:rsid w:val="00FC224D"/>
    <w:rsid w:val="00FC2960"/>
    <w:rsid w:val="00FF1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60095"/>
  <w15:chartTrackingRefBased/>
  <w15:docId w15:val="{3D2F7F4C-8616-463B-A13C-5CA89683E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35C2E"/>
  </w:style>
  <w:style w:type="paragraph" w:styleId="10">
    <w:name w:val="heading 1"/>
    <w:basedOn w:val="a"/>
    <w:next w:val="a"/>
    <w:link w:val="11"/>
    <w:uiPriority w:val="9"/>
    <w:qFormat/>
    <w:rsid w:val="001E2A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2">
    <w:name w:val="heading 2"/>
    <w:basedOn w:val="10"/>
    <w:next w:val="a"/>
    <w:link w:val="21"/>
    <w:uiPriority w:val="9"/>
    <w:unhideWhenUsed/>
    <w:qFormat/>
    <w:rsid w:val="001E2A67"/>
    <w:pPr>
      <w:keepNext w:val="0"/>
      <w:keepLines w:val="0"/>
      <w:numPr>
        <w:ilvl w:val="1"/>
        <w:numId w:val="4"/>
      </w:numPr>
      <w:spacing w:before="0" w:after="160"/>
      <w:contextualSpacing/>
      <w:outlineLvl w:val="1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สไตล์1"/>
    <w:uiPriority w:val="99"/>
    <w:rsid w:val="000A7594"/>
    <w:pPr>
      <w:numPr>
        <w:numId w:val="1"/>
      </w:numPr>
    </w:pPr>
  </w:style>
  <w:style w:type="numbering" w:customStyle="1" w:styleId="20">
    <w:name w:val="สไตล์2"/>
    <w:uiPriority w:val="99"/>
    <w:rsid w:val="00A72917"/>
    <w:pPr>
      <w:numPr>
        <w:numId w:val="2"/>
      </w:numPr>
    </w:pPr>
  </w:style>
  <w:style w:type="table" w:styleId="a3">
    <w:name w:val="Table Grid"/>
    <w:basedOn w:val="a1"/>
    <w:uiPriority w:val="39"/>
    <w:rsid w:val="00AB14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B14C7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EA7283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EA7283"/>
    <w:rPr>
      <w:rFonts w:ascii="Leelawadee" w:hAnsi="Leelawadee" w:cs="Angsana New"/>
      <w:sz w:val="18"/>
      <w:szCs w:val="22"/>
    </w:rPr>
  </w:style>
  <w:style w:type="character" w:customStyle="1" w:styleId="21">
    <w:name w:val="หัวเรื่อง 2 อักขระ"/>
    <w:basedOn w:val="a0"/>
    <w:link w:val="2"/>
    <w:uiPriority w:val="9"/>
    <w:rsid w:val="001E2A67"/>
    <w:rPr>
      <w:rFonts w:ascii="Times New Roman" w:hAnsi="Times New Roman" w:cs="Times New Roman"/>
      <w:sz w:val="24"/>
      <w:szCs w:val="24"/>
    </w:rPr>
  </w:style>
  <w:style w:type="character" w:styleId="a7">
    <w:name w:val="Hyperlink"/>
    <w:basedOn w:val="a0"/>
    <w:uiPriority w:val="99"/>
    <w:unhideWhenUsed/>
    <w:rsid w:val="001E2A67"/>
    <w:rPr>
      <w:color w:val="0563C1" w:themeColor="hyperlink"/>
      <w:u w:val="single"/>
    </w:rPr>
  </w:style>
  <w:style w:type="character" w:customStyle="1" w:styleId="11">
    <w:name w:val="หัวเรื่อง 1 อักขระ"/>
    <w:basedOn w:val="a0"/>
    <w:link w:val="10"/>
    <w:uiPriority w:val="9"/>
    <w:rsid w:val="001E2A67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styleId="a8">
    <w:name w:val="Placeholder Text"/>
    <w:basedOn w:val="a0"/>
    <w:uiPriority w:val="99"/>
    <w:semiHidden/>
    <w:rsid w:val="00BA6167"/>
    <w:rPr>
      <w:color w:val="808080"/>
    </w:rPr>
  </w:style>
  <w:style w:type="paragraph" w:styleId="a9">
    <w:name w:val="header"/>
    <w:basedOn w:val="a"/>
    <w:link w:val="aa"/>
    <w:uiPriority w:val="99"/>
    <w:unhideWhenUsed/>
    <w:rsid w:val="009E40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หัวกระดาษ อักขระ"/>
    <w:basedOn w:val="a0"/>
    <w:link w:val="a9"/>
    <w:uiPriority w:val="99"/>
    <w:rsid w:val="009E4065"/>
  </w:style>
  <w:style w:type="paragraph" w:styleId="ab">
    <w:name w:val="footer"/>
    <w:basedOn w:val="a"/>
    <w:link w:val="ac"/>
    <w:uiPriority w:val="99"/>
    <w:unhideWhenUsed/>
    <w:rsid w:val="009E40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c">
    <w:name w:val="ท้ายกระดาษ อักขระ"/>
    <w:basedOn w:val="a0"/>
    <w:link w:val="ab"/>
    <w:uiPriority w:val="99"/>
    <w:rsid w:val="009E40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AB896E9171742E5A53F06DA762B3E0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35F129F-DF4F-42A8-B22C-1DE672EE886D}"/>
      </w:docPartPr>
      <w:docPartBody>
        <w:p w:rsidR="00A07C34" w:rsidRDefault="00C7655C" w:rsidP="00C7655C">
          <w:pPr>
            <w:pStyle w:val="AAB896E9171742E5A53F06DA762B3E0B"/>
          </w:pPr>
          <w:r w:rsidRPr="007F57C6">
            <w:rPr>
              <w:rStyle w:val="a3"/>
              <w:rFonts w:ascii="Times New Roman" w:hAnsi="Times New Roman" w:cs="Times New Roman"/>
              <w:color w:val="A6A6A6" w:themeColor="background1" w:themeShade="A6"/>
              <w:sz w:val="24"/>
              <w:szCs w:val="24"/>
            </w:rPr>
            <w:t>______________________</w:t>
          </w:r>
        </w:p>
      </w:docPartBody>
    </w:docPart>
    <w:docPart>
      <w:docPartPr>
        <w:name w:val="08955B0E136243458C19ACC6AB7EC96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E9CC3FE-D8B9-4E88-97AD-9A33F5CED2BE}"/>
      </w:docPartPr>
      <w:docPartBody>
        <w:p w:rsidR="00A07C34" w:rsidRDefault="00C7655C" w:rsidP="00C7655C">
          <w:pPr>
            <w:pStyle w:val="08955B0E136243458C19ACC6AB7EC96B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24"/>
            </w:rPr>
            <w:t>______________________</w:t>
          </w:r>
        </w:p>
      </w:docPartBody>
    </w:docPart>
    <w:docPart>
      <w:docPartPr>
        <w:name w:val="591B313B85414144B6A5DD764EBCB73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3C11A192-0DDF-4717-9FDA-8FB7F9450A20}"/>
      </w:docPartPr>
      <w:docPartBody>
        <w:p w:rsidR="00C7655C" w:rsidRDefault="00C7655C" w:rsidP="00C7655C">
          <w:pPr>
            <w:pStyle w:val="591B313B85414144B6A5DD764EBCB733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6D2F59DA6C574E1794B6DCDE8386B5F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BB51B00-9D7C-4DED-B6D6-4873EDE03DAE}"/>
      </w:docPartPr>
      <w:docPartBody>
        <w:p w:rsidR="00C7655C" w:rsidRDefault="00C7655C" w:rsidP="00C7655C">
          <w:pPr>
            <w:pStyle w:val="6D2F59DA6C574E1794B6DCDE8386B5FE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</w:t>
          </w:r>
        </w:p>
      </w:docPartBody>
    </w:docPart>
    <w:docPart>
      <w:docPartPr>
        <w:name w:val="F9627D6D1A734E86B2763B3C0977097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834C8E46-978F-4B1F-AFCB-729012718941}"/>
      </w:docPartPr>
      <w:docPartBody>
        <w:p w:rsidR="00C7655C" w:rsidRDefault="00C7655C" w:rsidP="00C7655C">
          <w:pPr>
            <w:pStyle w:val="F9627D6D1A734E86B2763B3C0977097D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________</w:t>
          </w:r>
        </w:p>
      </w:docPartBody>
    </w:docPart>
    <w:docPart>
      <w:docPartPr>
        <w:name w:val="4FF39D610F5D49AEAF540647CF9B374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042B6D6-936F-4EF7-A091-CC70FF254404}"/>
      </w:docPartPr>
      <w:docPartBody>
        <w:p w:rsidR="00C7655C" w:rsidRDefault="00C7655C" w:rsidP="00C7655C">
          <w:pPr>
            <w:pStyle w:val="4FF39D610F5D49AEAF540647CF9B3747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</w:t>
          </w:r>
        </w:p>
      </w:docPartBody>
    </w:docPart>
    <w:docPart>
      <w:docPartPr>
        <w:name w:val="981AD904F0E44737B453C48393207D46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D22DB367-1497-4043-B5F3-80A1A3B6F58C}"/>
      </w:docPartPr>
      <w:docPartBody>
        <w:p w:rsidR="00C7655C" w:rsidRDefault="00C7655C" w:rsidP="00C7655C">
          <w:pPr>
            <w:pStyle w:val="981AD904F0E44737B453C48393207D46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8C383ECD27F3442184313C2E8D87357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250498B-929A-4FD9-B211-DB515960DCC4}"/>
      </w:docPartPr>
      <w:docPartBody>
        <w:p w:rsidR="00C7655C" w:rsidRDefault="00C7655C" w:rsidP="00C7655C">
          <w:pPr>
            <w:pStyle w:val="8C383ECD27F3442184313C2E8D87357B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_________</w:t>
          </w:r>
        </w:p>
      </w:docPartBody>
    </w:docPart>
    <w:docPart>
      <w:docPartPr>
        <w:name w:val="7945BFEA9A5443BDB016D053B9540D8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325D3D4-430E-4B9B-9592-849999B06C83}"/>
      </w:docPartPr>
      <w:docPartBody>
        <w:p w:rsidR="00C7655C" w:rsidRDefault="00C7655C" w:rsidP="00C7655C">
          <w:pPr>
            <w:pStyle w:val="7945BFEA9A5443BDB016D053B9540D8B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_______________</w:t>
          </w:r>
        </w:p>
      </w:docPartBody>
    </w:docPart>
    <w:docPart>
      <w:docPartPr>
        <w:name w:val="7BB701558FBB4A0EBF3AFE84E85E7592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D336E794-15DF-4795-A6E8-211B93E19399}"/>
      </w:docPartPr>
      <w:docPartBody>
        <w:p w:rsidR="00C7655C" w:rsidRDefault="00C7655C" w:rsidP="00C7655C">
          <w:pPr>
            <w:pStyle w:val="7BB701558FBB4A0EBF3AFE84E85E7592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_________</w:t>
          </w:r>
        </w:p>
      </w:docPartBody>
    </w:docPart>
    <w:docPart>
      <w:docPartPr>
        <w:name w:val="F22874F03BF342529D242EEBD8DA183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1197E27-B6E2-437C-8D38-B278DBA7AEF4}"/>
      </w:docPartPr>
      <w:docPartBody>
        <w:p w:rsidR="00C7655C" w:rsidRDefault="00C7655C" w:rsidP="00C7655C">
          <w:pPr>
            <w:pStyle w:val="F22874F03BF342529D242EEBD8DA183D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_________</w:t>
          </w:r>
        </w:p>
      </w:docPartBody>
    </w:docPart>
    <w:docPart>
      <w:docPartPr>
        <w:name w:val="2D3348A81E0D4E52AB4C3E35493362A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DE64BEE5-F539-4145-B92F-E2D42BA1954C}"/>
      </w:docPartPr>
      <w:docPartBody>
        <w:p w:rsidR="00C7655C" w:rsidRDefault="00C7655C" w:rsidP="00C7655C">
          <w:pPr>
            <w:pStyle w:val="2D3348A81E0D4E52AB4C3E35493362A3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</w:t>
          </w:r>
        </w:p>
      </w:docPartBody>
    </w:docPart>
    <w:docPart>
      <w:docPartPr>
        <w:name w:val="967752130DD04444874C6D52EA45616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D99EEEA-28EC-4401-AE8B-0BB7D727D1C1}"/>
      </w:docPartPr>
      <w:docPartBody>
        <w:p w:rsidR="00C7655C" w:rsidRDefault="00C7655C" w:rsidP="00C7655C">
          <w:pPr>
            <w:pStyle w:val="967752130DD04444874C6D52EA456169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</w:t>
          </w:r>
        </w:p>
      </w:docPartBody>
    </w:docPart>
    <w:docPart>
      <w:docPartPr>
        <w:name w:val="DDD816175A324AD6A55DCC06B9E1EBE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8A5D5359-F3A4-450F-BC31-709C4AF66A95}"/>
      </w:docPartPr>
      <w:docPartBody>
        <w:p w:rsidR="00C7655C" w:rsidRDefault="00C7655C" w:rsidP="00C7655C">
          <w:pPr>
            <w:pStyle w:val="DDD816175A324AD6A55DCC06B9E1EBE7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________________</w:t>
          </w:r>
        </w:p>
      </w:docPartBody>
    </w:docPart>
    <w:docPart>
      <w:docPartPr>
        <w:name w:val="28E34BAB1C2843299A0180D241AD4CF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45ABEC4-A440-47B1-BB17-0E35D5E2BB37}"/>
      </w:docPartPr>
      <w:docPartBody>
        <w:p w:rsidR="00C7655C" w:rsidRDefault="00C7655C" w:rsidP="00C7655C">
          <w:pPr>
            <w:pStyle w:val="28E34BAB1C2843299A0180D241AD4CF3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____</w:t>
          </w:r>
        </w:p>
      </w:docPartBody>
    </w:docPart>
    <w:docPart>
      <w:docPartPr>
        <w:name w:val="21AF1361BAEE40BE9B468BCBF611203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175A4E3-9600-4B66-B6DC-9562CFAC764E}"/>
      </w:docPartPr>
      <w:docPartBody>
        <w:p w:rsidR="00C7655C" w:rsidRDefault="00C7655C" w:rsidP="00C7655C">
          <w:pPr>
            <w:pStyle w:val="21AF1361BAEE40BE9B468BCBF611203B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p>
      </w:docPartBody>
    </w:docPart>
    <w:docPart>
      <w:docPartPr>
        <w:name w:val="5A31FC69DF384C0F88DD01365451C3A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2AD7ECC-4177-42FE-B1A5-D8353FC898B9}"/>
      </w:docPartPr>
      <w:docPartBody>
        <w:p w:rsidR="00C7655C" w:rsidRDefault="00C7655C" w:rsidP="00C7655C">
          <w:pPr>
            <w:pStyle w:val="5A31FC69DF384C0F88DD01365451C3A3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p>
      </w:docPartBody>
    </w:docPart>
    <w:docPart>
      <w:docPartPr>
        <w:name w:val="3A89DE7C01984A43AA37EABA8AC59595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D69D6660-E32B-4E40-B846-4CB8DC2D71E9}"/>
      </w:docPartPr>
      <w:docPartBody>
        <w:p w:rsidR="00C7655C" w:rsidRDefault="00C7655C" w:rsidP="00C7655C">
          <w:pPr>
            <w:pStyle w:val="3A89DE7C01984A43AA37EABA8AC59595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</w:t>
          </w:r>
        </w:p>
      </w:docPartBody>
    </w:docPart>
    <w:docPart>
      <w:docPartPr>
        <w:name w:val="BF41184AE592498DACB98F99E441D94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408910C-D141-45C5-BB96-E71DF99961B2}"/>
      </w:docPartPr>
      <w:docPartBody>
        <w:p w:rsidR="00C7655C" w:rsidRDefault="00C7655C" w:rsidP="00C7655C">
          <w:pPr>
            <w:pStyle w:val="BF41184AE592498DACB98F99E441D944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</w:t>
          </w:r>
        </w:p>
      </w:docPartBody>
    </w:docPart>
    <w:docPart>
      <w:docPartPr>
        <w:name w:val="2C56A2CDD4F74FF2A34A11407F136372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4990D00C-A8F7-40FF-A1EC-0FBD2EA841C2}"/>
      </w:docPartPr>
      <w:docPartBody>
        <w:p w:rsidR="00C7655C" w:rsidRDefault="00C7655C" w:rsidP="00C7655C">
          <w:pPr>
            <w:pStyle w:val="2C56A2CDD4F74FF2A34A11407F1363721"/>
          </w:pPr>
          <w:r w:rsidRPr="007F57C6">
            <w:rPr>
              <w:rFonts w:ascii="Times New Roman" w:hAnsi="Times New Roman" w:cs="Times New Roman"/>
              <w:color w:val="A6A6A6" w:themeColor="background1" w:themeShade="A6"/>
              <w:sz w:val="24"/>
              <w:szCs w:val="32"/>
            </w:rPr>
            <w:t>________________________</w:t>
          </w:r>
        </w:p>
      </w:docPartBody>
    </w:docPart>
    <w:docPart>
      <w:docPartPr>
        <w:name w:val="58DB4C2B669F41CDB0BCD690360EC85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F2AD6BB-411A-431D-A392-605F0B441001}"/>
      </w:docPartPr>
      <w:docPartBody>
        <w:p w:rsidR="00C7655C" w:rsidRDefault="00C7655C" w:rsidP="00C7655C">
          <w:pPr>
            <w:pStyle w:val="58DB4C2B669F41CDB0BCD690360EC85B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</w:t>
          </w:r>
        </w:p>
      </w:docPartBody>
    </w:docPart>
    <w:docPart>
      <w:docPartPr>
        <w:name w:val="68C18D3AE4C547298707F160E5607C10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D8673E42-CAA6-4610-8282-C295B9A4D2C0}"/>
      </w:docPartPr>
      <w:docPartBody>
        <w:p w:rsidR="00C7655C" w:rsidRDefault="00C7655C" w:rsidP="00C7655C">
          <w:pPr>
            <w:pStyle w:val="68C18D3AE4C547298707F160E5607C10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</w:t>
          </w:r>
        </w:p>
      </w:docPartBody>
    </w:docPart>
    <w:docPart>
      <w:docPartPr>
        <w:name w:val="2F9B98C01E9F4BFB84172CAFC6A21DE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E936B69-4D0C-453B-AE31-EBB0CF738310}"/>
      </w:docPartPr>
      <w:docPartBody>
        <w:p w:rsidR="00C7655C" w:rsidRDefault="00C7655C" w:rsidP="00C7655C">
          <w:pPr>
            <w:pStyle w:val="2F9B98C01E9F4BFB84172CAFC6A21DE91"/>
          </w:pPr>
          <w:r w:rsidRPr="007F57C6">
            <w:rPr>
              <w:rFonts w:ascii="TH SarabunPSK" w:hAnsi="TH SarabunPSK" w:cs="TH SarabunPSK"/>
              <w:sz w:val="30"/>
              <w:szCs w:val="30"/>
            </w:rPr>
            <w:t>__________________</w:t>
          </w:r>
        </w:p>
      </w:docPartBody>
    </w:docPart>
    <w:docPart>
      <w:docPartPr>
        <w:name w:val="BD6973C55E7A44BD8D731ED8E6CEA12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6FB5D7C-5C3E-4E33-B5CC-F0C3BBECB8CC}"/>
      </w:docPartPr>
      <w:docPartBody>
        <w:p w:rsidR="00C7655C" w:rsidRDefault="00C7655C" w:rsidP="00C7655C">
          <w:pPr>
            <w:pStyle w:val="BD6973C55E7A44BD8D731ED8E6CEA1271"/>
          </w:pPr>
          <w:r w:rsidRPr="007F57C6">
            <w:rPr>
              <w:rFonts w:ascii="Times New Roman" w:hAnsi="Times New Roman"/>
              <w:sz w:val="24"/>
              <w:szCs w:val="32"/>
            </w:rPr>
            <w:t>____________________</w:t>
          </w:r>
        </w:p>
      </w:docPartBody>
    </w:docPart>
    <w:docPart>
      <w:docPartPr>
        <w:name w:val="67E167F12EDF4336B6DEDB87CE6C3AE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9193FB3-E96D-4510-93F6-1636548C8DF9}"/>
      </w:docPartPr>
      <w:docPartBody>
        <w:p w:rsidR="00C7655C" w:rsidRDefault="00C7655C" w:rsidP="00C7655C">
          <w:pPr>
            <w:pStyle w:val="67E167F12EDF4336B6DEDB87CE6C3AE8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p>
      </w:docPartBody>
    </w:docPart>
    <w:docPart>
      <w:docPartPr>
        <w:name w:val="863F2597E8024625A47C30AEAED4F5C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4C397CAA-8AD3-481A-8538-B21A648F607B}"/>
      </w:docPartPr>
      <w:docPartBody>
        <w:p w:rsidR="00C7655C" w:rsidRDefault="00C7655C" w:rsidP="00C7655C">
          <w:pPr>
            <w:pStyle w:val="863F2597E8024625A47C30AEAED4F5CB1"/>
          </w:pPr>
          <w:r w:rsidRPr="007F57C6">
            <w:rPr>
              <w:rStyle w:val="a3"/>
              <w:rFonts w:ascii="Times New Roman" w:hAnsi="Times New Roman" w:cs="Times New Roman"/>
            </w:rPr>
            <w:t>__________</w:t>
          </w:r>
        </w:p>
      </w:docPartBody>
    </w:docPart>
    <w:docPart>
      <w:docPartPr>
        <w:name w:val="4EA678E024054A4C9DDC17E5F7C434C6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3C361CDF-0420-4519-A953-320B5C650807}"/>
      </w:docPartPr>
      <w:docPartBody>
        <w:p w:rsidR="00C7655C" w:rsidRDefault="00C7655C" w:rsidP="00C7655C">
          <w:pPr>
            <w:pStyle w:val="4EA678E024054A4C9DDC17E5F7C434C61"/>
          </w:pPr>
          <w:r w:rsidRPr="007F57C6">
            <w:rPr>
              <w:rStyle w:val="a3"/>
              <w:rFonts w:ascii="Times New Roman" w:hAnsi="Times New Roman" w:cs="Times New Roman"/>
            </w:rPr>
            <w:t>_________________</w:t>
          </w:r>
        </w:p>
      </w:docPartBody>
    </w:docPart>
    <w:docPart>
      <w:docPartPr>
        <w:name w:val="83EE3A1D3F3A46AC9D97A151087A7D7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D250CB31-1C36-4498-BDE1-96D044CEF347}"/>
      </w:docPartPr>
      <w:docPartBody>
        <w:p w:rsidR="00C7655C" w:rsidRDefault="00C7655C" w:rsidP="00C7655C">
          <w:pPr>
            <w:pStyle w:val="83EE3A1D3F3A46AC9D97A151087A7D78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p>
      </w:docPartBody>
    </w:docPart>
    <w:docPart>
      <w:docPartPr>
        <w:name w:val="30866CBFBCDA4540A1A2A160F00E3EB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8D5F1C1-2113-429B-9CCC-BD26F98DEBF1}"/>
      </w:docPartPr>
      <w:docPartBody>
        <w:p w:rsidR="00C7655C" w:rsidRDefault="00C7655C" w:rsidP="00C7655C">
          <w:pPr>
            <w:pStyle w:val="30866CBFBCDA4540A1A2A160F00E3EBF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</w:t>
          </w:r>
        </w:p>
      </w:docPartBody>
    </w:docPart>
    <w:docPart>
      <w:docPartPr>
        <w:name w:val="36B56DA5082B49E3ADE3F8CAAC18D2C1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2F00E77-24AA-4C11-8B57-00315F67D148}"/>
      </w:docPartPr>
      <w:docPartBody>
        <w:p w:rsidR="00C7655C" w:rsidRDefault="00C7655C" w:rsidP="00C7655C">
          <w:pPr>
            <w:pStyle w:val="36B56DA5082B49E3ADE3F8CAAC18D2C1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</w:t>
          </w:r>
        </w:p>
      </w:docPartBody>
    </w:docPart>
    <w:docPart>
      <w:docPartPr>
        <w:name w:val="B24F404187424E6CA2D5E1AA3321325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23A9302-83B8-4B82-A19D-70AA2F952928}"/>
      </w:docPartPr>
      <w:docPartBody>
        <w:p w:rsidR="00C7655C" w:rsidRDefault="00C7655C" w:rsidP="00C7655C">
          <w:pPr>
            <w:pStyle w:val="B24F404187424E6CA2D5E1AA332132541"/>
          </w:pPr>
          <w:r w:rsidRPr="007F57C6">
            <w:rPr>
              <w:rFonts w:ascii="Times New Roman" w:hAnsi="Times New Roman" w:cs="Times New Roman"/>
            </w:rPr>
            <w:t>_________________</w:t>
          </w:r>
        </w:p>
      </w:docPartBody>
    </w:docPart>
    <w:docPart>
      <w:docPartPr>
        <w:name w:val="C03D013916C548158817E79AEF8A0C75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E4494D4-2AB8-4EE8-AD90-FF95179C7DA3}"/>
      </w:docPartPr>
      <w:docPartBody>
        <w:p w:rsidR="00C7655C" w:rsidRDefault="00C7655C" w:rsidP="00C7655C">
          <w:pPr>
            <w:pStyle w:val="C03D013916C548158817E79AEF8A0C751"/>
          </w:pPr>
          <w:r w:rsidRPr="007F57C6">
            <w:rPr>
              <w:rFonts w:ascii="Times New Roman" w:hAnsi="Times New Roman" w:cs="Times New Roman"/>
            </w:rPr>
            <w:t>_________________</w:t>
          </w:r>
        </w:p>
      </w:docPartBody>
    </w:docPart>
    <w:docPart>
      <w:docPartPr>
        <w:name w:val="3F90CC5767114BA688AC7AC5DEBA50E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67EB8AA-4BE5-4790-8E12-C78DF0970808}"/>
      </w:docPartPr>
      <w:docPartBody>
        <w:p w:rsidR="00C7655C" w:rsidRDefault="00C7655C" w:rsidP="00C7655C">
          <w:pPr>
            <w:pStyle w:val="3F90CC5767114BA688AC7AC5DEBA50E4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</w:t>
          </w:r>
        </w:p>
      </w:docPartBody>
    </w:docPart>
    <w:docPart>
      <w:docPartPr>
        <w:name w:val="4D417B760DC94F71B355F3EF126B889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F21803E-002F-4B26-B0AC-9DE9E5563EEC}"/>
      </w:docPartPr>
      <w:docPartBody>
        <w:p w:rsidR="00C7655C" w:rsidRDefault="00C7655C" w:rsidP="00C7655C">
          <w:pPr>
            <w:pStyle w:val="4D417B760DC94F71B355F3EF126B8898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</w:t>
          </w:r>
        </w:p>
      </w:docPartBody>
    </w:docPart>
    <w:docPart>
      <w:docPartPr>
        <w:name w:val="9DE5D3ABE67E424C836EF7201573E43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5921BDE-00B5-4817-8103-AB735A316FED}"/>
      </w:docPartPr>
      <w:docPartBody>
        <w:p w:rsidR="00C7655C" w:rsidRDefault="00C7655C" w:rsidP="00C7655C">
          <w:pPr>
            <w:pStyle w:val="9DE5D3ABE67E424C836EF7201573E43D1"/>
          </w:pPr>
          <w:r w:rsidRPr="007F57C6">
            <w:rPr>
              <w:rFonts w:ascii="Times New Roman" w:hAnsi="Times New Roman" w:cs="Times New Roman"/>
              <w:u w:val="single"/>
            </w:rPr>
            <w:t>__________</w:t>
          </w:r>
        </w:p>
      </w:docPartBody>
    </w:docPart>
    <w:docPart>
      <w:docPartPr>
        <w:name w:val="518E2655892D43FBA9FAB1969649757A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50A75298-6C1C-4F2E-A0EB-ABE14020D7F4}"/>
      </w:docPartPr>
      <w:docPartBody>
        <w:p w:rsidR="00C7655C" w:rsidRDefault="00C7655C" w:rsidP="00C7655C">
          <w:pPr>
            <w:pStyle w:val="518E2655892D43FBA9FAB1969649757A1"/>
          </w:pPr>
          <w:r w:rsidRPr="007F57C6">
            <w:rPr>
              <w:rFonts w:ascii="Times New Roman" w:hAnsi="Times New Roman" w:cs="Times New Roman"/>
            </w:rPr>
            <w:t>_________________</w:t>
          </w:r>
        </w:p>
      </w:docPartBody>
    </w:docPart>
    <w:docPart>
      <w:docPartPr>
        <w:name w:val="2CE329C62C2F4DEA9962192BCA70517B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E004B4F0-4781-48F9-9BE8-EB9DD28A750B}"/>
      </w:docPartPr>
      <w:docPartBody>
        <w:p w:rsidR="00C7655C" w:rsidRDefault="00C7655C" w:rsidP="00C7655C">
          <w:pPr>
            <w:pStyle w:val="2CE329C62C2F4DEA9962192BCA70517B1"/>
          </w:pPr>
          <w:r w:rsidRPr="007F57C6">
            <w:rPr>
              <w:rFonts w:ascii="Times New Roman" w:hAnsi="Times New Roman" w:cs="Times New Roman"/>
              <w:u w:val="single"/>
            </w:rPr>
            <w:t>__________</w:t>
          </w:r>
        </w:p>
      </w:docPartBody>
    </w:docPart>
    <w:docPart>
      <w:docPartPr>
        <w:name w:val="08D62F4EC2794A3D905D35BAE44D8B2C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F2B25AF-D06B-4E31-BFB7-9FFE171401B4}"/>
      </w:docPartPr>
      <w:docPartBody>
        <w:p w:rsidR="00C7655C" w:rsidRDefault="00C7655C" w:rsidP="00C7655C">
          <w:pPr>
            <w:pStyle w:val="08D62F4EC2794A3D905D35BAE44D8B2C1"/>
          </w:pPr>
          <w:r w:rsidRPr="007F57C6">
            <w:rPr>
              <w:rFonts w:ascii="Times New Roman" w:hAnsi="Times New Roman" w:cs="Times New Roman"/>
              <w:u w:val="single"/>
            </w:rPr>
            <w:t>_________________</w:t>
          </w:r>
        </w:p>
      </w:docPartBody>
    </w:docPart>
    <w:docPart>
      <w:docPartPr>
        <w:name w:val="A7F3A9DA0187475A82D63CCF9779B7B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E084AF6-8167-4FB1-895F-EA755DCC0B58}"/>
      </w:docPartPr>
      <w:docPartBody>
        <w:p w:rsidR="00C7655C" w:rsidRDefault="00C7655C" w:rsidP="00C7655C">
          <w:pPr>
            <w:pStyle w:val="A7F3A9DA0187475A82D63CCF9779B7BE1"/>
          </w:pPr>
          <w:r w:rsidRPr="007F57C6">
            <w:rPr>
              <w:rFonts w:ascii="Times New Roman" w:hAnsi="Times New Roman" w:cs="Times New Roman"/>
            </w:rPr>
            <w:t>_________________</w:t>
          </w:r>
        </w:p>
      </w:docPartBody>
    </w:docPart>
    <w:docPart>
      <w:docPartPr>
        <w:name w:val="71C84389BDE747AEB537B2BF1EE1C26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ACEB058-8CDE-4FAA-87F3-F1C69128321E}"/>
      </w:docPartPr>
      <w:docPartBody>
        <w:p w:rsidR="00C7655C" w:rsidRDefault="00C7655C" w:rsidP="00C7655C">
          <w:pPr>
            <w:pStyle w:val="71C84389BDE747AEB537B2BF1EE1C26E1"/>
          </w:pPr>
          <w:r w:rsidRPr="007F57C6">
            <w:rPr>
              <w:rFonts w:ascii="Times New Roman" w:hAnsi="Times New Roman" w:cs="Times New Roman"/>
              <w:u w:val="single"/>
            </w:rPr>
            <w:t>__________</w:t>
          </w:r>
        </w:p>
      </w:docPartBody>
    </w:docPart>
    <w:docPart>
      <w:docPartPr>
        <w:name w:val="B343A697CCAC4851AC95D0DFF3D92206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D787923-7AF8-424A-895F-89D10B95FD43}"/>
      </w:docPartPr>
      <w:docPartBody>
        <w:p w:rsidR="00C7655C" w:rsidRDefault="00C7655C" w:rsidP="00C7655C">
          <w:pPr>
            <w:pStyle w:val="B343A697CCAC4851AC95D0DFF3D922061"/>
          </w:pPr>
          <w:r w:rsidRPr="007F57C6">
            <w:rPr>
              <w:rFonts w:ascii="Times New Roman" w:hAnsi="Times New Roman" w:cs="Times New Roman"/>
            </w:rPr>
            <w:t>_________________</w:t>
          </w:r>
        </w:p>
      </w:docPartBody>
    </w:docPart>
    <w:docPart>
      <w:docPartPr>
        <w:name w:val="2CC82D1FF9B54BF28661570D5ACB4584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1767E5F-6E1C-40A4-BB4A-AD7194975F57}"/>
      </w:docPartPr>
      <w:docPartBody>
        <w:p w:rsidR="00C7655C" w:rsidRDefault="00C7655C" w:rsidP="00C7655C">
          <w:pPr>
            <w:pStyle w:val="2CC82D1FF9B54BF28661570D5ACB4584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4142825088434247851E527302DF6561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B28CE4C-1E53-4312-AC37-0A0BE6C91275}"/>
      </w:docPartPr>
      <w:docPartBody>
        <w:p w:rsidR="00C7655C" w:rsidRDefault="00C7655C" w:rsidP="00C7655C">
          <w:pPr>
            <w:pStyle w:val="4142825088434247851E527302DF6561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</w:t>
          </w:r>
        </w:p>
      </w:docPartBody>
    </w:docPart>
    <w:docPart>
      <w:docPartPr>
        <w:name w:val="71855E6634DB429F8DF55423A2C55A9A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CA89DC0-536E-4960-9D7F-5B22DB866CDF}"/>
      </w:docPartPr>
      <w:docPartBody>
        <w:p w:rsidR="00C7655C" w:rsidRDefault="00C7655C" w:rsidP="00C7655C">
          <w:pPr>
            <w:pStyle w:val="71855E6634DB429F8DF55423A2C55A9A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268AC30369E647839DD24C6F55FE15B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DA9769E3-2CF8-40ED-BA37-935F511F8C96}"/>
      </w:docPartPr>
      <w:docPartBody>
        <w:p w:rsidR="00C7655C" w:rsidRDefault="00C7655C" w:rsidP="00C7655C">
          <w:pPr>
            <w:pStyle w:val="268AC30369E647839DD24C6F55FE15BF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83520B5FC3A646028B2FC24195418F96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A01A053C-B6C9-49BF-82A3-97528E38C7EC}"/>
      </w:docPartPr>
      <w:docPartBody>
        <w:p w:rsidR="00C7655C" w:rsidRDefault="00C7655C" w:rsidP="00C7655C">
          <w:pPr>
            <w:pStyle w:val="83520B5FC3A646028B2FC24195418F96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70B2CDBC950741F2970B445930F9D6C0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636C79E-EC2C-4C07-8EF9-453C9064DF7F}"/>
      </w:docPartPr>
      <w:docPartBody>
        <w:p w:rsidR="00C7655C" w:rsidRDefault="00C7655C" w:rsidP="00C7655C">
          <w:pPr>
            <w:pStyle w:val="70B2CDBC950741F2970B445930F9D6C0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</w:t>
          </w:r>
        </w:p>
      </w:docPartBody>
    </w:docPart>
    <w:docPart>
      <w:docPartPr>
        <w:name w:val="0CCD76AB4C5845088C82CB000C5E64D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6DC5D52-B6E9-4AFC-9AD0-8CBF88ED3765}"/>
      </w:docPartPr>
      <w:docPartBody>
        <w:p w:rsidR="00C7655C" w:rsidRDefault="00C7655C" w:rsidP="00C7655C">
          <w:pPr>
            <w:pStyle w:val="0CCD76AB4C5845088C82CB000C5E64D8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0B97E7F499D24F619AC9291AE0BD6F4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307E1BB-5B8D-452F-8A3D-EC5801B96E24}"/>
      </w:docPartPr>
      <w:docPartBody>
        <w:p w:rsidR="00C7655C" w:rsidRDefault="00C7655C" w:rsidP="00C7655C">
          <w:pPr>
            <w:pStyle w:val="0B97E7F499D24F619AC9291AE0BD6F48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D61725F79F3B47C4A0209781EF6F4AB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E2ABFF35-336A-45CD-8D0A-9533D05FA637}"/>
      </w:docPartPr>
      <w:docPartBody>
        <w:p w:rsidR="00C7655C" w:rsidRDefault="00C7655C" w:rsidP="00C7655C">
          <w:pPr>
            <w:pStyle w:val="D61725F79F3B47C4A0209781EF6F4AB3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200320A713E54C5F8533D7BB4066AD8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4013C1E9-6FC3-4EFF-9C70-D74225619E5C}"/>
      </w:docPartPr>
      <w:docPartBody>
        <w:p w:rsidR="00C7655C" w:rsidRDefault="00C7655C" w:rsidP="00C7655C">
          <w:pPr>
            <w:pStyle w:val="200320A713E54C5F8533D7BB4066AD83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</w:t>
          </w:r>
        </w:p>
      </w:docPartBody>
    </w:docPart>
    <w:docPart>
      <w:docPartPr>
        <w:name w:val="A25784EF295F46CB933A033123B794CC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963E7E3-424D-4D4C-83AB-1DE363052FC0}"/>
      </w:docPartPr>
      <w:docPartBody>
        <w:p w:rsidR="00C7655C" w:rsidRDefault="00C7655C" w:rsidP="00C7655C">
          <w:pPr>
            <w:pStyle w:val="A25784EF295F46CB933A033123B794CC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EA6C544E0B7144BA93070F5E42F6816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A99C63E-2682-45D8-A904-AE1E6E7043F4}"/>
      </w:docPartPr>
      <w:docPartBody>
        <w:p w:rsidR="00C7655C" w:rsidRDefault="00C7655C" w:rsidP="00C7655C">
          <w:pPr>
            <w:pStyle w:val="EA6C544E0B7144BA93070F5E42F6816D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BC6E6860A47B4191BDBCC7188BBC5AA8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A5465AB-FA23-499A-A16D-A5EB0BBF0463}"/>
      </w:docPartPr>
      <w:docPartBody>
        <w:p w:rsidR="00C7655C" w:rsidRDefault="00C7655C" w:rsidP="00C7655C">
          <w:pPr>
            <w:pStyle w:val="BC6E6860A47B4191BDBCC7188BBC5AA8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7E1C9BCFD39240AFBA1DDF306BF3FE4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0F76410-123B-40EE-982D-92698D70AC0C}"/>
      </w:docPartPr>
      <w:docPartBody>
        <w:p w:rsidR="00C7655C" w:rsidRDefault="00C7655C" w:rsidP="00C7655C">
          <w:pPr>
            <w:pStyle w:val="7E1C9BCFD39240AFBA1DDF306BF3FE49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___________</w:t>
          </w:r>
        </w:p>
      </w:docPartBody>
    </w:docPart>
    <w:docPart>
      <w:docPartPr>
        <w:name w:val="01B495FE1EC54EC8973477772C9A141F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933E0DA-0B86-4B3F-A721-3B33628EA8A9}"/>
      </w:docPartPr>
      <w:docPartBody>
        <w:p w:rsidR="00C7655C" w:rsidRDefault="00C7655C" w:rsidP="00C7655C">
          <w:pPr>
            <w:pStyle w:val="01B495FE1EC54EC8973477772C9A141F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p>
      </w:docPartBody>
    </w:docPart>
    <w:docPart>
      <w:docPartPr>
        <w:name w:val="E18660AFF5734E309DB9FEDD33ADF5A1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409E911E-F89E-4A67-8572-4594546BA845}"/>
      </w:docPartPr>
      <w:docPartBody>
        <w:p w:rsidR="00C7655C" w:rsidRDefault="00C7655C" w:rsidP="00C7655C">
          <w:pPr>
            <w:pStyle w:val="E18660AFF5734E309DB9FEDD33ADF5A1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27066F6535384E289F395327D6BD573A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83CC686-D5E2-4E8C-9004-6DD396AC3280}"/>
      </w:docPartPr>
      <w:docPartBody>
        <w:p w:rsidR="00C7655C" w:rsidRDefault="00C7655C" w:rsidP="00C7655C">
          <w:pPr>
            <w:pStyle w:val="27066F6535384E289F395327D6BD573A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___________</w:t>
          </w:r>
        </w:p>
      </w:docPartBody>
    </w:docPart>
    <w:docPart>
      <w:docPartPr>
        <w:name w:val="288AF9B7AD694B46B1E4B11153D869E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C6879248-6901-4343-86C9-B3AB18C3D4CF}"/>
      </w:docPartPr>
      <w:docPartBody>
        <w:p w:rsidR="00C7655C" w:rsidRDefault="00C7655C" w:rsidP="00C7655C">
          <w:pPr>
            <w:pStyle w:val="288AF9B7AD694B46B1E4B11153D869E9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p>
      </w:docPartBody>
    </w:docPart>
    <w:docPart>
      <w:docPartPr>
        <w:name w:val="7037673474894F079A6D9159882AEEE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9CB31A02-9552-41C4-9CB3-4B352DA101C8}"/>
      </w:docPartPr>
      <w:docPartBody>
        <w:p w:rsidR="00C7655C" w:rsidRDefault="00C7655C" w:rsidP="00C7655C">
          <w:pPr>
            <w:pStyle w:val="7037673474894F079A6D9159882AEEE91"/>
          </w:pPr>
          <w:r w:rsidRPr="007F57C6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</w:t>
          </w:r>
        </w:p>
      </w:docPartBody>
    </w:docPart>
    <w:docPart>
      <w:docPartPr>
        <w:name w:val="19827D90FBB5440BB7F8B89B3786AA6A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E068E76A-9993-4FA6-AB8E-E02649B5E4B7}"/>
      </w:docPartPr>
      <w:docPartBody>
        <w:p w:rsidR="00C7655C" w:rsidRDefault="00C7655C" w:rsidP="00C7655C">
          <w:pPr>
            <w:pStyle w:val="19827D90FBB5440BB7F8B89B3786AA6A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___________</w:t>
          </w:r>
        </w:p>
      </w:docPartBody>
    </w:docPart>
    <w:docPart>
      <w:docPartPr>
        <w:name w:val="BB149C92ABBA4A2694D82E5A327B990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94E90D4F-BDB3-4E25-BA87-850C95796F64}"/>
      </w:docPartPr>
      <w:docPartBody>
        <w:p w:rsidR="00C7655C" w:rsidRDefault="00C7655C" w:rsidP="00C7655C">
          <w:pPr>
            <w:pStyle w:val="BB149C92ABBA4A2694D82E5A327B9907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p>
      </w:docPartBody>
    </w:docPart>
    <w:docPart>
      <w:docPartPr>
        <w:name w:val="47B81B3D37144ECCABAB87309636281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36BB0A52-23AC-46B4-B41A-7502C6190244}"/>
      </w:docPartPr>
      <w:docPartBody>
        <w:p w:rsidR="00C7655C" w:rsidRDefault="003F1EF4" w:rsidP="003F1EF4">
          <w:pPr>
            <w:pStyle w:val="47B81B3D37144ECCABAB873096362813"/>
          </w:pPr>
          <w:r w:rsidRPr="00F74F6B">
            <w:rPr>
              <w:rStyle w:val="a3"/>
              <w:rFonts w:ascii="Times New Roman" w:hAnsi="Times New Roman" w:cs="Times New Roman"/>
            </w:rPr>
            <w:t>______________________________________________________________</w:t>
          </w:r>
        </w:p>
      </w:docPartBody>
    </w:docPart>
    <w:docPart>
      <w:docPartPr>
        <w:name w:val="23DAEC5544D94BDB8E71B708F4BACB4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96EAD70-505A-4EA5-BEE8-F1BD7DA9F436}"/>
      </w:docPartPr>
      <w:docPartBody>
        <w:p w:rsidR="00C7655C" w:rsidRDefault="00C7655C" w:rsidP="00C7655C">
          <w:pPr>
            <w:pStyle w:val="23DAEC5544D94BDB8E71B708F4BACB4E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______________________________________</w:t>
          </w:r>
        </w:p>
      </w:docPartBody>
    </w:docPart>
    <w:docPart>
      <w:docPartPr>
        <w:name w:val="B0BAF3EE8D1844DB8A66FF1EDBD5F473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FBA9050-7C5A-4021-8A4A-B45689FB430F}"/>
      </w:docPartPr>
      <w:docPartBody>
        <w:p w:rsidR="00C7655C" w:rsidRDefault="00C7655C" w:rsidP="00C7655C">
          <w:pPr>
            <w:pStyle w:val="B0BAF3EE8D1844DB8A66FF1EDBD5F4731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____</w:t>
          </w:r>
        </w:p>
      </w:docPartBody>
    </w:docPart>
    <w:docPart>
      <w:docPartPr>
        <w:name w:val="CAFCD9453EB0405794C51C71B5DA369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683FA85-1E6E-4C12-AA59-DE5765988E2D}"/>
      </w:docPartPr>
      <w:docPartBody>
        <w:p w:rsidR="00C7655C" w:rsidRDefault="00C7655C" w:rsidP="00C7655C">
          <w:pPr>
            <w:pStyle w:val="CAFCD9453EB0405794C51C71B5DA369E1"/>
          </w:pPr>
          <w:r w:rsidRPr="009F2E3A">
            <w:rPr>
              <w:rFonts w:ascii="Times New Roman" w:hAnsi="Times New Roman" w:cs="Times New Roman"/>
              <w:sz w:val="24"/>
              <w:szCs w:val="32"/>
              <w:u w:val="single"/>
            </w:rPr>
            <w:t>________________________</w:t>
          </w:r>
        </w:p>
      </w:docPartBody>
    </w:docPart>
    <w:docPart>
      <w:docPartPr>
        <w:name w:val="A31D5EE53EC64B2BB8BF16864C96964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F9000A62-2F8B-4A92-B7DF-C97A439A2AE0}"/>
      </w:docPartPr>
      <w:docPartBody>
        <w:p w:rsidR="007761C2" w:rsidRDefault="00CF6C30" w:rsidP="00CF6C30">
          <w:pPr>
            <w:pStyle w:val="A31D5EE53EC64B2BB8BF16864C969647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</w:t>
          </w:r>
        </w:p>
      </w:docPartBody>
    </w:docPart>
    <w:docPart>
      <w:docPartPr>
        <w:name w:val="1FC1E7B43298477592751475597B9FDA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6B31FFD2-5CC9-46CB-AFE3-5107C38AD8E9}"/>
      </w:docPartPr>
      <w:docPartBody>
        <w:p w:rsidR="007761C2" w:rsidRDefault="00CF6C30" w:rsidP="00CF6C30">
          <w:pPr>
            <w:pStyle w:val="1FC1E7B43298477592751475597B9FDA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</w:t>
          </w:r>
        </w:p>
      </w:docPartBody>
    </w:docPart>
    <w:docPart>
      <w:docPartPr>
        <w:name w:val="CAA7A968174A4CB6BA39CE04F8364765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7D77696-D417-429C-864A-84121EFF06A7}"/>
      </w:docPartPr>
      <w:docPartBody>
        <w:p w:rsidR="007761C2" w:rsidRDefault="00CF6C30" w:rsidP="00CF6C30">
          <w:pPr>
            <w:pStyle w:val="CAA7A968174A4CB6BA39CE04F8364765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p>
      </w:docPartBody>
    </w:docPart>
    <w:docPart>
      <w:docPartPr>
        <w:name w:val="224ED704D00B411FB7B4007007363E7E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5A64AD8-1BBB-47B4-A2C7-89FE69C106BB}"/>
      </w:docPartPr>
      <w:docPartBody>
        <w:p w:rsidR="007761C2" w:rsidRDefault="00CF6C30" w:rsidP="00CF6C30">
          <w:pPr>
            <w:pStyle w:val="224ED704D00B411FB7B4007007363E7E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</w:t>
          </w:r>
        </w:p>
      </w:docPartBody>
    </w:docPart>
    <w:docPart>
      <w:docPartPr>
        <w:name w:val="4E28D977417542D7AF21614C07FF52EC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DE7881FE-A929-4CE2-9A39-DAD67FC8D49F}"/>
      </w:docPartPr>
      <w:docPartBody>
        <w:p w:rsidR="007761C2" w:rsidRDefault="00CF6C30" w:rsidP="00CF6C30">
          <w:pPr>
            <w:pStyle w:val="4E28D977417542D7AF21614C07FF52EC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</w:t>
          </w:r>
        </w:p>
      </w:docPartBody>
    </w:docPart>
    <w:docPart>
      <w:docPartPr>
        <w:name w:val="68FDBF21EC8D4E5C87BEFCDB5109EB25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27790CB-E132-41E9-943C-96B3E7C1FEEA}"/>
      </w:docPartPr>
      <w:docPartBody>
        <w:p w:rsidR="007761C2" w:rsidRDefault="00CF6C30" w:rsidP="00CF6C30">
          <w:pPr>
            <w:pStyle w:val="68FDBF21EC8D4E5C87BEFCDB5109EB25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p>
      </w:docPartBody>
    </w:docPart>
    <w:docPart>
      <w:docPartPr>
        <w:name w:val="3B44132932464F3BA9201F3F166A0A75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7D27920B-DC74-41F8-A1F8-2C256391B147}"/>
      </w:docPartPr>
      <w:docPartBody>
        <w:p w:rsidR="007761C2" w:rsidRDefault="00CF6C30" w:rsidP="00CF6C30">
          <w:pPr>
            <w:pStyle w:val="3B44132932464F3BA9201F3F166A0A75"/>
          </w:pPr>
          <w:r w:rsidRPr="00792A31">
            <w:rPr>
              <w:rFonts w:ascii="Times New Roman" w:hAnsi="Times New Roman" w:cs="Times New Roman"/>
              <w:sz w:val="24"/>
              <w:szCs w:val="32"/>
            </w:rPr>
            <w:t>__________________</w:t>
          </w:r>
        </w:p>
      </w:docPartBody>
    </w:docPart>
    <w:docPart>
      <w:docPartPr>
        <w:name w:val="3B382B4F6D694D5AB178067E1F9F3BD7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0E898181-9BE3-4675-B1A4-625F60D701C1}"/>
      </w:docPartPr>
      <w:docPartBody>
        <w:p w:rsidR="00000000" w:rsidRDefault="007761C2" w:rsidP="007761C2">
          <w:pPr>
            <w:pStyle w:val="3B382B4F6D694D5AB178067E1F9F3BD7"/>
          </w:pPr>
          <w:r w:rsidRPr="007F57C6">
            <w:rPr>
              <w:rStyle w:val="a3"/>
              <w:rFonts w:ascii="Times New Roman" w:hAnsi="Times New Roman" w:cs="Times New Roman"/>
              <w:color w:val="A6A6A6" w:themeColor="background1" w:themeShade="A6"/>
            </w:rPr>
            <w:t>_________________________</w:t>
          </w:r>
        </w:p>
      </w:docPartBody>
    </w:docPart>
    <w:docPart>
      <w:docPartPr>
        <w:name w:val="A8A0B5E1DED3473899298896B2851D1D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99C54832-2949-43B5-8307-E49B091C9BB5}"/>
      </w:docPartPr>
      <w:docPartBody>
        <w:p w:rsidR="00000000" w:rsidRDefault="007761C2" w:rsidP="007761C2">
          <w:pPr>
            <w:pStyle w:val="A8A0B5E1DED3473899298896B2851D1D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p>
      </w:docPartBody>
    </w:docPart>
    <w:docPart>
      <w:docPartPr>
        <w:name w:val="D9326FF9169749B19EB4D3C49D4D2662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2C8D8D27-E156-45A2-A74E-82EEA8AB64FF}"/>
      </w:docPartPr>
      <w:docPartBody>
        <w:p w:rsidR="00000000" w:rsidRDefault="007761C2" w:rsidP="007761C2">
          <w:pPr>
            <w:pStyle w:val="D9326FF9169749B19EB4D3C49D4D2662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</w:t>
          </w:r>
        </w:p>
      </w:docPartBody>
    </w:docPart>
    <w:docPart>
      <w:docPartPr>
        <w:name w:val="3D7D9A3634554946B57310AE12294A99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15E66ECC-B16F-4571-9875-51195E3743A1}"/>
      </w:docPartPr>
      <w:docPartBody>
        <w:p w:rsidR="00000000" w:rsidRDefault="007761C2" w:rsidP="007761C2">
          <w:pPr>
            <w:pStyle w:val="3D7D9A3634554946B57310AE12294A99"/>
          </w:pPr>
          <w:r w:rsidRPr="007F57C6">
            <w:rPr>
              <w:rFonts w:ascii="Times New Roman" w:hAnsi="Times New Roman" w:cs="Times New Roman"/>
              <w:sz w:val="24"/>
              <w:szCs w:val="32"/>
            </w:rPr>
            <w:t>_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C4D00"/>
    <w:rsid w:val="000A0F52"/>
    <w:rsid w:val="0012793A"/>
    <w:rsid w:val="001E4033"/>
    <w:rsid w:val="00267BC5"/>
    <w:rsid w:val="003475E8"/>
    <w:rsid w:val="003F1EF4"/>
    <w:rsid w:val="004540E1"/>
    <w:rsid w:val="00464D8A"/>
    <w:rsid w:val="00505590"/>
    <w:rsid w:val="0051352D"/>
    <w:rsid w:val="0055096F"/>
    <w:rsid w:val="005B488E"/>
    <w:rsid w:val="0061056C"/>
    <w:rsid w:val="00620F02"/>
    <w:rsid w:val="00701141"/>
    <w:rsid w:val="007761C2"/>
    <w:rsid w:val="007C0CF9"/>
    <w:rsid w:val="00807869"/>
    <w:rsid w:val="00822D7B"/>
    <w:rsid w:val="00874B41"/>
    <w:rsid w:val="009208F9"/>
    <w:rsid w:val="0099779A"/>
    <w:rsid w:val="009C4D00"/>
    <w:rsid w:val="00A07C34"/>
    <w:rsid w:val="00A2167D"/>
    <w:rsid w:val="00A930E1"/>
    <w:rsid w:val="00AA0C68"/>
    <w:rsid w:val="00AB3A74"/>
    <w:rsid w:val="00BB18E7"/>
    <w:rsid w:val="00C7655C"/>
    <w:rsid w:val="00CA60BB"/>
    <w:rsid w:val="00CD765A"/>
    <w:rsid w:val="00CF305A"/>
    <w:rsid w:val="00CF6C30"/>
    <w:rsid w:val="00D05E94"/>
    <w:rsid w:val="00D36A70"/>
    <w:rsid w:val="00D502F8"/>
    <w:rsid w:val="00DC37C6"/>
    <w:rsid w:val="00DC42EB"/>
    <w:rsid w:val="00E56DA0"/>
    <w:rsid w:val="00ED381A"/>
    <w:rsid w:val="00EF6B57"/>
    <w:rsid w:val="00F951A7"/>
    <w:rsid w:val="00FB1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761C2"/>
    <w:rPr>
      <w:color w:val="808080"/>
    </w:rPr>
  </w:style>
  <w:style w:type="paragraph" w:customStyle="1" w:styleId="4D82A97C6AAF4B968664480894CF5EAD">
    <w:name w:val="4D82A97C6AAF4B968664480894CF5EAD"/>
    <w:rsid w:val="000A0F52"/>
  </w:style>
  <w:style w:type="paragraph" w:customStyle="1" w:styleId="A7D65ACF5BA84653A29F9D37D8C2605E">
    <w:name w:val="A7D65ACF5BA84653A29F9D37D8C2605E"/>
    <w:rsid w:val="000A0F52"/>
  </w:style>
  <w:style w:type="paragraph" w:customStyle="1" w:styleId="EAF313C3FFAE4A958CC9CE234946F75E">
    <w:name w:val="EAF313C3FFAE4A958CC9CE234946F75E"/>
    <w:rsid w:val="000A0F52"/>
  </w:style>
  <w:style w:type="paragraph" w:customStyle="1" w:styleId="D18C418B20A34A5992C63104987DDF0C">
    <w:name w:val="D18C418B20A34A5992C63104987DDF0C"/>
    <w:rsid w:val="000A0F52"/>
  </w:style>
  <w:style w:type="paragraph" w:customStyle="1" w:styleId="37DB24EB7A6B484EBFFDF65D9AC9136C">
    <w:name w:val="37DB24EB7A6B484EBFFDF65D9AC9136C"/>
    <w:rsid w:val="000A0F52"/>
  </w:style>
  <w:style w:type="paragraph" w:customStyle="1" w:styleId="F4519F63D5FD4139BA0070568585EBCA">
    <w:name w:val="F4519F63D5FD4139BA0070568585EBCA"/>
    <w:rsid w:val="000A0F52"/>
  </w:style>
  <w:style w:type="paragraph" w:customStyle="1" w:styleId="63180A96256842EA8C778F87D378A966">
    <w:name w:val="63180A96256842EA8C778F87D378A966"/>
    <w:rsid w:val="000A0F52"/>
  </w:style>
  <w:style w:type="paragraph" w:customStyle="1" w:styleId="1A5994FD50BA4ECC8093844E90C8A3E1">
    <w:name w:val="1A5994FD50BA4ECC8093844E90C8A3E1"/>
    <w:rsid w:val="000A0F52"/>
  </w:style>
  <w:style w:type="paragraph" w:customStyle="1" w:styleId="08F6B66784F64A1A89CB5AD19AADC1E2">
    <w:name w:val="08F6B66784F64A1A89CB5AD19AADC1E2"/>
    <w:rsid w:val="000A0F52"/>
  </w:style>
  <w:style w:type="paragraph" w:customStyle="1" w:styleId="A6E092B1195A4ADF9F9AD26F6DB1B274">
    <w:name w:val="A6E092B1195A4ADF9F9AD26F6DB1B274"/>
    <w:rsid w:val="000A0F52"/>
  </w:style>
  <w:style w:type="paragraph" w:customStyle="1" w:styleId="E3164CFEDEA0446780F8F469507AAC2E">
    <w:name w:val="E3164CFEDEA0446780F8F469507AAC2E"/>
    <w:rsid w:val="000A0F52"/>
  </w:style>
  <w:style w:type="paragraph" w:customStyle="1" w:styleId="586467C8970F4640B6B1C614632AD290">
    <w:name w:val="586467C8970F4640B6B1C614632AD290"/>
    <w:rsid w:val="000A0F52"/>
  </w:style>
  <w:style w:type="paragraph" w:customStyle="1" w:styleId="2E1D104762784371ABEB1B65AB5EDD60">
    <w:name w:val="2E1D104762784371ABEB1B65AB5EDD60"/>
    <w:rsid w:val="000A0F52"/>
  </w:style>
  <w:style w:type="paragraph" w:customStyle="1" w:styleId="9CDFFC1FAAF54F5CB989958D7FB30912">
    <w:name w:val="9CDFFC1FAAF54F5CB989958D7FB30912"/>
    <w:rsid w:val="000A0F52"/>
  </w:style>
  <w:style w:type="paragraph" w:customStyle="1" w:styleId="45175565C83C4A1A8077E5772EFB4BAC">
    <w:name w:val="45175565C83C4A1A8077E5772EFB4BAC"/>
    <w:rsid w:val="000A0F52"/>
  </w:style>
  <w:style w:type="paragraph" w:customStyle="1" w:styleId="ABADB438B111426F8F4E9BDDC2610E5E">
    <w:name w:val="ABADB438B111426F8F4E9BDDC2610E5E"/>
    <w:rsid w:val="000A0F52"/>
  </w:style>
  <w:style w:type="paragraph" w:customStyle="1" w:styleId="0F7B906CD2E94987A260164AB26EEB02">
    <w:name w:val="0F7B906CD2E94987A260164AB26EEB02"/>
    <w:rsid w:val="000A0F52"/>
  </w:style>
  <w:style w:type="paragraph" w:customStyle="1" w:styleId="9C9DF5E7BDE24BAEA8AA25EE1295EE0D">
    <w:name w:val="9C9DF5E7BDE24BAEA8AA25EE1295EE0D"/>
    <w:rsid w:val="000A0F52"/>
  </w:style>
  <w:style w:type="paragraph" w:customStyle="1" w:styleId="C5B2A0E6C4B74F7FAF5D23CE5678C8F7">
    <w:name w:val="C5B2A0E6C4B74F7FAF5D23CE5678C8F7"/>
    <w:rsid w:val="000A0F52"/>
  </w:style>
  <w:style w:type="paragraph" w:customStyle="1" w:styleId="2D8B027EC1CF4D8A858217903F87D7D4">
    <w:name w:val="2D8B027EC1CF4D8A858217903F87D7D4"/>
    <w:rsid w:val="000A0F52"/>
  </w:style>
  <w:style w:type="paragraph" w:customStyle="1" w:styleId="0FAAE05C4AFB4DD78920F385DB6A53F7">
    <w:name w:val="0FAAE05C4AFB4DD78920F385DB6A53F7"/>
    <w:rsid w:val="000A0F52"/>
  </w:style>
  <w:style w:type="paragraph" w:customStyle="1" w:styleId="F023B6BC6A6B4E86881ACA1AD5E57E95">
    <w:name w:val="F023B6BC6A6B4E86881ACA1AD5E57E95"/>
    <w:rsid w:val="000A0F52"/>
  </w:style>
  <w:style w:type="paragraph" w:customStyle="1" w:styleId="D2AE230E6AEE4EE3ABAB47CB4C284958">
    <w:name w:val="D2AE230E6AEE4EE3ABAB47CB4C284958"/>
    <w:rsid w:val="000A0F52"/>
  </w:style>
  <w:style w:type="paragraph" w:customStyle="1" w:styleId="28ED54F4371A49CBAAD3B962FBD3DEDD">
    <w:name w:val="28ED54F4371A49CBAAD3B962FBD3DEDD"/>
    <w:rsid w:val="000A0F52"/>
  </w:style>
  <w:style w:type="paragraph" w:customStyle="1" w:styleId="C7C6CCD4A90D45A89AC5040E80F24CF7">
    <w:name w:val="C7C6CCD4A90D45A89AC5040E80F24CF7"/>
    <w:rsid w:val="000A0F52"/>
  </w:style>
  <w:style w:type="paragraph" w:customStyle="1" w:styleId="D073C2D9372D4FFDA6FD69DFAE85D666">
    <w:name w:val="D073C2D9372D4FFDA6FD69DFAE85D666"/>
    <w:rsid w:val="000A0F52"/>
  </w:style>
  <w:style w:type="paragraph" w:customStyle="1" w:styleId="C223F17DBDD74106B8AF9E6908997EB5">
    <w:name w:val="C223F17DBDD74106B8AF9E6908997EB5"/>
    <w:rsid w:val="000A0F52"/>
  </w:style>
  <w:style w:type="paragraph" w:customStyle="1" w:styleId="2D010F234A1F40D7ADCDBDA2350F6AE8">
    <w:name w:val="2D010F234A1F40D7ADCDBDA2350F6AE8"/>
    <w:rsid w:val="000A0F52"/>
  </w:style>
  <w:style w:type="paragraph" w:customStyle="1" w:styleId="6ADBE89E11FE4F88BA28E51373D15E1A">
    <w:name w:val="6ADBE89E11FE4F88BA28E51373D15E1A"/>
    <w:rsid w:val="000A0F52"/>
  </w:style>
  <w:style w:type="paragraph" w:customStyle="1" w:styleId="B4E62BFD2B7147189FD54616C1D6D840">
    <w:name w:val="B4E62BFD2B7147189FD54616C1D6D840"/>
    <w:rsid w:val="000A0F52"/>
  </w:style>
  <w:style w:type="paragraph" w:customStyle="1" w:styleId="E899CD73986541968CFEC68E0157443B">
    <w:name w:val="E899CD73986541968CFEC68E0157443B"/>
    <w:rsid w:val="000A0F52"/>
  </w:style>
  <w:style w:type="paragraph" w:customStyle="1" w:styleId="0B5C4929592942058CA90F131AE80F05">
    <w:name w:val="0B5C4929592942058CA90F131AE80F05"/>
    <w:rsid w:val="000A0F52"/>
  </w:style>
  <w:style w:type="paragraph" w:customStyle="1" w:styleId="5B1D4742C5C348A3BE39DA67B4A1D2BF">
    <w:name w:val="5B1D4742C5C348A3BE39DA67B4A1D2BF"/>
    <w:rsid w:val="000A0F52"/>
  </w:style>
  <w:style w:type="paragraph" w:customStyle="1" w:styleId="4AA125F4FFD94614B6E3ABDD2FFEAA1B">
    <w:name w:val="4AA125F4FFD94614B6E3ABDD2FFEAA1B"/>
    <w:rsid w:val="000A0F52"/>
  </w:style>
  <w:style w:type="paragraph" w:customStyle="1" w:styleId="657046115C6443DCB0A909277D55E344">
    <w:name w:val="657046115C6443DCB0A909277D55E344"/>
    <w:rsid w:val="000A0F52"/>
  </w:style>
  <w:style w:type="paragraph" w:customStyle="1" w:styleId="7B331677A7594C68A2BF3D2DA25AD2AA">
    <w:name w:val="7B331677A7594C68A2BF3D2DA25AD2AA"/>
    <w:rsid w:val="000A0F52"/>
  </w:style>
  <w:style w:type="paragraph" w:customStyle="1" w:styleId="F3D8249215A34D76BE204F7FF746D888">
    <w:name w:val="F3D8249215A34D76BE204F7FF746D888"/>
    <w:rsid w:val="000A0F52"/>
  </w:style>
  <w:style w:type="paragraph" w:customStyle="1" w:styleId="BADE615C4E904FDDB904F1E4296922D6">
    <w:name w:val="BADE615C4E904FDDB904F1E4296922D6"/>
    <w:rsid w:val="000A0F52"/>
  </w:style>
  <w:style w:type="paragraph" w:customStyle="1" w:styleId="0593CB5781914CC888E2A796370CE233">
    <w:name w:val="0593CB5781914CC888E2A796370CE233"/>
    <w:rsid w:val="000A0F52"/>
  </w:style>
  <w:style w:type="paragraph" w:customStyle="1" w:styleId="FE86719AE39D4D9C945EBCDBF80185F3">
    <w:name w:val="FE86719AE39D4D9C945EBCDBF80185F3"/>
    <w:rsid w:val="000A0F52"/>
  </w:style>
  <w:style w:type="paragraph" w:customStyle="1" w:styleId="FEDDDDDFDE7A4E72A636FB523733AC40">
    <w:name w:val="FEDDDDDFDE7A4E72A636FB523733AC40"/>
    <w:rsid w:val="000A0F52"/>
  </w:style>
  <w:style w:type="paragraph" w:customStyle="1" w:styleId="BDCFE0B4490D4F408DD2468D93A2F2F4">
    <w:name w:val="BDCFE0B4490D4F408DD2468D93A2F2F4"/>
    <w:rsid w:val="000A0F52"/>
  </w:style>
  <w:style w:type="paragraph" w:customStyle="1" w:styleId="814A52CD3B55430AA4736DC080F7927E">
    <w:name w:val="814A52CD3B55430AA4736DC080F7927E"/>
    <w:rsid w:val="000A0F52"/>
  </w:style>
  <w:style w:type="paragraph" w:customStyle="1" w:styleId="CCB36EB819404454AF31D6682AA5A88D">
    <w:name w:val="CCB36EB819404454AF31D6682AA5A88D"/>
    <w:rsid w:val="000A0F52"/>
  </w:style>
  <w:style w:type="paragraph" w:customStyle="1" w:styleId="973C9772AFD7424F82D4D20F728DD3EC">
    <w:name w:val="973C9772AFD7424F82D4D20F728DD3EC"/>
    <w:rsid w:val="000A0F52"/>
  </w:style>
  <w:style w:type="paragraph" w:customStyle="1" w:styleId="6D53D86CFE0344DE89F19F9E8A9E923F">
    <w:name w:val="6D53D86CFE0344DE89F19F9E8A9E923F"/>
    <w:rsid w:val="000A0F52"/>
  </w:style>
  <w:style w:type="paragraph" w:customStyle="1" w:styleId="388A3D3F353D44A9A819C60F7A48488E">
    <w:name w:val="388A3D3F353D44A9A819C60F7A48488E"/>
    <w:rsid w:val="000A0F52"/>
  </w:style>
  <w:style w:type="paragraph" w:customStyle="1" w:styleId="CD6AD46706744BA081784F138B80B95B">
    <w:name w:val="CD6AD46706744BA081784F138B80B95B"/>
    <w:rsid w:val="000A0F52"/>
  </w:style>
  <w:style w:type="paragraph" w:customStyle="1" w:styleId="2F978196DA644E9888B1209D8F44BE57">
    <w:name w:val="2F978196DA644E9888B1209D8F44BE57"/>
    <w:rsid w:val="000A0F52"/>
  </w:style>
  <w:style w:type="paragraph" w:customStyle="1" w:styleId="2504046CE492475FB2F1E15C1B04B47E">
    <w:name w:val="2504046CE492475FB2F1E15C1B04B47E"/>
    <w:rsid w:val="000A0F52"/>
  </w:style>
  <w:style w:type="paragraph" w:customStyle="1" w:styleId="6B4261239FC848ADA59F766DB22B3397">
    <w:name w:val="6B4261239FC848ADA59F766DB22B3397"/>
    <w:rsid w:val="000A0F52"/>
  </w:style>
  <w:style w:type="paragraph" w:customStyle="1" w:styleId="A93E7F5315C749E586A000D0A2A4FF68">
    <w:name w:val="A93E7F5315C749E586A000D0A2A4FF68"/>
    <w:rsid w:val="000A0F52"/>
  </w:style>
  <w:style w:type="paragraph" w:customStyle="1" w:styleId="499EAFDE17784B1DACDBD78A8639CA4C">
    <w:name w:val="499EAFDE17784B1DACDBD78A8639CA4C"/>
    <w:rsid w:val="000A0F52"/>
  </w:style>
  <w:style w:type="paragraph" w:customStyle="1" w:styleId="53264F620D2946E58172AFB07D178FDD">
    <w:name w:val="53264F620D2946E58172AFB07D178FDD"/>
    <w:rsid w:val="000A0F52"/>
  </w:style>
  <w:style w:type="paragraph" w:customStyle="1" w:styleId="EF86DD0F2ECA44A2BA1C4F41A23CCC04">
    <w:name w:val="EF86DD0F2ECA44A2BA1C4F41A23CCC04"/>
    <w:rsid w:val="000A0F52"/>
  </w:style>
  <w:style w:type="paragraph" w:customStyle="1" w:styleId="0BDB24FE58614031AD703FFD63E8C968">
    <w:name w:val="0BDB24FE58614031AD703FFD63E8C968"/>
    <w:rsid w:val="000A0F52"/>
  </w:style>
  <w:style w:type="paragraph" w:customStyle="1" w:styleId="126FBB77B4E84302B98398388B4F482A">
    <w:name w:val="126FBB77B4E84302B98398388B4F482A"/>
    <w:rsid w:val="000A0F52"/>
  </w:style>
  <w:style w:type="paragraph" w:customStyle="1" w:styleId="20B903537F074905B7A24888C99A6BE3">
    <w:name w:val="20B903537F074905B7A24888C99A6BE3"/>
    <w:rsid w:val="000A0F52"/>
  </w:style>
  <w:style w:type="paragraph" w:customStyle="1" w:styleId="0A686E019AA44EC6BC062901D08F3D22">
    <w:name w:val="0A686E019AA44EC6BC062901D08F3D22"/>
    <w:rsid w:val="000A0F52"/>
  </w:style>
  <w:style w:type="paragraph" w:customStyle="1" w:styleId="670EDF0C77E1474F82BA38140B54B894">
    <w:name w:val="670EDF0C77E1474F82BA38140B54B894"/>
    <w:rsid w:val="000A0F52"/>
  </w:style>
  <w:style w:type="paragraph" w:customStyle="1" w:styleId="F89D58B0A02D47E888B6DC64782623B0">
    <w:name w:val="F89D58B0A02D47E888B6DC64782623B0"/>
    <w:rsid w:val="000A0F52"/>
  </w:style>
  <w:style w:type="paragraph" w:customStyle="1" w:styleId="1436349508624BAD8F203AB0582B2F09">
    <w:name w:val="1436349508624BAD8F203AB0582B2F09"/>
    <w:rsid w:val="000A0F52"/>
  </w:style>
  <w:style w:type="paragraph" w:customStyle="1" w:styleId="70A49A2BBF504A6E8A5215A490DC45F4">
    <w:name w:val="70A49A2BBF504A6E8A5215A490DC45F4"/>
    <w:rsid w:val="000A0F52"/>
  </w:style>
  <w:style w:type="paragraph" w:customStyle="1" w:styleId="72B96EC8AD1B4DDAB7EB8C0A37F4A7E1">
    <w:name w:val="72B96EC8AD1B4DDAB7EB8C0A37F4A7E1"/>
    <w:rsid w:val="000A0F52"/>
  </w:style>
  <w:style w:type="paragraph" w:customStyle="1" w:styleId="FA43546E0F7E4CC88B18DD71E3282C98">
    <w:name w:val="FA43546E0F7E4CC88B18DD71E3282C98"/>
    <w:rsid w:val="000A0F52"/>
  </w:style>
  <w:style w:type="paragraph" w:customStyle="1" w:styleId="BF0EBE0DC6504808AE7045DB00E6A39A">
    <w:name w:val="BF0EBE0DC6504808AE7045DB00E6A39A"/>
    <w:rsid w:val="000A0F52"/>
  </w:style>
  <w:style w:type="paragraph" w:customStyle="1" w:styleId="1E5799F38C0E494DB93612D98FD8E0F0">
    <w:name w:val="1E5799F38C0E494DB93612D98FD8E0F0"/>
    <w:rsid w:val="000A0F52"/>
  </w:style>
  <w:style w:type="paragraph" w:customStyle="1" w:styleId="8697A53BB48443A5B74370C9E590AE19">
    <w:name w:val="8697A53BB48443A5B74370C9E590AE19"/>
    <w:rsid w:val="000A0F52"/>
  </w:style>
  <w:style w:type="paragraph" w:customStyle="1" w:styleId="32CEC8C67EDC472D8CC555D371FAB53C">
    <w:name w:val="32CEC8C67EDC472D8CC555D371FAB53C"/>
    <w:rsid w:val="000A0F52"/>
  </w:style>
  <w:style w:type="paragraph" w:customStyle="1" w:styleId="7F7B52CD03834B0CBF2FB6864E09737A">
    <w:name w:val="7F7B52CD03834B0CBF2FB6864E09737A"/>
    <w:rsid w:val="000A0F52"/>
  </w:style>
  <w:style w:type="paragraph" w:customStyle="1" w:styleId="ADE98C1330D84CA1A4AAD3D38A42B15B">
    <w:name w:val="ADE98C1330D84CA1A4AAD3D38A42B15B"/>
    <w:rsid w:val="000A0F52"/>
  </w:style>
  <w:style w:type="paragraph" w:customStyle="1" w:styleId="B8208525F215427FB008FF9628E88C5D">
    <w:name w:val="B8208525F215427FB008FF9628E88C5D"/>
    <w:rsid w:val="000A0F52"/>
  </w:style>
  <w:style w:type="paragraph" w:customStyle="1" w:styleId="03282426723A4E3BA83A05A9B02908C5">
    <w:name w:val="03282426723A4E3BA83A05A9B02908C5"/>
    <w:rsid w:val="000A0F52"/>
  </w:style>
  <w:style w:type="paragraph" w:customStyle="1" w:styleId="A2A5877A2CFB43BCBBB92C30847CE4D1">
    <w:name w:val="A2A5877A2CFB43BCBBB92C30847CE4D1"/>
    <w:rsid w:val="000A0F52"/>
  </w:style>
  <w:style w:type="paragraph" w:customStyle="1" w:styleId="2B3CA70C40A4444AAA4AD79A16FEB58D">
    <w:name w:val="2B3CA70C40A4444AAA4AD79A16FEB58D"/>
    <w:rsid w:val="000A0F52"/>
  </w:style>
  <w:style w:type="paragraph" w:customStyle="1" w:styleId="BBD7574DAD5D43F7918920E2A9968C7F">
    <w:name w:val="BBD7574DAD5D43F7918920E2A9968C7F"/>
    <w:rsid w:val="000A0F52"/>
  </w:style>
  <w:style w:type="paragraph" w:customStyle="1" w:styleId="366CE6D43DD841709AE4DBB798C76AFA">
    <w:name w:val="366CE6D43DD841709AE4DBB798C76AFA"/>
    <w:rsid w:val="000A0F52"/>
  </w:style>
  <w:style w:type="paragraph" w:customStyle="1" w:styleId="9D6761A9A6CB42C4A425B789AE0F87F7">
    <w:name w:val="9D6761A9A6CB42C4A425B789AE0F87F7"/>
    <w:rsid w:val="000A0F52"/>
  </w:style>
  <w:style w:type="paragraph" w:customStyle="1" w:styleId="576370EFD25A42F5A1AF324E25C149AE">
    <w:name w:val="576370EFD25A42F5A1AF324E25C149AE"/>
    <w:rsid w:val="000A0F52"/>
  </w:style>
  <w:style w:type="paragraph" w:customStyle="1" w:styleId="2DD62B025FC044B6A0001E708034797A">
    <w:name w:val="2DD62B025FC044B6A0001E708034797A"/>
    <w:rsid w:val="000A0F52"/>
  </w:style>
  <w:style w:type="paragraph" w:customStyle="1" w:styleId="C43C0F6094AE4EA698F383C070682F9B">
    <w:name w:val="C43C0F6094AE4EA698F383C070682F9B"/>
    <w:rsid w:val="000A0F52"/>
  </w:style>
  <w:style w:type="paragraph" w:customStyle="1" w:styleId="C54B438BC68A42069169B8F50D6CB832">
    <w:name w:val="C54B438BC68A42069169B8F50D6CB832"/>
    <w:rsid w:val="000A0F52"/>
  </w:style>
  <w:style w:type="paragraph" w:customStyle="1" w:styleId="F89A433593234D5FB95F631098594BC6">
    <w:name w:val="F89A433593234D5FB95F631098594BC6"/>
    <w:rsid w:val="000A0F52"/>
  </w:style>
  <w:style w:type="paragraph" w:customStyle="1" w:styleId="1735C008B1234BEDA56BA81B14631EBE">
    <w:name w:val="1735C008B1234BEDA56BA81B14631EBE"/>
    <w:rsid w:val="000A0F52"/>
  </w:style>
  <w:style w:type="paragraph" w:customStyle="1" w:styleId="75D5E4FA05FF433380977840B31D8EF852">
    <w:name w:val="75D5E4FA05FF433380977840B31D8EF852"/>
    <w:rsid w:val="00A07C34"/>
    <w:rPr>
      <w:rFonts w:eastAsiaTheme="minorHAnsi"/>
    </w:rPr>
  </w:style>
  <w:style w:type="paragraph" w:customStyle="1" w:styleId="CA0768CB81EF4AF6BBC11C0655F472A052">
    <w:name w:val="CA0768CB81EF4AF6BBC11C0655F472A052"/>
    <w:rsid w:val="00A07C34"/>
    <w:rPr>
      <w:rFonts w:eastAsiaTheme="minorHAnsi"/>
    </w:rPr>
  </w:style>
  <w:style w:type="paragraph" w:customStyle="1" w:styleId="067041811A6D4A4FA61D097613A8FBBE52">
    <w:name w:val="067041811A6D4A4FA61D097613A8FBBE52"/>
    <w:rsid w:val="00A07C34"/>
    <w:rPr>
      <w:rFonts w:eastAsiaTheme="minorHAnsi"/>
    </w:rPr>
  </w:style>
  <w:style w:type="paragraph" w:customStyle="1" w:styleId="9FA095E30DCA4B678A59EF300BF9462352">
    <w:name w:val="9FA095E30DCA4B678A59EF300BF9462352"/>
    <w:rsid w:val="00A07C34"/>
    <w:rPr>
      <w:rFonts w:eastAsiaTheme="minorHAnsi"/>
    </w:rPr>
  </w:style>
  <w:style w:type="paragraph" w:customStyle="1" w:styleId="EED9F9E17DAF488CB3B1C2BABB075FA752">
    <w:name w:val="EED9F9E17DAF488CB3B1C2BABB075FA752"/>
    <w:rsid w:val="00A07C34"/>
    <w:rPr>
      <w:rFonts w:eastAsiaTheme="minorHAnsi"/>
    </w:rPr>
  </w:style>
  <w:style w:type="paragraph" w:customStyle="1" w:styleId="E5A2D34A97254476A466E31572A5CCA052">
    <w:name w:val="E5A2D34A97254476A466E31572A5CCA052"/>
    <w:rsid w:val="00A07C34"/>
    <w:rPr>
      <w:rFonts w:eastAsiaTheme="minorHAnsi"/>
    </w:rPr>
  </w:style>
  <w:style w:type="paragraph" w:customStyle="1" w:styleId="25915255E24F4225B6D9E15DBC1B24C752">
    <w:name w:val="25915255E24F4225B6D9E15DBC1B24C752"/>
    <w:rsid w:val="00A07C34"/>
    <w:rPr>
      <w:rFonts w:eastAsiaTheme="minorHAnsi"/>
    </w:rPr>
  </w:style>
  <w:style w:type="paragraph" w:customStyle="1" w:styleId="046FA9C79EE3406C8AA40D2086AFCA9752">
    <w:name w:val="046FA9C79EE3406C8AA40D2086AFCA9752"/>
    <w:rsid w:val="00A07C34"/>
    <w:rPr>
      <w:rFonts w:eastAsiaTheme="minorHAnsi"/>
    </w:rPr>
  </w:style>
  <w:style w:type="paragraph" w:customStyle="1" w:styleId="6319E32CC19A476EA852525692437D0F52">
    <w:name w:val="6319E32CC19A476EA852525692437D0F52"/>
    <w:rsid w:val="00A07C34"/>
    <w:rPr>
      <w:rFonts w:eastAsiaTheme="minorHAnsi"/>
    </w:rPr>
  </w:style>
  <w:style w:type="paragraph" w:customStyle="1" w:styleId="C8A61570F7404BFABF9355D4F9DFA06F52">
    <w:name w:val="C8A61570F7404BFABF9355D4F9DFA06F52"/>
    <w:rsid w:val="00A07C34"/>
    <w:rPr>
      <w:rFonts w:eastAsiaTheme="minorHAnsi"/>
    </w:rPr>
  </w:style>
  <w:style w:type="paragraph" w:customStyle="1" w:styleId="47A32EDEBEB642C780D99FC48AD3E2C252">
    <w:name w:val="47A32EDEBEB642C780D99FC48AD3E2C252"/>
    <w:rsid w:val="00A07C34"/>
    <w:rPr>
      <w:rFonts w:eastAsiaTheme="minorHAnsi"/>
    </w:rPr>
  </w:style>
  <w:style w:type="paragraph" w:customStyle="1" w:styleId="78B0CA40D2A9441EB0C7580CB80824B152">
    <w:name w:val="78B0CA40D2A9441EB0C7580CB80824B152"/>
    <w:rsid w:val="00A07C34"/>
    <w:rPr>
      <w:rFonts w:eastAsiaTheme="minorHAnsi"/>
    </w:rPr>
  </w:style>
  <w:style w:type="paragraph" w:customStyle="1" w:styleId="E1304195577F454C91CC571A8A8AA1E552">
    <w:name w:val="E1304195577F454C91CC571A8A8AA1E552"/>
    <w:rsid w:val="00A07C34"/>
    <w:rPr>
      <w:rFonts w:eastAsiaTheme="minorHAnsi"/>
    </w:rPr>
  </w:style>
  <w:style w:type="paragraph" w:customStyle="1" w:styleId="0B7AA48A66914AD38001828C130366F352">
    <w:name w:val="0B7AA48A66914AD38001828C130366F352"/>
    <w:rsid w:val="00A07C34"/>
    <w:rPr>
      <w:rFonts w:eastAsiaTheme="minorHAnsi"/>
    </w:rPr>
  </w:style>
  <w:style w:type="paragraph" w:customStyle="1" w:styleId="B4A413C292FE4B80901C589CE2339F4A52">
    <w:name w:val="B4A413C292FE4B80901C589CE2339F4A52"/>
    <w:rsid w:val="00A07C34"/>
    <w:rPr>
      <w:rFonts w:eastAsiaTheme="minorHAnsi"/>
    </w:rPr>
  </w:style>
  <w:style w:type="paragraph" w:customStyle="1" w:styleId="B470010CD9654EFEB281D3AB2873183052">
    <w:name w:val="B470010CD9654EFEB281D3AB2873183052"/>
    <w:rsid w:val="00A07C34"/>
    <w:rPr>
      <w:rFonts w:eastAsiaTheme="minorHAnsi"/>
    </w:rPr>
  </w:style>
  <w:style w:type="paragraph" w:customStyle="1" w:styleId="BBB9644982C44F98BE5B2491B7B8A71552">
    <w:name w:val="BBB9644982C44F98BE5B2491B7B8A71552"/>
    <w:rsid w:val="00A07C34"/>
    <w:rPr>
      <w:rFonts w:eastAsiaTheme="minorHAnsi"/>
    </w:rPr>
  </w:style>
  <w:style w:type="paragraph" w:customStyle="1" w:styleId="4A1DAAC7C9984E8CB93B8CBE4CD3DF7E52">
    <w:name w:val="4A1DAAC7C9984E8CB93B8CBE4CD3DF7E52"/>
    <w:rsid w:val="00A07C34"/>
    <w:rPr>
      <w:rFonts w:eastAsiaTheme="minorHAnsi"/>
    </w:rPr>
  </w:style>
  <w:style w:type="paragraph" w:customStyle="1" w:styleId="CE0B55325988406B8D82019707275C0952">
    <w:name w:val="CE0B55325988406B8D82019707275C0952"/>
    <w:rsid w:val="00A07C34"/>
    <w:rPr>
      <w:rFonts w:eastAsiaTheme="minorHAnsi"/>
    </w:rPr>
  </w:style>
  <w:style w:type="paragraph" w:customStyle="1" w:styleId="1E7CD385C4604E4BBF8C303EE037EC8C52">
    <w:name w:val="1E7CD385C4604E4BBF8C303EE037EC8C52"/>
    <w:rsid w:val="00A07C34"/>
    <w:rPr>
      <w:rFonts w:eastAsiaTheme="minorHAnsi"/>
    </w:rPr>
  </w:style>
  <w:style w:type="paragraph" w:customStyle="1" w:styleId="9FC8A71D1EED4B0A9FB5DE01A0CA844252">
    <w:name w:val="9FC8A71D1EED4B0A9FB5DE01A0CA844252"/>
    <w:rsid w:val="00A07C34"/>
    <w:rPr>
      <w:rFonts w:eastAsiaTheme="minorHAnsi"/>
    </w:rPr>
  </w:style>
  <w:style w:type="paragraph" w:customStyle="1" w:styleId="08955B0E136243458C19ACC6AB7EC96B52">
    <w:name w:val="08955B0E136243458C19ACC6AB7EC96B52"/>
    <w:rsid w:val="00A07C34"/>
    <w:rPr>
      <w:rFonts w:eastAsiaTheme="minorHAnsi"/>
    </w:rPr>
  </w:style>
  <w:style w:type="paragraph" w:customStyle="1" w:styleId="AAB896E9171742E5A53F06DA762B3E0B52">
    <w:name w:val="AAB896E9171742E5A53F06DA762B3E0B52"/>
    <w:rsid w:val="00A07C34"/>
    <w:rPr>
      <w:rFonts w:eastAsiaTheme="minorHAnsi"/>
    </w:rPr>
  </w:style>
  <w:style w:type="paragraph" w:customStyle="1" w:styleId="8D6BD87B5E0747C6BD28E7F2C532755352">
    <w:name w:val="8D6BD87B5E0747C6BD28E7F2C532755352"/>
    <w:rsid w:val="00A07C34"/>
    <w:rPr>
      <w:rFonts w:eastAsiaTheme="minorHAnsi"/>
    </w:rPr>
  </w:style>
  <w:style w:type="paragraph" w:customStyle="1" w:styleId="27663AB6C3ED49C9A6DBC7F4E11C2A2E52">
    <w:name w:val="27663AB6C3ED49C9A6DBC7F4E11C2A2E52"/>
    <w:rsid w:val="00A07C34"/>
    <w:rPr>
      <w:rFonts w:eastAsiaTheme="minorHAnsi"/>
    </w:rPr>
  </w:style>
  <w:style w:type="paragraph" w:customStyle="1" w:styleId="5F4B1AAB319547A6BB935DEE94597C7A52">
    <w:name w:val="5F4B1AAB319547A6BB935DEE94597C7A52"/>
    <w:rsid w:val="00A07C34"/>
    <w:rPr>
      <w:rFonts w:eastAsiaTheme="minorHAnsi"/>
    </w:rPr>
  </w:style>
  <w:style w:type="paragraph" w:customStyle="1" w:styleId="424EAD30F3B3467793379509821B639D52">
    <w:name w:val="424EAD30F3B3467793379509821B639D52"/>
    <w:rsid w:val="00A07C34"/>
    <w:rPr>
      <w:rFonts w:eastAsiaTheme="minorHAnsi"/>
    </w:rPr>
  </w:style>
  <w:style w:type="paragraph" w:customStyle="1" w:styleId="E96DE4434DAA4639895ACF7E8FB7A20C53">
    <w:name w:val="E96DE4434DAA4639895ACF7E8FB7A20C53"/>
    <w:rsid w:val="00A07C34"/>
    <w:rPr>
      <w:rFonts w:eastAsiaTheme="minorHAnsi"/>
    </w:rPr>
  </w:style>
  <w:style w:type="paragraph" w:customStyle="1" w:styleId="B432012E4E3D4B88AAA52065CF460B8453">
    <w:name w:val="B432012E4E3D4B88AAA52065CF460B8453"/>
    <w:rsid w:val="00A07C34"/>
    <w:rPr>
      <w:rFonts w:eastAsiaTheme="minorHAnsi"/>
    </w:rPr>
  </w:style>
  <w:style w:type="paragraph" w:customStyle="1" w:styleId="49130652AC3B411581D4CEC6CA88667853">
    <w:name w:val="49130652AC3B411581D4CEC6CA88667853"/>
    <w:rsid w:val="00A07C34"/>
    <w:rPr>
      <w:rFonts w:eastAsiaTheme="minorHAnsi"/>
    </w:rPr>
  </w:style>
  <w:style w:type="paragraph" w:customStyle="1" w:styleId="425511DBC0174CC8B01CBF3232A829B253">
    <w:name w:val="425511DBC0174CC8B01CBF3232A829B253"/>
    <w:rsid w:val="00A07C34"/>
    <w:rPr>
      <w:rFonts w:eastAsiaTheme="minorHAnsi"/>
    </w:rPr>
  </w:style>
  <w:style w:type="paragraph" w:customStyle="1" w:styleId="A6C661EA3F2B4F18B64F5124C01FA7CF53">
    <w:name w:val="A6C661EA3F2B4F18B64F5124C01FA7CF53"/>
    <w:rsid w:val="00A07C34"/>
    <w:rPr>
      <w:rFonts w:eastAsiaTheme="minorHAnsi"/>
    </w:rPr>
  </w:style>
  <w:style w:type="paragraph" w:customStyle="1" w:styleId="6901908CB7B34F989152BAD71E1191C653">
    <w:name w:val="6901908CB7B34F989152BAD71E1191C653"/>
    <w:rsid w:val="00A07C34"/>
    <w:rPr>
      <w:rFonts w:eastAsiaTheme="minorHAnsi"/>
    </w:rPr>
  </w:style>
  <w:style w:type="paragraph" w:customStyle="1" w:styleId="747D7675331F464C8777EA631404F50A53">
    <w:name w:val="747D7675331F464C8777EA631404F50A53"/>
    <w:rsid w:val="00A07C34"/>
    <w:rPr>
      <w:rFonts w:eastAsiaTheme="minorHAnsi"/>
    </w:rPr>
  </w:style>
  <w:style w:type="paragraph" w:customStyle="1" w:styleId="CD70949628334181A8B091324C73BD0C53">
    <w:name w:val="CD70949628334181A8B091324C73BD0C53"/>
    <w:rsid w:val="00A07C34"/>
    <w:rPr>
      <w:rFonts w:eastAsiaTheme="minorHAnsi"/>
    </w:rPr>
  </w:style>
  <w:style w:type="paragraph" w:customStyle="1" w:styleId="3AFD98E95C3849B9AE3AB92FEE4C1B9753">
    <w:name w:val="3AFD98E95C3849B9AE3AB92FEE4C1B9753"/>
    <w:rsid w:val="00A07C34"/>
    <w:rPr>
      <w:rFonts w:eastAsiaTheme="minorHAnsi"/>
    </w:rPr>
  </w:style>
  <w:style w:type="paragraph" w:customStyle="1" w:styleId="56A46EAF563F4A9783A41676E77E1292">
    <w:name w:val="56A46EAF563F4A9783A41676E77E1292"/>
    <w:rsid w:val="003F1EF4"/>
  </w:style>
  <w:style w:type="paragraph" w:customStyle="1" w:styleId="B84D68CEF14E4188B5D29226DA337F62">
    <w:name w:val="B84D68CEF14E4188B5D29226DA337F62"/>
    <w:rsid w:val="003F1EF4"/>
  </w:style>
  <w:style w:type="paragraph" w:customStyle="1" w:styleId="56CB17B0F6444FD1B5513897C56596B6">
    <w:name w:val="56CB17B0F6444FD1B5513897C56596B6"/>
    <w:rsid w:val="003F1EF4"/>
  </w:style>
  <w:style w:type="paragraph" w:customStyle="1" w:styleId="7B1AA498436A41A58A505A0B75A57DF8">
    <w:name w:val="7B1AA498436A41A58A505A0B75A57DF8"/>
    <w:rsid w:val="003F1EF4"/>
  </w:style>
  <w:style w:type="paragraph" w:customStyle="1" w:styleId="9C3CC182734D415B91CE507473F60AFA">
    <w:name w:val="9C3CC182734D415B91CE507473F60AFA"/>
    <w:rsid w:val="003F1EF4"/>
  </w:style>
  <w:style w:type="paragraph" w:customStyle="1" w:styleId="9F3E05A5146942DE9BC5C52391C46B55">
    <w:name w:val="9F3E05A5146942DE9BC5C52391C46B55"/>
    <w:rsid w:val="003F1EF4"/>
  </w:style>
  <w:style w:type="paragraph" w:customStyle="1" w:styleId="C57EF9B8756542F2804D0F6C7CBB7D22">
    <w:name w:val="C57EF9B8756542F2804D0F6C7CBB7D22"/>
    <w:rsid w:val="003F1EF4"/>
  </w:style>
  <w:style w:type="paragraph" w:customStyle="1" w:styleId="94B340269EC949A896F9DDCC60E4A8A0">
    <w:name w:val="94B340269EC949A896F9DDCC60E4A8A0"/>
    <w:rsid w:val="003F1EF4"/>
  </w:style>
  <w:style w:type="paragraph" w:customStyle="1" w:styleId="ED5C03004AFC48FCB682CBF6BFF3D2F4">
    <w:name w:val="ED5C03004AFC48FCB682CBF6BFF3D2F4"/>
    <w:rsid w:val="003F1EF4"/>
  </w:style>
  <w:style w:type="paragraph" w:customStyle="1" w:styleId="28B339C2A1BA41D5B0FD3A24CF3BCB06">
    <w:name w:val="28B339C2A1BA41D5B0FD3A24CF3BCB06"/>
    <w:rsid w:val="003F1EF4"/>
  </w:style>
  <w:style w:type="paragraph" w:customStyle="1" w:styleId="329B804698D045C78248990B1603AF82">
    <w:name w:val="329B804698D045C78248990B1603AF82"/>
    <w:rsid w:val="003F1EF4"/>
  </w:style>
  <w:style w:type="paragraph" w:customStyle="1" w:styleId="4DF6223791CA4FE39F9684688558791B">
    <w:name w:val="4DF6223791CA4FE39F9684688558791B"/>
    <w:rsid w:val="003F1EF4"/>
  </w:style>
  <w:style w:type="paragraph" w:customStyle="1" w:styleId="F51AC94592B049E1A9381302FF3C6AED">
    <w:name w:val="F51AC94592B049E1A9381302FF3C6AED"/>
    <w:rsid w:val="003F1EF4"/>
  </w:style>
  <w:style w:type="paragraph" w:customStyle="1" w:styleId="5138B018FA284232B6EA45A0B43A9754">
    <w:name w:val="5138B018FA284232B6EA45A0B43A9754"/>
    <w:rsid w:val="003F1EF4"/>
  </w:style>
  <w:style w:type="paragraph" w:customStyle="1" w:styleId="1B07C42F03754A8A855CC2917A884DAA">
    <w:name w:val="1B07C42F03754A8A855CC2917A884DAA"/>
    <w:rsid w:val="003F1EF4"/>
  </w:style>
  <w:style w:type="paragraph" w:customStyle="1" w:styleId="702DD0DC790E4B5197E7AB39C9D2B490">
    <w:name w:val="702DD0DC790E4B5197E7AB39C9D2B490"/>
    <w:rsid w:val="003F1EF4"/>
  </w:style>
  <w:style w:type="paragraph" w:customStyle="1" w:styleId="83A1BF3F80D5437EAFFBF1357E0E8720">
    <w:name w:val="83A1BF3F80D5437EAFFBF1357E0E8720"/>
    <w:rsid w:val="003F1EF4"/>
  </w:style>
  <w:style w:type="paragraph" w:customStyle="1" w:styleId="93E226E7E8A5487CB78DDC27953E838C">
    <w:name w:val="93E226E7E8A5487CB78DDC27953E838C"/>
    <w:rsid w:val="003F1EF4"/>
  </w:style>
  <w:style w:type="paragraph" w:customStyle="1" w:styleId="E10E9A60FE5343B2B0DDC3D08212C47A">
    <w:name w:val="E10E9A60FE5343B2B0DDC3D08212C47A"/>
    <w:rsid w:val="003F1EF4"/>
  </w:style>
  <w:style w:type="paragraph" w:customStyle="1" w:styleId="CFBCBACF3B5E49A784BBAA98A068A95E">
    <w:name w:val="CFBCBACF3B5E49A784BBAA98A068A95E"/>
    <w:rsid w:val="003F1EF4"/>
  </w:style>
  <w:style w:type="paragraph" w:customStyle="1" w:styleId="D60BC25C72264A10870AE429B2ACBB6F">
    <w:name w:val="D60BC25C72264A10870AE429B2ACBB6F"/>
    <w:rsid w:val="003F1EF4"/>
  </w:style>
  <w:style w:type="paragraph" w:customStyle="1" w:styleId="FBE35DBA60B64C43AB4781943EAA447A">
    <w:name w:val="FBE35DBA60B64C43AB4781943EAA447A"/>
    <w:rsid w:val="003F1EF4"/>
  </w:style>
  <w:style w:type="paragraph" w:customStyle="1" w:styleId="4B42194D213A4B62AEE78FFE891D9916">
    <w:name w:val="4B42194D213A4B62AEE78FFE891D9916"/>
    <w:rsid w:val="003F1EF4"/>
  </w:style>
  <w:style w:type="paragraph" w:customStyle="1" w:styleId="07ED873B8DA443A5A5BA4CF8AFC12E4E">
    <w:name w:val="07ED873B8DA443A5A5BA4CF8AFC12E4E"/>
    <w:rsid w:val="003F1EF4"/>
  </w:style>
  <w:style w:type="paragraph" w:customStyle="1" w:styleId="E1DEF6B4E27D485AAB7DBE556C11B9CB">
    <w:name w:val="E1DEF6B4E27D485AAB7DBE556C11B9CB"/>
    <w:rsid w:val="003F1EF4"/>
  </w:style>
  <w:style w:type="paragraph" w:customStyle="1" w:styleId="975E6315B3334E1189C194F0E46874AA">
    <w:name w:val="975E6315B3334E1189C194F0E46874AA"/>
    <w:rsid w:val="003F1EF4"/>
  </w:style>
  <w:style w:type="paragraph" w:customStyle="1" w:styleId="34220544B22A406AA4A9EC47C54DF244">
    <w:name w:val="34220544B22A406AA4A9EC47C54DF244"/>
    <w:rsid w:val="003F1EF4"/>
  </w:style>
  <w:style w:type="paragraph" w:customStyle="1" w:styleId="8AAA4B53B9B74B1289E0CC3150386BB6">
    <w:name w:val="8AAA4B53B9B74B1289E0CC3150386BB6"/>
    <w:rsid w:val="003F1EF4"/>
  </w:style>
  <w:style w:type="paragraph" w:customStyle="1" w:styleId="E46986F4B28B4E1E983A748CD102E0C0">
    <w:name w:val="E46986F4B28B4E1E983A748CD102E0C0"/>
    <w:rsid w:val="003F1EF4"/>
  </w:style>
  <w:style w:type="paragraph" w:customStyle="1" w:styleId="4A93EA92C9704D9D8DC06208D340CF48">
    <w:name w:val="4A93EA92C9704D9D8DC06208D340CF48"/>
    <w:rsid w:val="003F1EF4"/>
  </w:style>
  <w:style w:type="paragraph" w:customStyle="1" w:styleId="AA2EAC97D625422691B9745A77DE56F6">
    <w:name w:val="AA2EAC97D625422691B9745A77DE56F6"/>
    <w:rsid w:val="003F1EF4"/>
  </w:style>
  <w:style w:type="paragraph" w:customStyle="1" w:styleId="53366BB237FE47D094CD4CEDF6853495">
    <w:name w:val="53366BB237FE47D094CD4CEDF6853495"/>
    <w:rsid w:val="003F1EF4"/>
  </w:style>
  <w:style w:type="paragraph" w:customStyle="1" w:styleId="35AA296540604D08A15D228C9CCFE774">
    <w:name w:val="35AA296540604D08A15D228C9CCFE774"/>
    <w:rsid w:val="003F1EF4"/>
  </w:style>
  <w:style w:type="paragraph" w:customStyle="1" w:styleId="F7E92E90F66A4571965200B60F67F6F6">
    <w:name w:val="F7E92E90F66A4571965200B60F67F6F6"/>
    <w:rsid w:val="003F1EF4"/>
  </w:style>
  <w:style w:type="paragraph" w:customStyle="1" w:styleId="8D99743B349649E0A29CFC8F02F1E533">
    <w:name w:val="8D99743B349649E0A29CFC8F02F1E533"/>
    <w:rsid w:val="003F1EF4"/>
  </w:style>
  <w:style w:type="paragraph" w:customStyle="1" w:styleId="5762D615F984446D8390BCECF60BFCD1">
    <w:name w:val="5762D615F984446D8390BCECF60BFCD1"/>
    <w:rsid w:val="003F1EF4"/>
  </w:style>
  <w:style w:type="paragraph" w:customStyle="1" w:styleId="ACEEE374D88C405284359683658F4B1A">
    <w:name w:val="ACEEE374D88C405284359683658F4B1A"/>
    <w:rsid w:val="003F1EF4"/>
  </w:style>
  <w:style w:type="paragraph" w:customStyle="1" w:styleId="BA5A7159C96A4C0C97A5D3B56F077A79">
    <w:name w:val="BA5A7159C96A4C0C97A5D3B56F077A79"/>
    <w:rsid w:val="003F1EF4"/>
  </w:style>
  <w:style w:type="paragraph" w:customStyle="1" w:styleId="1A747EF07FCF4A8297C305BFE0357AC4">
    <w:name w:val="1A747EF07FCF4A8297C305BFE0357AC4"/>
    <w:rsid w:val="003F1EF4"/>
  </w:style>
  <w:style w:type="paragraph" w:customStyle="1" w:styleId="CCC28904780F4AAEB3B69151C8FEA9E2">
    <w:name w:val="CCC28904780F4AAEB3B69151C8FEA9E2"/>
    <w:rsid w:val="003F1EF4"/>
  </w:style>
  <w:style w:type="paragraph" w:customStyle="1" w:styleId="4C3EA0EA4B3D4FE3AE197693F173C572">
    <w:name w:val="4C3EA0EA4B3D4FE3AE197693F173C572"/>
    <w:rsid w:val="003F1EF4"/>
  </w:style>
  <w:style w:type="paragraph" w:customStyle="1" w:styleId="D9597440494C47FF8B33322D8B7D722C">
    <w:name w:val="D9597440494C47FF8B33322D8B7D722C"/>
    <w:rsid w:val="003F1EF4"/>
  </w:style>
  <w:style w:type="paragraph" w:customStyle="1" w:styleId="0A475AF1F2FC44B59787B378D30FEE8C">
    <w:name w:val="0A475AF1F2FC44B59787B378D30FEE8C"/>
    <w:rsid w:val="003F1EF4"/>
  </w:style>
  <w:style w:type="paragraph" w:customStyle="1" w:styleId="BC347BE214D545B9B93D58FC0F063CD0">
    <w:name w:val="BC347BE214D545B9B93D58FC0F063CD0"/>
    <w:rsid w:val="003F1EF4"/>
  </w:style>
  <w:style w:type="paragraph" w:customStyle="1" w:styleId="0DB4115610B54FF2982F5B2A031BDD38">
    <w:name w:val="0DB4115610B54FF2982F5B2A031BDD38"/>
    <w:rsid w:val="003F1EF4"/>
  </w:style>
  <w:style w:type="paragraph" w:customStyle="1" w:styleId="618B5D7812E14CB4AA665B520C6935E8">
    <w:name w:val="618B5D7812E14CB4AA665B520C6935E8"/>
    <w:rsid w:val="003F1EF4"/>
  </w:style>
  <w:style w:type="paragraph" w:customStyle="1" w:styleId="93A7A86ED160429A8968FB064A5DED2B">
    <w:name w:val="93A7A86ED160429A8968FB064A5DED2B"/>
    <w:rsid w:val="003F1EF4"/>
  </w:style>
  <w:style w:type="paragraph" w:customStyle="1" w:styleId="20FF83A7067A4901B0D1C323D749043A">
    <w:name w:val="20FF83A7067A4901B0D1C323D749043A"/>
    <w:rsid w:val="003F1EF4"/>
  </w:style>
  <w:style w:type="paragraph" w:customStyle="1" w:styleId="AC1A78FD8D944645B80BBE34DDE526C5">
    <w:name w:val="AC1A78FD8D944645B80BBE34DDE526C5"/>
    <w:rsid w:val="003F1EF4"/>
  </w:style>
  <w:style w:type="paragraph" w:customStyle="1" w:styleId="08A74B11C1994164A9C1421A1BE0B959">
    <w:name w:val="08A74B11C1994164A9C1421A1BE0B959"/>
    <w:rsid w:val="003F1EF4"/>
  </w:style>
  <w:style w:type="paragraph" w:customStyle="1" w:styleId="69C9921865DB4449977B6EE30C32DEB4">
    <w:name w:val="69C9921865DB4449977B6EE30C32DEB4"/>
    <w:rsid w:val="003F1EF4"/>
  </w:style>
  <w:style w:type="paragraph" w:customStyle="1" w:styleId="11E7D33F2CF748DFB0A1DAB08978914A">
    <w:name w:val="11E7D33F2CF748DFB0A1DAB08978914A"/>
    <w:rsid w:val="003F1EF4"/>
  </w:style>
  <w:style w:type="paragraph" w:customStyle="1" w:styleId="1ADAF207B93F44EB990633DC19ACEC93">
    <w:name w:val="1ADAF207B93F44EB990633DC19ACEC93"/>
    <w:rsid w:val="003F1EF4"/>
  </w:style>
  <w:style w:type="paragraph" w:customStyle="1" w:styleId="86BFC001AD6041CBBD71B558A0478EF6">
    <w:name w:val="86BFC001AD6041CBBD71B558A0478EF6"/>
    <w:rsid w:val="003F1EF4"/>
  </w:style>
  <w:style w:type="paragraph" w:customStyle="1" w:styleId="A2D12FC287D8429A87938EA083A9A9E8">
    <w:name w:val="A2D12FC287D8429A87938EA083A9A9E8"/>
    <w:rsid w:val="003F1EF4"/>
  </w:style>
  <w:style w:type="paragraph" w:customStyle="1" w:styleId="48DFD2B56ACA4F79AE0B352516B29156">
    <w:name w:val="48DFD2B56ACA4F79AE0B352516B29156"/>
    <w:rsid w:val="003F1EF4"/>
  </w:style>
  <w:style w:type="paragraph" w:customStyle="1" w:styleId="99000A9BDDC94136858A54B16137FCFC">
    <w:name w:val="99000A9BDDC94136858A54B16137FCFC"/>
    <w:rsid w:val="003F1EF4"/>
  </w:style>
  <w:style w:type="paragraph" w:customStyle="1" w:styleId="339E405E65DC4DFCBC4633334E15B1F1">
    <w:name w:val="339E405E65DC4DFCBC4633334E15B1F1"/>
    <w:rsid w:val="003F1EF4"/>
  </w:style>
  <w:style w:type="paragraph" w:customStyle="1" w:styleId="0124EA7A73B949978B764748B4D1EE68">
    <w:name w:val="0124EA7A73B949978B764748B4D1EE68"/>
    <w:rsid w:val="003F1EF4"/>
  </w:style>
  <w:style w:type="paragraph" w:customStyle="1" w:styleId="71E4D6B136414DE380C8BC7B0DB7C0C6">
    <w:name w:val="71E4D6B136414DE380C8BC7B0DB7C0C6"/>
    <w:rsid w:val="003F1EF4"/>
  </w:style>
  <w:style w:type="paragraph" w:customStyle="1" w:styleId="A226F880C65F420F867E55E1CB40C066">
    <w:name w:val="A226F880C65F420F867E55E1CB40C066"/>
    <w:rsid w:val="003F1EF4"/>
  </w:style>
  <w:style w:type="paragraph" w:customStyle="1" w:styleId="6C64416DB7204892A78FF9982D45B7D5">
    <w:name w:val="6C64416DB7204892A78FF9982D45B7D5"/>
    <w:rsid w:val="003F1EF4"/>
  </w:style>
  <w:style w:type="paragraph" w:customStyle="1" w:styleId="31D391738CAE418591C998C5168B256A">
    <w:name w:val="31D391738CAE418591C998C5168B256A"/>
    <w:rsid w:val="003F1EF4"/>
  </w:style>
  <w:style w:type="paragraph" w:customStyle="1" w:styleId="54A8DD14DA804B2D9ACD8988783D28CF">
    <w:name w:val="54A8DD14DA804B2D9ACD8988783D28CF"/>
    <w:rsid w:val="003F1EF4"/>
  </w:style>
  <w:style w:type="paragraph" w:customStyle="1" w:styleId="C5856F97B03A4B0491A777D0CE75DE4A">
    <w:name w:val="C5856F97B03A4B0491A777D0CE75DE4A"/>
    <w:rsid w:val="003F1EF4"/>
  </w:style>
  <w:style w:type="paragraph" w:customStyle="1" w:styleId="2FF9B5A99BB24EC6A70E7667BC5DE888">
    <w:name w:val="2FF9B5A99BB24EC6A70E7667BC5DE888"/>
    <w:rsid w:val="003F1EF4"/>
  </w:style>
  <w:style w:type="paragraph" w:customStyle="1" w:styleId="591B313B85414144B6A5DD764EBCB733">
    <w:name w:val="591B313B85414144B6A5DD764EBCB733"/>
    <w:rsid w:val="003F1EF4"/>
  </w:style>
  <w:style w:type="paragraph" w:customStyle="1" w:styleId="6D2F59DA6C574E1794B6DCDE8386B5FE">
    <w:name w:val="6D2F59DA6C574E1794B6DCDE8386B5FE"/>
    <w:rsid w:val="003F1EF4"/>
  </w:style>
  <w:style w:type="paragraph" w:customStyle="1" w:styleId="F9627D6D1A734E86B2763B3C0977097D">
    <w:name w:val="F9627D6D1A734E86B2763B3C0977097D"/>
    <w:rsid w:val="003F1EF4"/>
  </w:style>
  <w:style w:type="paragraph" w:customStyle="1" w:styleId="FAEB210F59424F659CC38EDB6F16B8AF">
    <w:name w:val="FAEB210F59424F659CC38EDB6F16B8AF"/>
    <w:rsid w:val="003F1EF4"/>
  </w:style>
  <w:style w:type="paragraph" w:customStyle="1" w:styleId="D378C231BB174CFD890D6DBD4A7ED277">
    <w:name w:val="D378C231BB174CFD890D6DBD4A7ED277"/>
    <w:rsid w:val="003F1EF4"/>
  </w:style>
  <w:style w:type="paragraph" w:customStyle="1" w:styleId="96AAF3BE880B4C7E8E2240D0CE986AD8">
    <w:name w:val="96AAF3BE880B4C7E8E2240D0CE986AD8"/>
    <w:rsid w:val="003F1EF4"/>
  </w:style>
  <w:style w:type="paragraph" w:customStyle="1" w:styleId="275215854F4D4594AF40D7697A6984A4">
    <w:name w:val="275215854F4D4594AF40D7697A6984A4"/>
    <w:rsid w:val="003F1EF4"/>
  </w:style>
  <w:style w:type="paragraph" w:customStyle="1" w:styleId="A57D3011744945A9B7F2AF5CFCC5EB10">
    <w:name w:val="A57D3011744945A9B7F2AF5CFCC5EB10"/>
    <w:rsid w:val="003F1EF4"/>
  </w:style>
  <w:style w:type="paragraph" w:customStyle="1" w:styleId="03ED4028199E4AD38069F71F07B788D7">
    <w:name w:val="03ED4028199E4AD38069F71F07B788D7"/>
    <w:rsid w:val="003F1EF4"/>
  </w:style>
  <w:style w:type="paragraph" w:customStyle="1" w:styleId="4FF39D610F5D49AEAF540647CF9B3747">
    <w:name w:val="4FF39D610F5D49AEAF540647CF9B3747"/>
    <w:rsid w:val="003F1EF4"/>
  </w:style>
  <w:style w:type="paragraph" w:customStyle="1" w:styleId="981AD904F0E44737B453C48393207D46">
    <w:name w:val="981AD904F0E44737B453C48393207D46"/>
    <w:rsid w:val="003F1EF4"/>
  </w:style>
  <w:style w:type="paragraph" w:customStyle="1" w:styleId="8C383ECD27F3442184313C2E8D87357B">
    <w:name w:val="8C383ECD27F3442184313C2E8D87357B"/>
    <w:rsid w:val="003F1EF4"/>
  </w:style>
  <w:style w:type="paragraph" w:customStyle="1" w:styleId="7945BFEA9A5443BDB016D053B9540D8B">
    <w:name w:val="7945BFEA9A5443BDB016D053B9540D8B"/>
    <w:rsid w:val="003F1EF4"/>
  </w:style>
  <w:style w:type="paragraph" w:customStyle="1" w:styleId="7BB701558FBB4A0EBF3AFE84E85E7592">
    <w:name w:val="7BB701558FBB4A0EBF3AFE84E85E7592"/>
    <w:rsid w:val="003F1EF4"/>
  </w:style>
  <w:style w:type="paragraph" w:customStyle="1" w:styleId="A5370BA07A104099B9CD4A88D2C13D98">
    <w:name w:val="A5370BA07A104099B9CD4A88D2C13D98"/>
    <w:rsid w:val="003F1EF4"/>
  </w:style>
  <w:style w:type="paragraph" w:customStyle="1" w:styleId="F22874F03BF342529D242EEBD8DA183D">
    <w:name w:val="F22874F03BF342529D242EEBD8DA183D"/>
    <w:rsid w:val="003F1EF4"/>
  </w:style>
  <w:style w:type="paragraph" w:customStyle="1" w:styleId="2D3348A81E0D4E52AB4C3E35493362A3">
    <w:name w:val="2D3348A81E0D4E52AB4C3E35493362A3"/>
    <w:rsid w:val="003F1EF4"/>
  </w:style>
  <w:style w:type="paragraph" w:customStyle="1" w:styleId="967752130DD04444874C6D52EA456169">
    <w:name w:val="967752130DD04444874C6D52EA456169"/>
    <w:rsid w:val="003F1EF4"/>
  </w:style>
  <w:style w:type="paragraph" w:customStyle="1" w:styleId="DDD816175A324AD6A55DCC06B9E1EBE7">
    <w:name w:val="DDD816175A324AD6A55DCC06B9E1EBE7"/>
    <w:rsid w:val="003F1EF4"/>
  </w:style>
  <w:style w:type="paragraph" w:customStyle="1" w:styleId="28E34BAB1C2843299A0180D241AD4CF3">
    <w:name w:val="28E34BAB1C2843299A0180D241AD4CF3"/>
    <w:rsid w:val="003F1EF4"/>
  </w:style>
  <w:style w:type="paragraph" w:customStyle="1" w:styleId="62E9CA99047E45CA851B95568FADF3F8">
    <w:name w:val="62E9CA99047E45CA851B95568FADF3F8"/>
    <w:rsid w:val="003F1EF4"/>
  </w:style>
  <w:style w:type="paragraph" w:customStyle="1" w:styleId="A4772A91DB874FE0AF20EBA485D3B4A9">
    <w:name w:val="A4772A91DB874FE0AF20EBA485D3B4A9"/>
    <w:rsid w:val="003F1EF4"/>
  </w:style>
  <w:style w:type="paragraph" w:customStyle="1" w:styleId="B9423BCA702C4291A8E631D83366A8D4">
    <w:name w:val="B9423BCA702C4291A8E631D83366A8D4"/>
    <w:rsid w:val="003F1EF4"/>
  </w:style>
  <w:style w:type="paragraph" w:customStyle="1" w:styleId="BC0D1D23828B4EB984F028F8E0F14932">
    <w:name w:val="BC0D1D23828B4EB984F028F8E0F14932"/>
    <w:rsid w:val="003F1EF4"/>
  </w:style>
  <w:style w:type="paragraph" w:customStyle="1" w:styleId="F757092617C342BD924F89502C5C999E">
    <w:name w:val="F757092617C342BD924F89502C5C999E"/>
    <w:rsid w:val="003F1EF4"/>
  </w:style>
  <w:style w:type="paragraph" w:customStyle="1" w:styleId="6D103186B45D4E7DBAEA2D288A7266B4">
    <w:name w:val="6D103186B45D4E7DBAEA2D288A7266B4"/>
    <w:rsid w:val="003F1EF4"/>
  </w:style>
  <w:style w:type="paragraph" w:customStyle="1" w:styleId="D393F1D24E8A4450A5D85D7C169E1030">
    <w:name w:val="D393F1D24E8A4450A5D85D7C169E1030"/>
    <w:rsid w:val="003F1EF4"/>
  </w:style>
  <w:style w:type="paragraph" w:customStyle="1" w:styleId="A4C20D5672794B9C951A82C63D11379F">
    <w:name w:val="A4C20D5672794B9C951A82C63D11379F"/>
    <w:rsid w:val="003F1EF4"/>
  </w:style>
  <w:style w:type="paragraph" w:customStyle="1" w:styleId="9C7816EDE2CC4E7982C98FC02BD71B54">
    <w:name w:val="9C7816EDE2CC4E7982C98FC02BD71B54"/>
    <w:rsid w:val="003F1EF4"/>
  </w:style>
  <w:style w:type="paragraph" w:customStyle="1" w:styleId="3166457A9E0E46C084F4E662EAF7661B">
    <w:name w:val="3166457A9E0E46C084F4E662EAF7661B"/>
    <w:rsid w:val="003F1EF4"/>
  </w:style>
  <w:style w:type="paragraph" w:customStyle="1" w:styleId="1964D912BDBC481DB9A11D66CC5DDB40">
    <w:name w:val="1964D912BDBC481DB9A11D66CC5DDB40"/>
    <w:rsid w:val="003F1EF4"/>
  </w:style>
  <w:style w:type="paragraph" w:customStyle="1" w:styleId="49AA9EAB8553470995B183B2E2C16673">
    <w:name w:val="49AA9EAB8553470995B183B2E2C16673"/>
    <w:rsid w:val="003F1EF4"/>
  </w:style>
  <w:style w:type="paragraph" w:customStyle="1" w:styleId="5FD997DC4BFA4B8E9E569287BE98C24A">
    <w:name w:val="5FD997DC4BFA4B8E9E569287BE98C24A"/>
    <w:rsid w:val="003F1EF4"/>
  </w:style>
  <w:style w:type="paragraph" w:customStyle="1" w:styleId="E49D3595A80C4C38841D732AD84F7D75">
    <w:name w:val="E49D3595A80C4C38841D732AD84F7D75"/>
    <w:rsid w:val="003F1EF4"/>
  </w:style>
  <w:style w:type="paragraph" w:customStyle="1" w:styleId="ACC7A443E9184640B05B9917D528E1C9">
    <w:name w:val="ACC7A443E9184640B05B9917D528E1C9"/>
    <w:rsid w:val="003F1EF4"/>
  </w:style>
  <w:style w:type="paragraph" w:customStyle="1" w:styleId="56BDD58F21FE494588C06E00879F5496">
    <w:name w:val="56BDD58F21FE494588C06E00879F5496"/>
    <w:rsid w:val="003F1EF4"/>
  </w:style>
  <w:style w:type="paragraph" w:customStyle="1" w:styleId="951DA394A8DC4E0EB5C6DFDDE84B9D18">
    <w:name w:val="951DA394A8DC4E0EB5C6DFDDE84B9D18"/>
    <w:rsid w:val="003F1EF4"/>
  </w:style>
  <w:style w:type="paragraph" w:customStyle="1" w:styleId="B96130977A464E229407AA19AB6358DB">
    <w:name w:val="B96130977A464E229407AA19AB6358DB"/>
    <w:rsid w:val="003F1EF4"/>
  </w:style>
  <w:style w:type="paragraph" w:customStyle="1" w:styleId="21AF1361BAEE40BE9B468BCBF611203B">
    <w:name w:val="21AF1361BAEE40BE9B468BCBF611203B"/>
    <w:rsid w:val="003F1EF4"/>
  </w:style>
  <w:style w:type="paragraph" w:customStyle="1" w:styleId="41F555DDC19E441E9796ED155F848A4C">
    <w:name w:val="41F555DDC19E441E9796ED155F848A4C"/>
    <w:rsid w:val="003F1EF4"/>
  </w:style>
  <w:style w:type="paragraph" w:customStyle="1" w:styleId="5A31FC69DF384C0F88DD01365451C3A3">
    <w:name w:val="5A31FC69DF384C0F88DD01365451C3A3"/>
    <w:rsid w:val="003F1EF4"/>
  </w:style>
  <w:style w:type="paragraph" w:customStyle="1" w:styleId="B9AA45A96BA148299325B12BDB746E59">
    <w:name w:val="B9AA45A96BA148299325B12BDB746E59"/>
    <w:rsid w:val="003F1EF4"/>
  </w:style>
  <w:style w:type="paragraph" w:customStyle="1" w:styleId="F95D3ED1F455480DA4FA09C464AB0CF4">
    <w:name w:val="F95D3ED1F455480DA4FA09C464AB0CF4"/>
    <w:rsid w:val="003F1EF4"/>
  </w:style>
  <w:style w:type="paragraph" w:customStyle="1" w:styleId="92910487DC7B423B874D978150DEB67E">
    <w:name w:val="92910487DC7B423B874D978150DEB67E"/>
    <w:rsid w:val="003F1EF4"/>
  </w:style>
  <w:style w:type="paragraph" w:customStyle="1" w:styleId="3A89DE7C01984A43AA37EABA8AC59595">
    <w:name w:val="3A89DE7C01984A43AA37EABA8AC59595"/>
    <w:rsid w:val="003F1EF4"/>
  </w:style>
  <w:style w:type="paragraph" w:customStyle="1" w:styleId="BF41184AE592498DACB98F99E441D944">
    <w:name w:val="BF41184AE592498DACB98F99E441D944"/>
    <w:rsid w:val="003F1EF4"/>
  </w:style>
  <w:style w:type="paragraph" w:customStyle="1" w:styleId="2C56A2CDD4F74FF2A34A11407F136372">
    <w:name w:val="2C56A2CDD4F74FF2A34A11407F136372"/>
    <w:rsid w:val="003F1EF4"/>
  </w:style>
  <w:style w:type="paragraph" w:customStyle="1" w:styleId="58DB4C2B669F41CDB0BCD690360EC85B">
    <w:name w:val="58DB4C2B669F41CDB0BCD690360EC85B"/>
    <w:rsid w:val="003F1EF4"/>
  </w:style>
  <w:style w:type="paragraph" w:customStyle="1" w:styleId="68C18D3AE4C547298707F160E5607C10">
    <w:name w:val="68C18D3AE4C547298707F160E5607C10"/>
    <w:rsid w:val="003F1EF4"/>
  </w:style>
  <w:style w:type="paragraph" w:customStyle="1" w:styleId="19679AF70D2A48999EEE86A745CDE69E">
    <w:name w:val="19679AF70D2A48999EEE86A745CDE69E"/>
    <w:rsid w:val="003F1EF4"/>
  </w:style>
  <w:style w:type="paragraph" w:customStyle="1" w:styleId="AD6CE8C5A3AF4FF5B0B4C05E6437C642">
    <w:name w:val="AD6CE8C5A3AF4FF5B0B4C05E6437C642"/>
    <w:rsid w:val="003F1EF4"/>
  </w:style>
  <w:style w:type="paragraph" w:customStyle="1" w:styleId="A21AC785526549249C007C580763D957">
    <w:name w:val="A21AC785526549249C007C580763D957"/>
    <w:rsid w:val="003F1EF4"/>
  </w:style>
  <w:style w:type="paragraph" w:customStyle="1" w:styleId="2F9B98C01E9F4BFB84172CAFC6A21DE9">
    <w:name w:val="2F9B98C01E9F4BFB84172CAFC6A21DE9"/>
    <w:rsid w:val="003F1EF4"/>
  </w:style>
  <w:style w:type="paragraph" w:customStyle="1" w:styleId="BD6973C55E7A44BD8D731ED8E6CEA127">
    <w:name w:val="BD6973C55E7A44BD8D731ED8E6CEA127"/>
    <w:rsid w:val="003F1EF4"/>
  </w:style>
  <w:style w:type="paragraph" w:customStyle="1" w:styleId="1F7E6E8E454244F884076B8677F1D7A0">
    <w:name w:val="1F7E6E8E454244F884076B8677F1D7A0"/>
    <w:rsid w:val="003F1EF4"/>
  </w:style>
  <w:style w:type="paragraph" w:customStyle="1" w:styleId="FC0125EBDCDA48FD8959EEC85B51F565">
    <w:name w:val="FC0125EBDCDA48FD8959EEC85B51F565"/>
    <w:rsid w:val="003F1EF4"/>
  </w:style>
  <w:style w:type="paragraph" w:customStyle="1" w:styleId="67E167F12EDF4336B6DEDB87CE6C3AE8">
    <w:name w:val="67E167F12EDF4336B6DEDB87CE6C3AE8"/>
    <w:rsid w:val="003F1EF4"/>
  </w:style>
  <w:style w:type="paragraph" w:customStyle="1" w:styleId="6EB854432BAB4F1980A98B0DE1FE6904">
    <w:name w:val="6EB854432BAB4F1980A98B0DE1FE6904"/>
    <w:rsid w:val="003F1EF4"/>
  </w:style>
  <w:style w:type="paragraph" w:customStyle="1" w:styleId="C63B344EA4E1409C85927E6DFF0B6B54">
    <w:name w:val="C63B344EA4E1409C85927E6DFF0B6B54"/>
    <w:rsid w:val="003F1EF4"/>
  </w:style>
  <w:style w:type="paragraph" w:customStyle="1" w:styleId="81B19D3B5EB9478D9B7514968DB0C670">
    <w:name w:val="81B19D3B5EB9478D9B7514968DB0C670"/>
    <w:rsid w:val="003F1EF4"/>
  </w:style>
  <w:style w:type="paragraph" w:customStyle="1" w:styleId="946E6965BE1F4CBB9DB4C43B9C9CBF1B">
    <w:name w:val="946E6965BE1F4CBB9DB4C43B9C9CBF1B"/>
    <w:rsid w:val="003F1EF4"/>
  </w:style>
  <w:style w:type="paragraph" w:customStyle="1" w:styleId="A1DD831B0F164EB3AF920172E7F5B074">
    <w:name w:val="A1DD831B0F164EB3AF920172E7F5B074"/>
    <w:rsid w:val="003F1EF4"/>
  </w:style>
  <w:style w:type="paragraph" w:customStyle="1" w:styleId="95171053B0EA497D96B095F2BE3E1656">
    <w:name w:val="95171053B0EA497D96B095F2BE3E1656"/>
    <w:rsid w:val="003F1EF4"/>
  </w:style>
  <w:style w:type="paragraph" w:customStyle="1" w:styleId="B51B73E6D2034A1BAF69FDC250DB00C6">
    <w:name w:val="B51B73E6D2034A1BAF69FDC250DB00C6"/>
    <w:rsid w:val="003F1EF4"/>
  </w:style>
  <w:style w:type="paragraph" w:customStyle="1" w:styleId="50BA6765901A43928576ADD0A250A95D">
    <w:name w:val="50BA6765901A43928576ADD0A250A95D"/>
    <w:rsid w:val="003F1EF4"/>
  </w:style>
  <w:style w:type="paragraph" w:customStyle="1" w:styleId="F768F6028233453992CB5A0288973770">
    <w:name w:val="F768F6028233453992CB5A0288973770"/>
    <w:rsid w:val="003F1EF4"/>
  </w:style>
  <w:style w:type="paragraph" w:customStyle="1" w:styleId="5A5239A9BE0D40448351D349E3BE5E37">
    <w:name w:val="5A5239A9BE0D40448351D349E3BE5E37"/>
    <w:rsid w:val="003F1EF4"/>
  </w:style>
  <w:style w:type="paragraph" w:customStyle="1" w:styleId="663B345A6F99454E9D0B771E6592F38E">
    <w:name w:val="663B345A6F99454E9D0B771E6592F38E"/>
    <w:rsid w:val="003F1EF4"/>
  </w:style>
  <w:style w:type="paragraph" w:customStyle="1" w:styleId="5EFAF7DC4E9B45059D9B80A2D95BAB83">
    <w:name w:val="5EFAF7DC4E9B45059D9B80A2D95BAB83"/>
    <w:rsid w:val="003F1EF4"/>
  </w:style>
  <w:style w:type="paragraph" w:customStyle="1" w:styleId="391C71C47EC24F5EA8321AF9DA72EC62">
    <w:name w:val="391C71C47EC24F5EA8321AF9DA72EC62"/>
    <w:rsid w:val="003F1EF4"/>
  </w:style>
  <w:style w:type="paragraph" w:customStyle="1" w:styleId="8F8869F16D284021A7C88700F45B9751">
    <w:name w:val="8F8869F16D284021A7C88700F45B9751"/>
    <w:rsid w:val="003F1EF4"/>
  </w:style>
  <w:style w:type="paragraph" w:customStyle="1" w:styleId="CCDEC9E10B2E40C9BF8EC13739016BD6">
    <w:name w:val="CCDEC9E10B2E40C9BF8EC13739016BD6"/>
    <w:rsid w:val="003F1EF4"/>
  </w:style>
  <w:style w:type="paragraph" w:customStyle="1" w:styleId="2DDAA05E44474C07A8BC15E9AEB81A56">
    <w:name w:val="2DDAA05E44474C07A8BC15E9AEB81A56"/>
    <w:rsid w:val="003F1EF4"/>
  </w:style>
  <w:style w:type="paragraph" w:customStyle="1" w:styleId="A4891A826008450084B0B3DDDF8E52B8">
    <w:name w:val="A4891A826008450084B0B3DDDF8E52B8"/>
    <w:rsid w:val="003F1EF4"/>
  </w:style>
  <w:style w:type="paragraph" w:customStyle="1" w:styleId="BC259D4301B846C19B1760F70D7A3872">
    <w:name w:val="BC259D4301B846C19B1760F70D7A3872"/>
    <w:rsid w:val="003F1EF4"/>
  </w:style>
  <w:style w:type="paragraph" w:customStyle="1" w:styleId="C0840D5345924EE59BD5ABF2C427D141">
    <w:name w:val="C0840D5345924EE59BD5ABF2C427D141"/>
    <w:rsid w:val="003F1EF4"/>
  </w:style>
  <w:style w:type="paragraph" w:customStyle="1" w:styleId="94BA4DA6F3C44BBD88C64894DD4E21A5">
    <w:name w:val="94BA4DA6F3C44BBD88C64894DD4E21A5"/>
    <w:rsid w:val="003F1EF4"/>
  </w:style>
  <w:style w:type="paragraph" w:customStyle="1" w:styleId="E21A0A8DB9E84CF780D89CF3DC6E0CAF">
    <w:name w:val="E21A0A8DB9E84CF780D89CF3DC6E0CAF"/>
    <w:rsid w:val="003F1EF4"/>
  </w:style>
  <w:style w:type="paragraph" w:customStyle="1" w:styleId="97E024D3CFF14B8AA7F8733F8DE3EB5A">
    <w:name w:val="97E024D3CFF14B8AA7F8733F8DE3EB5A"/>
    <w:rsid w:val="003F1EF4"/>
  </w:style>
  <w:style w:type="paragraph" w:customStyle="1" w:styleId="43346F9D9B69474C9E03D803A8BA24CC">
    <w:name w:val="43346F9D9B69474C9E03D803A8BA24CC"/>
    <w:rsid w:val="003F1EF4"/>
  </w:style>
  <w:style w:type="paragraph" w:customStyle="1" w:styleId="38E744A798ED4224A06A6341C2ACA3AF">
    <w:name w:val="38E744A798ED4224A06A6341C2ACA3AF"/>
    <w:rsid w:val="003F1EF4"/>
  </w:style>
  <w:style w:type="paragraph" w:customStyle="1" w:styleId="DB14620B273B43E7B0FFD9C59A0D2D64">
    <w:name w:val="DB14620B273B43E7B0FFD9C59A0D2D64"/>
    <w:rsid w:val="003F1EF4"/>
  </w:style>
  <w:style w:type="paragraph" w:customStyle="1" w:styleId="B3B8EB580D1D4707A2B009FAFFD2E937">
    <w:name w:val="B3B8EB580D1D4707A2B009FAFFD2E937"/>
    <w:rsid w:val="003F1EF4"/>
  </w:style>
  <w:style w:type="paragraph" w:customStyle="1" w:styleId="2F51F6BD1B3146939DBA75E7818C2693">
    <w:name w:val="2F51F6BD1B3146939DBA75E7818C2693"/>
    <w:rsid w:val="003F1EF4"/>
  </w:style>
  <w:style w:type="paragraph" w:customStyle="1" w:styleId="863F2597E8024625A47C30AEAED4F5CB">
    <w:name w:val="863F2597E8024625A47C30AEAED4F5CB"/>
    <w:rsid w:val="003F1EF4"/>
  </w:style>
  <w:style w:type="paragraph" w:customStyle="1" w:styleId="4EA678E024054A4C9DDC17E5F7C434C6">
    <w:name w:val="4EA678E024054A4C9DDC17E5F7C434C6"/>
    <w:rsid w:val="003F1EF4"/>
  </w:style>
  <w:style w:type="paragraph" w:customStyle="1" w:styleId="0384ABB10FA3482FB724D85263CAA4EB">
    <w:name w:val="0384ABB10FA3482FB724D85263CAA4EB"/>
    <w:rsid w:val="003F1EF4"/>
  </w:style>
  <w:style w:type="paragraph" w:customStyle="1" w:styleId="A76FA0BC849A417A8C46BCA8C2DADE45">
    <w:name w:val="A76FA0BC849A417A8C46BCA8C2DADE45"/>
    <w:rsid w:val="003F1EF4"/>
  </w:style>
  <w:style w:type="paragraph" w:customStyle="1" w:styleId="83EE3A1D3F3A46AC9D97A151087A7D78">
    <w:name w:val="83EE3A1D3F3A46AC9D97A151087A7D78"/>
    <w:rsid w:val="003F1EF4"/>
  </w:style>
  <w:style w:type="paragraph" w:customStyle="1" w:styleId="30866CBFBCDA4540A1A2A160F00E3EBF">
    <w:name w:val="30866CBFBCDA4540A1A2A160F00E3EBF"/>
    <w:rsid w:val="003F1EF4"/>
  </w:style>
  <w:style w:type="paragraph" w:customStyle="1" w:styleId="36B56DA5082B49E3ADE3F8CAAC18D2C1">
    <w:name w:val="36B56DA5082B49E3ADE3F8CAAC18D2C1"/>
    <w:rsid w:val="003F1EF4"/>
  </w:style>
  <w:style w:type="paragraph" w:customStyle="1" w:styleId="B24F404187424E6CA2D5E1AA33213254">
    <w:name w:val="B24F404187424E6CA2D5E1AA33213254"/>
    <w:rsid w:val="003F1EF4"/>
  </w:style>
  <w:style w:type="paragraph" w:customStyle="1" w:styleId="C03D013916C548158817E79AEF8A0C75">
    <w:name w:val="C03D013916C548158817E79AEF8A0C75"/>
    <w:rsid w:val="003F1EF4"/>
  </w:style>
  <w:style w:type="paragraph" w:customStyle="1" w:styleId="184AC09239FF4DFBA43969C03A34FD5A">
    <w:name w:val="184AC09239FF4DFBA43969C03A34FD5A"/>
    <w:rsid w:val="003F1EF4"/>
  </w:style>
  <w:style w:type="paragraph" w:customStyle="1" w:styleId="3F90CC5767114BA688AC7AC5DEBA50E4">
    <w:name w:val="3F90CC5767114BA688AC7AC5DEBA50E4"/>
    <w:rsid w:val="003F1EF4"/>
  </w:style>
  <w:style w:type="paragraph" w:customStyle="1" w:styleId="4D417B760DC94F71B355F3EF126B8898">
    <w:name w:val="4D417B760DC94F71B355F3EF126B8898"/>
    <w:rsid w:val="003F1EF4"/>
  </w:style>
  <w:style w:type="paragraph" w:customStyle="1" w:styleId="9DE5D3ABE67E424C836EF7201573E43D">
    <w:name w:val="9DE5D3ABE67E424C836EF7201573E43D"/>
    <w:rsid w:val="003F1EF4"/>
  </w:style>
  <w:style w:type="paragraph" w:customStyle="1" w:styleId="CC16D57DB66B4C8B97B753281E6F2853">
    <w:name w:val="CC16D57DB66B4C8B97B753281E6F2853"/>
    <w:rsid w:val="003F1EF4"/>
  </w:style>
  <w:style w:type="paragraph" w:customStyle="1" w:styleId="FFEAA20F05474615BD9EE82A34653B2D">
    <w:name w:val="FFEAA20F05474615BD9EE82A34653B2D"/>
    <w:rsid w:val="003F1EF4"/>
  </w:style>
  <w:style w:type="paragraph" w:customStyle="1" w:styleId="518E2655892D43FBA9FAB1969649757A">
    <w:name w:val="518E2655892D43FBA9FAB1969649757A"/>
    <w:rsid w:val="003F1EF4"/>
  </w:style>
  <w:style w:type="paragraph" w:customStyle="1" w:styleId="2CE329C62C2F4DEA9962192BCA70517B">
    <w:name w:val="2CE329C62C2F4DEA9962192BCA70517B"/>
    <w:rsid w:val="003F1EF4"/>
  </w:style>
  <w:style w:type="paragraph" w:customStyle="1" w:styleId="08D62F4EC2794A3D905D35BAE44D8B2C">
    <w:name w:val="08D62F4EC2794A3D905D35BAE44D8B2C"/>
    <w:rsid w:val="003F1EF4"/>
  </w:style>
  <w:style w:type="paragraph" w:customStyle="1" w:styleId="A7F3A9DA0187475A82D63CCF9779B7BE">
    <w:name w:val="A7F3A9DA0187475A82D63CCF9779B7BE"/>
    <w:rsid w:val="003F1EF4"/>
  </w:style>
  <w:style w:type="paragraph" w:customStyle="1" w:styleId="71C84389BDE747AEB537B2BF1EE1C26E">
    <w:name w:val="71C84389BDE747AEB537B2BF1EE1C26E"/>
    <w:rsid w:val="003F1EF4"/>
  </w:style>
  <w:style w:type="paragraph" w:customStyle="1" w:styleId="5B84ABA13EFE487FB7C7BA924C334443">
    <w:name w:val="5B84ABA13EFE487FB7C7BA924C334443"/>
    <w:rsid w:val="003F1EF4"/>
  </w:style>
  <w:style w:type="paragraph" w:customStyle="1" w:styleId="B343A697CCAC4851AC95D0DFF3D92206">
    <w:name w:val="B343A697CCAC4851AC95D0DFF3D92206"/>
    <w:rsid w:val="003F1EF4"/>
  </w:style>
  <w:style w:type="paragraph" w:customStyle="1" w:styleId="2CC82D1FF9B54BF28661570D5ACB4584">
    <w:name w:val="2CC82D1FF9B54BF28661570D5ACB4584"/>
    <w:rsid w:val="003F1EF4"/>
  </w:style>
  <w:style w:type="paragraph" w:customStyle="1" w:styleId="4142825088434247851E527302DF6561">
    <w:name w:val="4142825088434247851E527302DF6561"/>
    <w:rsid w:val="003F1EF4"/>
  </w:style>
  <w:style w:type="paragraph" w:customStyle="1" w:styleId="71855E6634DB429F8DF55423A2C55A9A">
    <w:name w:val="71855E6634DB429F8DF55423A2C55A9A"/>
    <w:rsid w:val="003F1EF4"/>
  </w:style>
  <w:style w:type="paragraph" w:customStyle="1" w:styleId="268AC30369E647839DD24C6F55FE15BF">
    <w:name w:val="268AC30369E647839DD24C6F55FE15BF"/>
    <w:rsid w:val="003F1EF4"/>
  </w:style>
  <w:style w:type="paragraph" w:customStyle="1" w:styleId="83520B5FC3A646028B2FC24195418F96">
    <w:name w:val="83520B5FC3A646028B2FC24195418F96"/>
    <w:rsid w:val="003F1EF4"/>
  </w:style>
  <w:style w:type="paragraph" w:customStyle="1" w:styleId="70B2CDBC950741F2970B445930F9D6C0">
    <w:name w:val="70B2CDBC950741F2970B445930F9D6C0"/>
    <w:rsid w:val="003F1EF4"/>
  </w:style>
  <w:style w:type="paragraph" w:customStyle="1" w:styleId="0CCD76AB4C5845088C82CB000C5E64D8">
    <w:name w:val="0CCD76AB4C5845088C82CB000C5E64D8"/>
    <w:rsid w:val="003F1EF4"/>
  </w:style>
  <w:style w:type="paragraph" w:customStyle="1" w:styleId="0B97E7F499D24F619AC9291AE0BD6F48">
    <w:name w:val="0B97E7F499D24F619AC9291AE0BD6F48"/>
    <w:rsid w:val="003F1EF4"/>
  </w:style>
  <w:style w:type="paragraph" w:customStyle="1" w:styleId="D61725F79F3B47C4A0209781EF6F4AB3">
    <w:name w:val="D61725F79F3B47C4A0209781EF6F4AB3"/>
    <w:rsid w:val="003F1EF4"/>
  </w:style>
  <w:style w:type="paragraph" w:customStyle="1" w:styleId="200320A713E54C5F8533D7BB4066AD83">
    <w:name w:val="200320A713E54C5F8533D7BB4066AD83"/>
    <w:rsid w:val="003F1EF4"/>
  </w:style>
  <w:style w:type="paragraph" w:customStyle="1" w:styleId="A25784EF295F46CB933A033123B794CC">
    <w:name w:val="A25784EF295F46CB933A033123B794CC"/>
    <w:rsid w:val="003F1EF4"/>
  </w:style>
  <w:style w:type="paragraph" w:customStyle="1" w:styleId="EA6C544E0B7144BA93070F5E42F6816D">
    <w:name w:val="EA6C544E0B7144BA93070F5E42F6816D"/>
    <w:rsid w:val="003F1EF4"/>
  </w:style>
  <w:style w:type="paragraph" w:customStyle="1" w:styleId="BC6E6860A47B4191BDBCC7188BBC5AA8">
    <w:name w:val="BC6E6860A47B4191BDBCC7188BBC5AA8"/>
    <w:rsid w:val="003F1EF4"/>
  </w:style>
  <w:style w:type="paragraph" w:customStyle="1" w:styleId="7E1C9BCFD39240AFBA1DDF306BF3FE49">
    <w:name w:val="7E1C9BCFD39240AFBA1DDF306BF3FE49"/>
    <w:rsid w:val="003F1EF4"/>
  </w:style>
  <w:style w:type="paragraph" w:customStyle="1" w:styleId="01B495FE1EC54EC8973477772C9A141F">
    <w:name w:val="01B495FE1EC54EC8973477772C9A141F"/>
    <w:rsid w:val="003F1EF4"/>
  </w:style>
  <w:style w:type="paragraph" w:customStyle="1" w:styleId="E18660AFF5734E309DB9FEDD33ADF5A1">
    <w:name w:val="E18660AFF5734E309DB9FEDD33ADF5A1"/>
    <w:rsid w:val="003F1EF4"/>
  </w:style>
  <w:style w:type="paragraph" w:customStyle="1" w:styleId="27066F6535384E289F395327D6BD573A">
    <w:name w:val="27066F6535384E289F395327D6BD573A"/>
    <w:rsid w:val="003F1EF4"/>
  </w:style>
  <w:style w:type="paragraph" w:customStyle="1" w:styleId="288AF9B7AD694B46B1E4B11153D869E9">
    <w:name w:val="288AF9B7AD694B46B1E4B11153D869E9"/>
    <w:rsid w:val="003F1EF4"/>
  </w:style>
  <w:style w:type="paragraph" w:customStyle="1" w:styleId="7037673474894F079A6D9159882AEEE9">
    <w:name w:val="7037673474894F079A6D9159882AEEE9"/>
    <w:rsid w:val="003F1EF4"/>
  </w:style>
  <w:style w:type="paragraph" w:customStyle="1" w:styleId="19827D90FBB5440BB7F8B89B3786AA6A">
    <w:name w:val="19827D90FBB5440BB7F8B89B3786AA6A"/>
    <w:rsid w:val="003F1EF4"/>
  </w:style>
  <w:style w:type="paragraph" w:customStyle="1" w:styleId="BB149C92ABBA4A2694D82E5A327B9907">
    <w:name w:val="BB149C92ABBA4A2694D82E5A327B9907"/>
    <w:rsid w:val="003F1EF4"/>
  </w:style>
  <w:style w:type="paragraph" w:customStyle="1" w:styleId="58F3019FD45B40A7A2283D5837A15FCE">
    <w:name w:val="58F3019FD45B40A7A2283D5837A15FCE"/>
    <w:rsid w:val="003F1EF4"/>
  </w:style>
  <w:style w:type="paragraph" w:customStyle="1" w:styleId="5F8F7EC260B9498FB3261CBF0DE0681C">
    <w:name w:val="5F8F7EC260B9498FB3261CBF0DE0681C"/>
    <w:rsid w:val="003F1EF4"/>
  </w:style>
  <w:style w:type="paragraph" w:customStyle="1" w:styleId="535A15AA62C245BC886E14C8642F6BEB">
    <w:name w:val="535A15AA62C245BC886E14C8642F6BEB"/>
    <w:rsid w:val="003F1EF4"/>
  </w:style>
  <w:style w:type="paragraph" w:customStyle="1" w:styleId="2577CE06582D4AD392B5EEF61CB2BB8E">
    <w:name w:val="2577CE06582D4AD392B5EEF61CB2BB8E"/>
    <w:rsid w:val="003F1EF4"/>
  </w:style>
  <w:style w:type="paragraph" w:customStyle="1" w:styleId="076AAE329F364B39BBE803B40A0C168A">
    <w:name w:val="076AAE329F364B39BBE803B40A0C168A"/>
    <w:rsid w:val="003F1EF4"/>
  </w:style>
  <w:style w:type="paragraph" w:customStyle="1" w:styleId="716A1D0C1F354A16A232D2361B8EA336">
    <w:name w:val="716A1D0C1F354A16A232D2361B8EA336"/>
    <w:rsid w:val="003F1EF4"/>
  </w:style>
  <w:style w:type="paragraph" w:customStyle="1" w:styleId="47B81B3D37144ECCABAB873096362813">
    <w:name w:val="47B81B3D37144ECCABAB873096362813"/>
    <w:rsid w:val="003F1EF4"/>
  </w:style>
  <w:style w:type="paragraph" w:customStyle="1" w:styleId="23DAEC5544D94BDB8E71B708F4BACB4E">
    <w:name w:val="23DAEC5544D94BDB8E71B708F4BACB4E"/>
    <w:rsid w:val="003F1EF4"/>
  </w:style>
  <w:style w:type="paragraph" w:customStyle="1" w:styleId="B0BAF3EE8D1844DB8A66FF1EDBD5F473">
    <w:name w:val="B0BAF3EE8D1844DB8A66FF1EDBD5F473"/>
    <w:rsid w:val="003F1EF4"/>
  </w:style>
  <w:style w:type="paragraph" w:customStyle="1" w:styleId="CAFCD9453EB0405794C51C71B5DA369E">
    <w:name w:val="CAFCD9453EB0405794C51C71B5DA369E"/>
    <w:rsid w:val="003F1EF4"/>
  </w:style>
  <w:style w:type="paragraph" w:customStyle="1" w:styleId="591B313B85414144B6A5DD764EBCB7331">
    <w:name w:val="591B313B85414144B6A5DD764EBCB7331"/>
    <w:rsid w:val="00C7655C"/>
    <w:rPr>
      <w:rFonts w:eastAsiaTheme="minorHAnsi"/>
    </w:rPr>
  </w:style>
  <w:style w:type="paragraph" w:customStyle="1" w:styleId="6D2F59DA6C574E1794B6DCDE8386B5FE1">
    <w:name w:val="6D2F59DA6C574E1794B6DCDE8386B5FE1"/>
    <w:rsid w:val="00C7655C"/>
    <w:rPr>
      <w:rFonts w:eastAsiaTheme="minorHAnsi"/>
    </w:rPr>
  </w:style>
  <w:style w:type="paragraph" w:customStyle="1" w:styleId="F9627D6D1A734E86B2763B3C0977097D1">
    <w:name w:val="F9627D6D1A734E86B2763B3C0977097D1"/>
    <w:rsid w:val="00C7655C"/>
    <w:rPr>
      <w:rFonts w:eastAsiaTheme="minorHAnsi"/>
    </w:rPr>
  </w:style>
  <w:style w:type="paragraph" w:customStyle="1" w:styleId="4FF39D610F5D49AEAF540647CF9B37471">
    <w:name w:val="4FF39D610F5D49AEAF540647CF9B37471"/>
    <w:rsid w:val="00C7655C"/>
    <w:rPr>
      <w:rFonts w:eastAsiaTheme="minorHAnsi"/>
    </w:rPr>
  </w:style>
  <w:style w:type="paragraph" w:customStyle="1" w:styleId="981AD904F0E44737B453C48393207D461">
    <w:name w:val="981AD904F0E44737B453C48393207D461"/>
    <w:rsid w:val="00C7655C"/>
    <w:rPr>
      <w:rFonts w:eastAsiaTheme="minorHAnsi"/>
    </w:rPr>
  </w:style>
  <w:style w:type="paragraph" w:customStyle="1" w:styleId="8C383ECD27F3442184313C2E8D87357B1">
    <w:name w:val="8C383ECD27F3442184313C2E8D87357B1"/>
    <w:rsid w:val="00C7655C"/>
    <w:rPr>
      <w:rFonts w:eastAsiaTheme="minorHAnsi"/>
    </w:rPr>
  </w:style>
  <w:style w:type="paragraph" w:customStyle="1" w:styleId="7945BFEA9A5443BDB016D053B9540D8B1">
    <w:name w:val="7945BFEA9A5443BDB016D053B9540D8B1"/>
    <w:rsid w:val="00C7655C"/>
    <w:rPr>
      <w:rFonts w:eastAsiaTheme="minorHAnsi"/>
    </w:rPr>
  </w:style>
  <w:style w:type="paragraph" w:customStyle="1" w:styleId="7BB701558FBB4A0EBF3AFE84E85E75921">
    <w:name w:val="7BB701558FBB4A0EBF3AFE84E85E75921"/>
    <w:rsid w:val="00C7655C"/>
    <w:rPr>
      <w:rFonts w:eastAsiaTheme="minorHAnsi"/>
    </w:rPr>
  </w:style>
  <w:style w:type="paragraph" w:customStyle="1" w:styleId="F22874F03BF342529D242EEBD8DA183D1">
    <w:name w:val="F22874F03BF342529D242EEBD8DA183D1"/>
    <w:rsid w:val="00C7655C"/>
    <w:rPr>
      <w:rFonts w:eastAsiaTheme="minorHAnsi"/>
    </w:rPr>
  </w:style>
  <w:style w:type="paragraph" w:customStyle="1" w:styleId="2D3348A81E0D4E52AB4C3E35493362A31">
    <w:name w:val="2D3348A81E0D4E52AB4C3E35493362A31"/>
    <w:rsid w:val="00C7655C"/>
    <w:rPr>
      <w:rFonts w:eastAsiaTheme="minorHAnsi"/>
    </w:rPr>
  </w:style>
  <w:style w:type="paragraph" w:customStyle="1" w:styleId="967752130DD04444874C6D52EA4561691">
    <w:name w:val="967752130DD04444874C6D52EA4561691"/>
    <w:rsid w:val="00C7655C"/>
    <w:rPr>
      <w:rFonts w:eastAsiaTheme="minorHAnsi"/>
    </w:rPr>
  </w:style>
  <w:style w:type="paragraph" w:customStyle="1" w:styleId="DDD816175A324AD6A55DCC06B9E1EBE71">
    <w:name w:val="DDD816175A324AD6A55DCC06B9E1EBE71"/>
    <w:rsid w:val="00C7655C"/>
    <w:rPr>
      <w:rFonts w:eastAsiaTheme="minorHAnsi"/>
    </w:rPr>
  </w:style>
  <w:style w:type="paragraph" w:customStyle="1" w:styleId="28E34BAB1C2843299A0180D241AD4CF31">
    <w:name w:val="28E34BAB1C2843299A0180D241AD4CF31"/>
    <w:rsid w:val="00C7655C"/>
    <w:rPr>
      <w:rFonts w:eastAsiaTheme="minorHAnsi"/>
    </w:rPr>
  </w:style>
  <w:style w:type="paragraph" w:customStyle="1" w:styleId="CAFCD9453EB0405794C51C71B5DA369E1">
    <w:name w:val="CAFCD9453EB0405794C51C71B5DA369E1"/>
    <w:rsid w:val="00C7655C"/>
    <w:rPr>
      <w:rFonts w:eastAsiaTheme="minorHAnsi"/>
    </w:rPr>
  </w:style>
  <w:style w:type="paragraph" w:customStyle="1" w:styleId="B0BAF3EE8D1844DB8A66FF1EDBD5F4731">
    <w:name w:val="B0BAF3EE8D1844DB8A66FF1EDBD5F4731"/>
    <w:rsid w:val="00C7655C"/>
    <w:rPr>
      <w:rFonts w:eastAsiaTheme="minorHAnsi"/>
    </w:rPr>
  </w:style>
  <w:style w:type="paragraph" w:customStyle="1" w:styleId="21AF1361BAEE40BE9B468BCBF611203B1">
    <w:name w:val="21AF1361BAEE40BE9B468BCBF611203B1"/>
    <w:rsid w:val="00C7655C"/>
    <w:rPr>
      <w:rFonts w:eastAsiaTheme="minorHAnsi"/>
    </w:rPr>
  </w:style>
  <w:style w:type="paragraph" w:customStyle="1" w:styleId="6D103186B45D4E7DBAEA2D288A7266B41">
    <w:name w:val="6D103186B45D4E7DBAEA2D288A7266B41"/>
    <w:rsid w:val="00C7655C"/>
    <w:rPr>
      <w:rFonts w:eastAsiaTheme="minorHAnsi"/>
    </w:rPr>
  </w:style>
  <w:style w:type="paragraph" w:customStyle="1" w:styleId="9C7816EDE2CC4E7982C98FC02BD71B541">
    <w:name w:val="9C7816EDE2CC4E7982C98FC02BD71B541"/>
    <w:rsid w:val="00C7655C"/>
    <w:rPr>
      <w:rFonts w:eastAsiaTheme="minorHAnsi"/>
    </w:rPr>
  </w:style>
  <w:style w:type="paragraph" w:customStyle="1" w:styleId="3166457A9E0E46C084F4E662EAF7661B1">
    <w:name w:val="3166457A9E0E46C084F4E662EAF7661B1"/>
    <w:rsid w:val="00C7655C"/>
    <w:rPr>
      <w:rFonts w:eastAsiaTheme="minorHAnsi"/>
    </w:rPr>
  </w:style>
  <w:style w:type="paragraph" w:customStyle="1" w:styleId="ACC7A443E9184640B05B9917D528E1C91">
    <w:name w:val="ACC7A443E9184640B05B9917D528E1C91"/>
    <w:rsid w:val="00C7655C"/>
    <w:rPr>
      <w:rFonts w:eastAsiaTheme="minorHAnsi"/>
    </w:rPr>
  </w:style>
  <w:style w:type="paragraph" w:customStyle="1" w:styleId="56BDD58F21FE494588C06E00879F54961">
    <w:name w:val="56BDD58F21FE494588C06E00879F54961"/>
    <w:rsid w:val="00C7655C"/>
    <w:rPr>
      <w:rFonts w:eastAsiaTheme="minorHAnsi"/>
    </w:rPr>
  </w:style>
  <w:style w:type="paragraph" w:customStyle="1" w:styleId="5A31FC69DF384C0F88DD01365451C3A31">
    <w:name w:val="5A31FC69DF384C0F88DD01365451C3A31"/>
    <w:rsid w:val="00C7655C"/>
    <w:rPr>
      <w:rFonts w:eastAsiaTheme="minorHAnsi"/>
    </w:rPr>
  </w:style>
  <w:style w:type="paragraph" w:customStyle="1" w:styleId="3A89DE7C01984A43AA37EABA8AC595951">
    <w:name w:val="3A89DE7C01984A43AA37EABA8AC595951"/>
    <w:rsid w:val="00C7655C"/>
    <w:rPr>
      <w:rFonts w:eastAsiaTheme="minorHAnsi"/>
    </w:rPr>
  </w:style>
  <w:style w:type="paragraph" w:customStyle="1" w:styleId="BF41184AE592498DACB98F99E441D9441">
    <w:name w:val="BF41184AE592498DACB98F99E441D9441"/>
    <w:rsid w:val="00C7655C"/>
    <w:rPr>
      <w:rFonts w:eastAsiaTheme="minorHAnsi"/>
    </w:rPr>
  </w:style>
  <w:style w:type="paragraph" w:customStyle="1" w:styleId="2C56A2CDD4F74FF2A34A11407F1363721">
    <w:name w:val="2C56A2CDD4F74FF2A34A11407F1363721"/>
    <w:rsid w:val="00C7655C"/>
    <w:rPr>
      <w:rFonts w:eastAsiaTheme="minorHAnsi"/>
    </w:rPr>
  </w:style>
  <w:style w:type="paragraph" w:customStyle="1" w:styleId="58DB4C2B669F41CDB0BCD690360EC85B1">
    <w:name w:val="58DB4C2B669F41CDB0BCD690360EC85B1"/>
    <w:rsid w:val="00C7655C"/>
    <w:rPr>
      <w:rFonts w:eastAsiaTheme="minorHAnsi"/>
    </w:rPr>
  </w:style>
  <w:style w:type="paragraph" w:customStyle="1" w:styleId="68C18D3AE4C547298707F160E5607C101">
    <w:name w:val="68C18D3AE4C547298707F160E5607C101"/>
    <w:rsid w:val="00C7655C"/>
    <w:rPr>
      <w:rFonts w:eastAsiaTheme="minorHAnsi"/>
    </w:rPr>
  </w:style>
  <w:style w:type="paragraph" w:customStyle="1" w:styleId="67E167F12EDF4336B6DEDB87CE6C3AE81">
    <w:name w:val="67E167F12EDF4336B6DEDB87CE6C3AE81"/>
    <w:rsid w:val="00C7655C"/>
    <w:rPr>
      <w:rFonts w:eastAsiaTheme="minorHAnsi"/>
    </w:rPr>
  </w:style>
  <w:style w:type="paragraph" w:customStyle="1" w:styleId="2F9B98C01E9F4BFB84172CAFC6A21DE91">
    <w:name w:val="2F9B98C01E9F4BFB84172CAFC6A21DE91"/>
    <w:rsid w:val="00C7655C"/>
    <w:rPr>
      <w:rFonts w:eastAsiaTheme="minorHAnsi"/>
    </w:rPr>
  </w:style>
  <w:style w:type="paragraph" w:customStyle="1" w:styleId="BD6973C55E7A44BD8D731ED8E6CEA1271">
    <w:name w:val="BD6973C55E7A44BD8D731ED8E6CEA1271"/>
    <w:rsid w:val="00C7655C"/>
    <w:rPr>
      <w:rFonts w:eastAsiaTheme="minorHAnsi"/>
    </w:rPr>
  </w:style>
  <w:style w:type="paragraph" w:customStyle="1" w:styleId="1F7E6E8E454244F884076B8677F1D7A01">
    <w:name w:val="1F7E6E8E454244F884076B8677F1D7A01"/>
    <w:rsid w:val="00C7655C"/>
    <w:rPr>
      <w:rFonts w:eastAsiaTheme="minorHAnsi"/>
    </w:rPr>
  </w:style>
  <w:style w:type="paragraph" w:customStyle="1" w:styleId="FC0125EBDCDA48FD8959EEC85B51F5651">
    <w:name w:val="FC0125EBDCDA48FD8959EEC85B51F5651"/>
    <w:rsid w:val="00C7655C"/>
    <w:rPr>
      <w:rFonts w:eastAsiaTheme="minorHAnsi"/>
    </w:rPr>
  </w:style>
  <w:style w:type="paragraph" w:customStyle="1" w:styleId="6EB854432BAB4F1980A98B0DE1FE69041">
    <w:name w:val="6EB854432BAB4F1980A98B0DE1FE69041"/>
    <w:rsid w:val="00C7655C"/>
    <w:rPr>
      <w:rFonts w:eastAsiaTheme="minorHAnsi"/>
    </w:rPr>
  </w:style>
  <w:style w:type="paragraph" w:customStyle="1" w:styleId="C63B344EA4E1409C85927E6DFF0B6B541">
    <w:name w:val="C63B344EA4E1409C85927E6DFF0B6B541"/>
    <w:rsid w:val="00C7655C"/>
    <w:rPr>
      <w:rFonts w:eastAsiaTheme="minorHAnsi"/>
    </w:rPr>
  </w:style>
  <w:style w:type="paragraph" w:customStyle="1" w:styleId="81B19D3B5EB9478D9B7514968DB0C6701">
    <w:name w:val="81B19D3B5EB9478D9B7514968DB0C6701"/>
    <w:rsid w:val="00C7655C"/>
    <w:rPr>
      <w:rFonts w:eastAsiaTheme="minorHAnsi"/>
    </w:rPr>
  </w:style>
  <w:style w:type="paragraph" w:customStyle="1" w:styleId="946E6965BE1F4CBB9DB4C43B9C9CBF1B1">
    <w:name w:val="946E6965BE1F4CBB9DB4C43B9C9CBF1B1"/>
    <w:rsid w:val="00C7655C"/>
    <w:rPr>
      <w:rFonts w:eastAsiaTheme="minorHAnsi"/>
    </w:rPr>
  </w:style>
  <w:style w:type="paragraph" w:customStyle="1" w:styleId="A1DD831B0F164EB3AF920172E7F5B0741">
    <w:name w:val="A1DD831B0F164EB3AF920172E7F5B0741"/>
    <w:rsid w:val="00C7655C"/>
    <w:rPr>
      <w:rFonts w:eastAsiaTheme="minorHAnsi"/>
    </w:rPr>
  </w:style>
  <w:style w:type="paragraph" w:customStyle="1" w:styleId="50BA6765901A43928576ADD0A250A95D1">
    <w:name w:val="50BA6765901A43928576ADD0A250A95D1"/>
    <w:rsid w:val="00C7655C"/>
    <w:rPr>
      <w:rFonts w:eastAsiaTheme="minorHAnsi"/>
    </w:rPr>
  </w:style>
  <w:style w:type="paragraph" w:customStyle="1" w:styleId="F768F6028233453992CB5A02889737701">
    <w:name w:val="F768F6028233453992CB5A02889737701"/>
    <w:rsid w:val="00C7655C"/>
    <w:rPr>
      <w:rFonts w:eastAsiaTheme="minorHAnsi"/>
    </w:rPr>
  </w:style>
  <w:style w:type="paragraph" w:customStyle="1" w:styleId="5A5239A9BE0D40448351D349E3BE5E371">
    <w:name w:val="5A5239A9BE0D40448351D349E3BE5E371"/>
    <w:rsid w:val="00C7655C"/>
    <w:rPr>
      <w:rFonts w:eastAsiaTheme="minorHAnsi"/>
    </w:rPr>
  </w:style>
  <w:style w:type="paragraph" w:customStyle="1" w:styleId="663B345A6F99454E9D0B771E6592F38E1">
    <w:name w:val="663B345A6F99454E9D0B771E6592F38E1"/>
    <w:rsid w:val="00C7655C"/>
    <w:rPr>
      <w:rFonts w:eastAsiaTheme="minorHAnsi"/>
    </w:rPr>
  </w:style>
  <w:style w:type="paragraph" w:customStyle="1" w:styleId="5EFAF7DC4E9B45059D9B80A2D95BAB831">
    <w:name w:val="5EFAF7DC4E9B45059D9B80A2D95BAB831"/>
    <w:rsid w:val="00C7655C"/>
    <w:rPr>
      <w:rFonts w:eastAsiaTheme="minorHAnsi"/>
    </w:rPr>
  </w:style>
  <w:style w:type="paragraph" w:customStyle="1" w:styleId="391C71C47EC24F5EA8321AF9DA72EC621">
    <w:name w:val="391C71C47EC24F5EA8321AF9DA72EC621"/>
    <w:rsid w:val="00C7655C"/>
    <w:rPr>
      <w:rFonts w:eastAsiaTheme="minorHAnsi"/>
    </w:rPr>
  </w:style>
  <w:style w:type="paragraph" w:customStyle="1" w:styleId="8F8869F16D284021A7C88700F45B97511">
    <w:name w:val="8F8869F16D284021A7C88700F45B97511"/>
    <w:rsid w:val="00C7655C"/>
    <w:rPr>
      <w:rFonts w:eastAsiaTheme="minorHAnsi"/>
    </w:rPr>
  </w:style>
  <w:style w:type="paragraph" w:customStyle="1" w:styleId="CCDEC9E10B2E40C9BF8EC13739016BD61">
    <w:name w:val="CCDEC9E10B2E40C9BF8EC13739016BD61"/>
    <w:rsid w:val="00C7655C"/>
    <w:rPr>
      <w:rFonts w:eastAsiaTheme="minorHAnsi"/>
    </w:rPr>
  </w:style>
  <w:style w:type="paragraph" w:customStyle="1" w:styleId="A4891A826008450084B0B3DDDF8E52B81">
    <w:name w:val="A4891A826008450084B0B3DDDF8E52B81"/>
    <w:rsid w:val="00C7655C"/>
    <w:rPr>
      <w:rFonts w:eastAsiaTheme="minorHAnsi"/>
    </w:rPr>
  </w:style>
  <w:style w:type="paragraph" w:customStyle="1" w:styleId="BC259D4301B846C19B1760F70D7A38721">
    <w:name w:val="BC259D4301B846C19B1760F70D7A38721"/>
    <w:rsid w:val="00C7655C"/>
    <w:rPr>
      <w:rFonts w:eastAsiaTheme="minorHAnsi"/>
    </w:rPr>
  </w:style>
  <w:style w:type="paragraph" w:customStyle="1" w:styleId="C0840D5345924EE59BD5ABF2C427D1411">
    <w:name w:val="C0840D5345924EE59BD5ABF2C427D1411"/>
    <w:rsid w:val="00C7655C"/>
    <w:rPr>
      <w:rFonts w:eastAsiaTheme="minorHAnsi"/>
    </w:rPr>
  </w:style>
  <w:style w:type="paragraph" w:customStyle="1" w:styleId="863F2597E8024625A47C30AEAED4F5CB1">
    <w:name w:val="863F2597E8024625A47C30AEAED4F5CB1"/>
    <w:rsid w:val="00C7655C"/>
    <w:rPr>
      <w:rFonts w:eastAsiaTheme="minorHAnsi"/>
    </w:rPr>
  </w:style>
  <w:style w:type="paragraph" w:customStyle="1" w:styleId="4EA678E024054A4C9DDC17E5F7C434C61">
    <w:name w:val="4EA678E024054A4C9DDC17E5F7C434C61"/>
    <w:rsid w:val="00C7655C"/>
    <w:rPr>
      <w:rFonts w:eastAsiaTheme="minorHAnsi"/>
    </w:rPr>
  </w:style>
  <w:style w:type="paragraph" w:customStyle="1" w:styleId="3F90CC5767114BA688AC7AC5DEBA50E41">
    <w:name w:val="3F90CC5767114BA688AC7AC5DEBA50E41"/>
    <w:rsid w:val="00C7655C"/>
    <w:rPr>
      <w:rFonts w:eastAsiaTheme="minorHAnsi"/>
    </w:rPr>
  </w:style>
  <w:style w:type="paragraph" w:customStyle="1" w:styleId="4D417B760DC94F71B355F3EF126B88981">
    <w:name w:val="4D417B760DC94F71B355F3EF126B88981"/>
    <w:rsid w:val="00C7655C"/>
    <w:rPr>
      <w:rFonts w:eastAsiaTheme="minorHAnsi"/>
    </w:rPr>
  </w:style>
  <w:style w:type="paragraph" w:customStyle="1" w:styleId="83EE3A1D3F3A46AC9D97A151087A7D781">
    <w:name w:val="83EE3A1D3F3A46AC9D97A151087A7D781"/>
    <w:rsid w:val="00C7655C"/>
    <w:rPr>
      <w:rFonts w:eastAsiaTheme="minorHAnsi"/>
    </w:rPr>
  </w:style>
  <w:style w:type="paragraph" w:customStyle="1" w:styleId="30866CBFBCDA4540A1A2A160F00E3EBF1">
    <w:name w:val="30866CBFBCDA4540A1A2A160F00E3EBF1"/>
    <w:rsid w:val="00C7655C"/>
    <w:rPr>
      <w:rFonts w:eastAsiaTheme="minorHAnsi"/>
    </w:rPr>
  </w:style>
  <w:style w:type="paragraph" w:customStyle="1" w:styleId="36B56DA5082B49E3ADE3F8CAAC18D2C11">
    <w:name w:val="36B56DA5082B49E3ADE3F8CAAC18D2C11"/>
    <w:rsid w:val="00C7655C"/>
    <w:rPr>
      <w:rFonts w:eastAsiaTheme="minorHAnsi"/>
    </w:rPr>
  </w:style>
  <w:style w:type="paragraph" w:customStyle="1" w:styleId="B24F404187424E6CA2D5E1AA332132541">
    <w:name w:val="B24F404187424E6CA2D5E1AA332132541"/>
    <w:rsid w:val="00C7655C"/>
    <w:rPr>
      <w:rFonts w:eastAsiaTheme="minorHAnsi"/>
    </w:rPr>
  </w:style>
  <w:style w:type="paragraph" w:customStyle="1" w:styleId="C03D013916C548158817E79AEF8A0C751">
    <w:name w:val="C03D013916C548158817E79AEF8A0C751"/>
    <w:rsid w:val="00C7655C"/>
    <w:rPr>
      <w:rFonts w:eastAsiaTheme="minorHAnsi"/>
    </w:rPr>
  </w:style>
  <w:style w:type="paragraph" w:customStyle="1" w:styleId="9DE5D3ABE67E424C836EF7201573E43D1">
    <w:name w:val="9DE5D3ABE67E424C836EF7201573E43D1"/>
    <w:rsid w:val="00C7655C"/>
    <w:rPr>
      <w:rFonts w:eastAsiaTheme="minorHAnsi"/>
    </w:rPr>
  </w:style>
  <w:style w:type="paragraph" w:customStyle="1" w:styleId="B343A697CCAC4851AC95D0DFF3D922061">
    <w:name w:val="B343A697CCAC4851AC95D0DFF3D922061"/>
    <w:rsid w:val="00C7655C"/>
    <w:rPr>
      <w:rFonts w:eastAsiaTheme="minorHAnsi"/>
    </w:rPr>
  </w:style>
  <w:style w:type="paragraph" w:customStyle="1" w:styleId="518E2655892D43FBA9FAB1969649757A1">
    <w:name w:val="518E2655892D43FBA9FAB1969649757A1"/>
    <w:rsid w:val="00C7655C"/>
    <w:rPr>
      <w:rFonts w:eastAsiaTheme="minorHAnsi"/>
    </w:rPr>
  </w:style>
  <w:style w:type="paragraph" w:customStyle="1" w:styleId="2CE329C62C2F4DEA9962192BCA70517B1">
    <w:name w:val="2CE329C62C2F4DEA9962192BCA70517B1"/>
    <w:rsid w:val="00C7655C"/>
    <w:rPr>
      <w:rFonts w:eastAsiaTheme="minorHAnsi"/>
    </w:rPr>
  </w:style>
  <w:style w:type="paragraph" w:customStyle="1" w:styleId="08D62F4EC2794A3D905D35BAE44D8B2C1">
    <w:name w:val="08D62F4EC2794A3D905D35BAE44D8B2C1"/>
    <w:rsid w:val="00C7655C"/>
    <w:rPr>
      <w:rFonts w:eastAsiaTheme="minorHAnsi"/>
    </w:rPr>
  </w:style>
  <w:style w:type="paragraph" w:customStyle="1" w:styleId="A7F3A9DA0187475A82D63CCF9779B7BE1">
    <w:name w:val="A7F3A9DA0187475A82D63CCF9779B7BE1"/>
    <w:rsid w:val="00C7655C"/>
    <w:rPr>
      <w:rFonts w:eastAsiaTheme="minorHAnsi"/>
    </w:rPr>
  </w:style>
  <w:style w:type="paragraph" w:customStyle="1" w:styleId="71C84389BDE747AEB537B2BF1EE1C26E1">
    <w:name w:val="71C84389BDE747AEB537B2BF1EE1C26E1"/>
    <w:rsid w:val="00C7655C"/>
    <w:rPr>
      <w:rFonts w:eastAsiaTheme="minorHAnsi"/>
    </w:rPr>
  </w:style>
  <w:style w:type="paragraph" w:customStyle="1" w:styleId="2CC82D1FF9B54BF28661570D5ACB45841">
    <w:name w:val="2CC82D1FF9B54BF28661570D5ACB45841"/>
    <w:rsid w:val="00C7655C"/>
    <w:rPr>
      <w:rFonts w:eastAsiaTheme="minorHAnsi"/>
    </w:rPr>
  </w:style>
  <w:style w:type="paragraph" w:customStyle="1" w:styleId="4142825088434247851E527302DF65611">
    <w:name w:val="4142825088434247851E527302DF65611"/>
    <w:rsid w:val="00C7655C"/>
    <w:rPr>
      <w:rFonts w:eastAsiaTheme="minorHAnsi"/>
    </w:rPr>
  </w:style>
  <w:style w:type="paragraph" w:customStyle="1" w:styleId="71855E6634DB429F8DF55423A2C55A9A1">
    <w:name w:val="71855E6634DB429F8DF55423A2C55A9A1"/>
    <w:rsid w:val="00C7655C"/>
    <w:rPr>
      <w:rFonts w:eastAsiaTheme="minorHAnsi"/>
    </w:rPr>
  </w:style>
  <w:style w:type="paragraph" w:customStyle="1" w:styleId="268AC30369E647839DD24C6F55FE15BF1">
    <w:name w:val="268AC30369E647839DD24C6F55FE15BF1"/>
    <w:rsid w:val="00C7655C"/>
    <w:rPr>
      <w:rFonts w:eastAsiaTheme="minorHAnsi"/>
    </w:rPr>
  </w:style>
  <w:style w:type="paragraph" w:customStyle="1" w:styleId="83520B5FC3A646028B2FC24195418F961">
    <w:name w:val="83520B5FC3A646028B2FC24195418F961"/>
    <w:rsid w:val="00C7655C"/>
    <w:rPr>
      <w:rFonts w:eastAsiaTheme="minorHAnsi"/>
    </w:rPr>
  </w:style>
  <w:style w:type="paragraph" w:customStyle="1" w:styleId="70B2CDBC950741F2970B445930F9D6C01">
    <w:name w:val="70B2CDBC950741F2970B445930F9D6C01"/>
    <w:rsid w:val="00C7655C"/>
    <w:rPr>
      <w:rFonts w:eastAsiaTheme="minorHAnsi"/>
    </w:rPr>
  </w:style>
  <w:style w:type="paragraph" w:customStyle="1" w:styleId="0CCD76AB4C5845088C82CB000C5E64D81">
    <w:name w:val="0CCD76AB4C5845088C82CB000C5E64D81"/>
    <w:rsid w:val="00C7655C"/>
    <w:rPr>
      <w:rFonts w:eastAsiaTheme="minorHAnsi"/>
    </w:rPr>
  </w:style>
  <w:style w:type="paragraph" w:customStyle="1" w:styleId="0B97E7F499D24F619AC9291AE0BD6F481">
    <w:name w:val="0B97E7F499D24F619AC9291AE0BD6F481"/>
    <w:rsid w:val="00C7655C"/>
    <w:rPr>
      <w:rFonts w:eastAsiaTheme="minorHAnsi"/>
    </w:rPr>
  </w:style>
  <w:style w:type="paragraph" w:customStyle="1" w:styleId="D61725F79F3B47C4A0209781EF6F4AB31">
    <w:name w:val="D61725F79F3B47C4A0209781EF6F4AB31"/>
    <w:rsid w:val="00C7655C"/>
    <w:rPr>
      <w:rFonts w:eastAsiaTheme="minorHAnsi"/>
    </w:rPr>
  </w:style>
  <w:style w:type="paragraph" w:customStyle="1" w:styleId="200320A713E54C5F8533D7BB4066AD831">
    <w:name w:val="200320A713E54C5F8533D7BB4066AD831"/>
    <w:rsid w:val="00C7655C"/>
    <w:rPr>
      <w:rFonts w:eastAsiaTheme="minorHAnsi"/>
    </w:rPr>
  </w:style>
  <w:style w:type="paragraph" w:customStyle="1" w:styleId="A25784EF295F46CB933A033123B794CC1">
    <w:name w:val="A25784EF295F46CB933A033123B794CC1"/>
    <w:rsid w:val="00C7655C"/>
    <w:rPr>
      <w:rFonts w:eastAsiaTheme="minorHAnsi"/>
    </w:rPr>
  </w:style>
  <w:style w:type="paragraph" w:customStyle="1" w:styleId="EA6C544E0B7144BA93070F5E42F6816D1">
    <w:name w:val="EA6C544E0B7144BA93070F5E42F6816D1"/>
    <w:rsid w:val="00C7655C"/>
    <w:rPr>
      <w:rFonts w:eastAsiaTheme="minorHAnsi"/>
    </w:rPr>
  </w:style>
  <w:style w:type="paragraph" w:customStyle="1" w:styleId="BC6E6860A47B4191BDBCC7188BBC5AA81">
    <w:name w:val="BC6E6860A47B4191BDBCC7188BBC5AA81"/>
    <w:rsid w:val="00C7655C"/>
    <w:rPr>
      <w:rFonts w:eastAsiaTheme="minorHAnsi"/>
    </w:rPr>
  </w:style>
  <w:style w:type="paragraph" w:customStyle="1" w:styleId="7E1C9BCFD39240AFBA1DDF306BF3FE491">
    <w:name w:val="7E1C9BCFD39240AFBA1DDF306BF3FE491"/>
    <w:rsid w:val="00C7655C"/>
    <w:rPr>
      <w:rFonts w:eastAsiaTheme="minorHAnsi"/>
    </w:rPr>
  </w:style>
  <w:style w:type="paragraph" w:customStyle="1" w:styleId="01B495FE1EC54EC8973477772C9A141F1">
    <w:name w:val="01B495FE1EC54EC8973477772C9A141F1"/>
    <w:rsid w:val="00C7655C"/>
    <w:rPr>
      <w:rFonts w:eastAsiaTheme="minorHAnsi"/>
    </w:rPr>
  </w:style>
  <w:style w:type="paragraph" w:customStyle="1" w:styleId="E18660AFF5734E309DB9FEDD33ADF5A11">
    <w:name w:val="E18660AFF5734E309DB9FEDD33ADF5A11"/>
    <w:rsid w:val="00C7655C"/>
    <w:rPr>
      <w:rFonts w:eastAsiaTheme="minorHAnsi"/>
    </w:rPr>
  </w:style>
  <w:style w:type="paragraph" w:customStyle="1" w:styleId="27066F6535384E289F395327D6BD573A1">
    <w:name w:val="27066F6535384E289F395327D6BD573A1"/>
    <w:rsid w:val="00C7655C"/>
    <w:rPr>
      <w:rFonts w:eastAsiaTheme="minorHAnsi"/>
    </w:rPr>
  </w:style>
  <w:style w:type="paragraph" w:customStyle="1" w:styleId="288AF9B7AD694B46B1E4B11153D869E91">
    <w:name w:val="288AF9B7AD694B46B1E4B11153D869E91"/>
    <w:rsid w:val="00C7655C"/>
    <w:rPr>
      <w:rFonts w:eastAsiaTheme="minorHAnsi"/>
    </w:rPr>
  </w:style>
  <w:style w:type="paragraph" w:customStyle="1" w:styleId="7037673474894F079A6D9159882AEEE91">
    <w:name w:val="7037673474894F079A6D9159882AEEE91"/>
    <w:rsid w:val="00C7655C"/>
    <w:rPr>
      <w:rFonts w:eastAsiaTheme="minorHAnsi"/>
    </w:rPr>
  </w:style>
  <w:style w:type="paragraph" w:customStyle="1" w:styleId="19827D90FBB5440BB7F8B89B3786AA6A1">
    <w:name w:val="19827D90FBB5440BB7F8B89B3786AA6A1"/>
    <w:rsid w:val="00C7655C"/>
    <w:rPr>
      <w:rFonts w:eastAsiaTheme="minorHAnsi"/>
    </w:rPr>
  </w:style>
  <w:style w:type="paragraph" w:customStyle="1" w:styleId="BB149C92ABBA4A2694D82E5A327B99071">
    <w:name w:val="BB149C92ABBA4A2694D82E5A327B99071"/>
    <w:rsid w:val="00C7655C"/>
    <w:rPr>
      <w:rFonts w:eastAsiaTheme="minorHAnsi"/>
    </w:rPr>
  </w:style>
  <w:style w:type="paragraph" w:customStyle="1" w:styleId="23DAEC5544D94BDB8E71B708F4BACB4E1">
    <w:name w:val="23DAEC5544D94BDB8E71B708F4BACB4E1"/>
    <w:rsid w:val="00C7655C"/>
    <w:rPr>
      <w:rFonts w:eastAsiaTheme="minorHAnsi"/>
    </w:rPr>
  </w:style>
  <w:style w:type="paragraph" w:customStyle="1" w:styleId="58F3019FD45B40A7A2283D5837A15FCE1">
    <w:name w:val="58F3019FD45B40A7A2283D5837A15FCE1"/>
    <w:rsid w:val="00C7655C"/>
    <w:rPr>
      <w:rFonts w:eastAsiaTheme="minorHAnsi"/>
    </w:rPr>
  </w:style>
  <w:style w:type="paragraph" w:customStyle="1" w:styleId="5F8F7EC260B9498FB3261CBF0DE0681C1">
    <w:name w:val="5F8F7EC260B9498FB3261CBF0DE0681C1"/>
    <w:rsid w:val="00C7655C"/>
    <w:rPr>
      <w:rFonts w:eastAsiaTheme="minorHAnsi"/>
    </w:rPr>
  </w:style>
  <w:style w:type="paragraph" w:customStyle="1" w:styleId="076AAE329F364B39BBE803B40A0C168A1">
    <w:name w:val="076AAE329F364B39BBE803B40A0C168A1"/>
    <w:rsid w:val="00C7655C"/>
    <w:rPr>
      <w:rFonts w:eastAsiaTheme="minorHAnsi"/>
    </w:rPr>
  </w:style>
  <w:style w:type="paragraph" w:customStyle="1" w:styleId="08955B0E136243458C19ACC6AB7EC96B">
    <w:name w:val="08955B0E136243458C19ACC6AB7EC96B"/>
    <w:rsid w:val="00C7655C"/>
    <w:rPr>
      <w:rFonts w:eastAsiaTheme="minorHAnsi"/>
    </w:rPr>
  </w:style>
  <w:style w:type="paragraph" w:customStyle="1" w:styleId="AAB896E9171742E5A53F06DA762B3E0B">
    <w:name w:val="AAB896E9171742E5A53F06DA762B3E0B"/>
    <w:rsid w:val="00C7655C"/>
    <w:rPr>
      <w:rFonts w:eastAsiaTheme="minorHAnsi"/>
    </w:rPr>
  </w:style>
  <w:style w:type="paragraph" w:customStyle="1" w:styleId="8D6BD87B5E0747C6BD28E7F2C5327553">
    <w:name w:val="8D6BD87B5E0747C6BD28E7F2C5327553"/>
    <w:rsid w:val="00C7655C"/>
    <w:rPr>
      <w:rFonts w:eastAsiaTheme="minorHAnsi"/>
    </w:rPr>
  </w:style>
  <w:style w:type="paragraph" w:customStyle="1" w:styleId="27663AB6C3ED49C9A6DBC7F4E11C2A2E">
    <w:name w:val="27663AB6C3ED49C9A6DBC7F4E11C2A2E"/>
    <w:rsid w:val="00C7655C"/>
    <w:rPr>
      <w:rFonts w:eastAsiaTheme="minorHAnsi"/>
    </w:rPr>
  </w:style>
  <w:style w:type="paragraph" w:customStyle="1" w:styleId="5F4B1AAB319547A6BB935DEE94597C7A">
    <w:name w:val="5F4B1AAB319547A6BB935DEE94597C7A"/>
    <w:rsid w:val="00C7655C"/>
    <w:rPr>
      <w:rFonts w:eastAsiaTheme="minorHAnsi"/>
    </w:rPr>
  </w:style>
  <w:style w:type="paragraph" w:customStyle="1" w:styleId="424EAD30F3B3467793379509821B639D">
    <w:name w:val="424EAD30F3B3467793379509821B639D"/>
    <w:rsid w:val="00C7655C"/>
    <w:rPr>
      <w:rFonts w:eastAsiaTheme="minorHAnsi"/>
    </w:rPr>
  </w:style>
  <w:style w:type="paragraph" w:customStyle="1" w:styleId="C344717D8D374593961DF978F6F70B3E">
    <w:name w:val="C344717D8D374593961DF978F6F70B3E"/>
    <w:rsid w:val="00C7655C"/>
  </w:style>
  <w:style w:type="paragraph" w:customStyle="1" w:styleId="43C0A2F134EA4B428AEF77E7E54D6AAB">
    <w:name w:val="43C0A2F134EA4B428AEF77E7E54D6AAB"/>
    <w:rsid w:val="00C7655C"/>
  </w:style>
  <w:style w:type="paragraph" w:customStyle="1" w:styleId="D810AD22A4924E3DAD663E4A4AD142A7">
    <w:name w:val="D810AD22A4924E3DAD663E4A4AD142A7"/>
    <w:rsid w:val="00C7655C"/>
  </w:style>
  <w:style w:type="paragraph" w:customStyle="1" w:styleId="4401F6A0A88B453487547EB9D144B020">
    <w:name w:val="4401F6A0A88B453487547EB9D144B020"/>
    <w:rsid w:val="00C7655C"/>
  </w:style>
  <w:style w:type="paragraph" w:customStyle="1" w:styleId="5D1228571D0B4CA18646C6A14F31A67A">
    <w:name w:val="5D1228571D0B4CA18646C6A14F31A67A"/>
    <w:rsid w:val="00C7655C"/>
  </w:style>
  <w:style w:type="paragraph" w:customStyle="1" w:styleId="13C493DF87224F5ABCED46286AACB5A8">
    <w:name w:val="13C493DF87224F5ABCED46286AACB5A8"/>
    <w:rsid w:val="00C7655C"/>
  </w:style>
  <w:style w:type="paragraph" w:customStyle="1" w:styleId="CBA6FC02BE224AA188238769E2D3FB5A">
    <w:name w:val="CBA6FC02BE224AA188238769E2D3FB5A"/>
    <w:rsid w:val="00C7655C"/>
  </w:style>
  <w:style w:type="paragraph" w:customStyle="1" w:styleId="B1C7166210894EDC85ABF222450F7004">
    <w:name w:val="B1C7166210894EDC85ABF222450F7004"/>
    <w:rsid w:val="00C7655C"/>
  </w:style>
  <w:style w:type="paragraph" w:customStyle="1" w:styleId="2DF82141065E4707809A1076B6BB0A8F">
    <w:name w:val="2DF82141065E4707809A1076B6BB0A8F"/>
    <w:rsid w:val="00C7655C"/>
  </w:style>
  <w:style w:type="paragraph" w:customStyle="1" w:styleId="7C4324805C024C13AAACBB8D664C85C7">
    <w:name w:val="7C4324805C024C13AAACBB8D664C85C7"/>
    <w:rsid w:val="00C7655C"/>
  </w:style>
  <w:style w:type="paragraph" w:customStyle="1" w:styleId="73D7914AA986422C9671367A85EFD6DA">
    <w:name w:val="73D7914AA986422C9671367A85EFD6DA"/>
    <w:rsid w:val="00C7655C"/>
  </w:style>
  <w:style w:type="paragraph" w:customStyle="1" w:styleId="DA0616F54299420A97B1FCCE59B6F243">
    <w:name w:val="DA0616F54299420A97B1FCCE59B6F243"/>
    <w:rsid w:val="00C7655C"/>
  </w:style>
  <w:style w:type="paragraph" w:customStyle="1" w:styleId="D3E9A35E33DD4BB7BFB610FFA2D4658E">
    <w:name w:val="D3E9A35E33DD4BB7BFB610FFA2D4658E"/>
    <w:rsid w:val="00C7655C"/>
  </w:style>
  <w:style w:type="paragraph" w:customStyle="1" w:styleId="DC5558DD8607451C856CC68A428FC758">
    <w:name w:val="DC5558DD8607451C856CC68A428FC758"/>
    <w:rsid w:val="00C7655C"/>
  </w:style>
  <w:style w:type="paragraph" w:customStyle="1" w:styleId="A31D5EE53EC64B2BB8BF16864C969647">
    <w:name w:val="A31D5EE53EC64B2BB8BF16864C969647"/>
    <w:rsid w:val="00CF6C30"/>
  </w:style>
  <w:style w:type="paragraph" w:customStyle="1" w:styleId="1FC1E7B43298477592751475597B9FDA">
    <w:name w:val="1FC1E7B43298477592751475597B9FDA"/>
    <w:rsid w:val="00CF6C30"/>
  </w:style>
  <w:style w:type="paragraph" w:customStyle="1" w:styleId="CCB245E92E774AD7B5862EEFDAD4148D">
    <w:name w:val="CCB245E92E774AD7B5862EEFDAD4148D"/>
    <w:rsid w:val="00CF6C30"/>
  </w:style>
  <w:style w:type="paragraph" w:customStyle="1" w:styleId="CAA7A968174A4CB6BA39CE04F8364765">
    <w:name w:val="CAA7A968174A4CB6BA39CE04F8364765"/>
    <w:rsid w:val="00CF6C30"/>
  </w:style>
  <w:style w:type="paragraph" w:customStyle="1" w:styleId="D4226DC7E338487DB40BE3A2735EF25B">
    <w:name w:val="D4226DC7E338487DB40BE3A2735EF25B"/>
    <w:rsid w:val="00CF6C30"/>
  </w:style>
  <w:style w:type="paragraph" w:customStyle="1" w:styleId="AB36CC16E1E640F8AF972FEA3A8F5562">
    <w:name w:val="AB36CC16E1E640F8AF972FEA3A8F5562"/>
    <w:rsid w:val="00CF6C30"/>
  </w:style>
  <w:style w:type="paragraph" w:customStyle="1" w:styleId="B436A73218B4415989974615ACA2016F">
    <w:name w:val="B436A73218B4415989974615ACA2016F"/>
    <w:rsid w:val="00CF6C30"/>
  </w:style>
  <w:style w:type="paragraph" w:customStyle="1" w:styleId="91250EAEEA224723A8D629FC407D6DC4">
    <w:name w:val="91250EAEEA224723A8D629FC407D6DC4"/>
    <w:rsid w:val="00CF6C30"/>
  </w:style>
  <w:style w:type="paragraph" w:customStyle="1" w:styleId="224ED704D00B411FB7B4007007363E7E">
    <w:name w:val="224ED704D00B411FB7B4007007363E7E"/>
    <w:rsid w:val="00CF6C30"/>
  </w:style>
  <w:style w:type="paragraph" w:customStyle="1" w:styleId="4E28D977417542D7AF21614C07FF52EC">
    <w:name w:val="4E28D977417542D7AF21614C07FF52EC"/>
    <w:rsid w:val="00CF6C30"/>
  </w:style>
  <w:style w:type="paragraph" w:customStyle="1" w:styleId="68FDBF21EC8D4E5C87BEFCDB5109EB25">
    <w:name w:val="68FDBF21EC8D4E5C87BEFCDB5109EB25"/>
    <w:rsid w:val="00CF6C30"/>
  </w:style>
  <w:style w:type="paragraph" w:customStyle="1" w:styleId="449D1DE1F7E9454D9E8695DF80333D37">
    <w:name w:val="449D1DE1F7E9454D9E8695DF80333D37"/>
    <w:rsid w:val="00CF6C30"/>
  </w:style>
  <w:style w:type="paragraph" w:customStyle="1" w:styleId="9AABC652DC694CB4B92DBEF0025C6123">
    <w:name w:val="9AABC652DC694CB4B92DBEF0025C6123"/>
    <w:rsid w:val="00CF6C30"/>
  </w:style>
  <w:style w:type="paragraph" w:customStyle="1" w:styleId="0614786CCD1241368B67DA48DF3AD45B">
    <w:name w:val="0614786CCD1241368B67DA48DF3AD45B"/>
    <w:rsid w:val="00CF6C30"/>
  </w:style>
  <w:style w:type="paragraph" w:customStyle="1" w:styleId="0F8BB33EBF8A4E519CFB0EABA55C42F7">
    <w:name w:val="0F8BB33EBF8A4E519CFB0EABA55C42F7"/>
    <w:rsid w:val="00CF6C30"/>
  </w:style>
  <w:style w:type="paragraph" w:customStyle="1" w:styleId="70AAD9741D82440DACDABA1794D4334E">
    <w:name w:val="70AAD9741D82440DACDABA1794D4334E"/>
    <w:rsid w:val="00CF6C30"/>
  </w:style>
  <w:style w:type="paragraph" w:customStyle="1" w:styleId="90BC84741CA74DA3B6951BBCB6051ACC">
    <w:name w:val="90BC84741CA74DA3B6951BBCB6051ACC"/>
    <w:rsid w:val="00CF6C30"/>
  </w:style>
  <w:style w:type="paragraph" w:customStyle="1" w:styleId="B63ADE82AC3C49A6AF448B96D91F26CF">
    <w:name w:val="B63ADE82AC3C49A6AF448B96D91F26CF"/>
    <w:rsid w:val="00CF6C30"/>
  </w:style>
  <w:style w:type="paragraph" w:customStyle="1" w:styleId="4A9E06CC81A74F258C3322571FB41331">
    <w:name w:val="4A9E06CC81A74F258C3322571FB41331"/>
    <w:rsid w:val="00CF6C30"/>
  </w:style>
  <w:style w:type="paragraph" w:customStyle="1" w:styleId="080911042DE045388D5FF774479D0331">
    <w:name w:val="080911042DE045388D5FF774479D0331"/>
    <w:rsid w:val="00CF6C30"/>
  </w:style>
  <w:style w:type="paragraph" w:customStyle="1" w:styleId="6C477FD35C184F8F88329CE312F957D4">
    <w:name w:val="6C477FD35C184F8F88329CE312F957D4"/>
    <w:rsid w:val="00CF6C30"/>
  </w:style>
  <w:style w:type="paragraph" w:customStyle="1" w:styleId="663127313A6B4C8BBDB813B82173FD54">
    <w:name w:val="663127313A6B4C8BBDB813B82173FD54"/>
    <w:rsid w:val="00CF6C30"/>
  </w:style>
  <w:style w:type="paragraph" w:customStyle="1" w:styleId="9C570BB0A06E47A5BC539AE7125EE39F">
    <w:name w:val="9C570BB0A06E47A5BC539AE7125EE39F"/>
    <w:rsid w:val="00CF6C30"/>
  </w:style>
  <w:style w:type="paragraph" w:customStyle="1" w:styleId="B6C6A47EB20C4450A48812114B5C9A05">
    <w:name w:val="B6C6A47EB20C4450A48812114B5C9A05"/>
    <w:rsid w:val="00CF6C30"/>
  </w:style>
  <w:style w:type="paragraph" w:customStyle="1" w:styleId="7470E9551FCE467BA8E2079EED11DF68">
    <w:name w:val="7470E9551FCE467BA8E2079EED11DF68"/>
    <w:rsid w:val="00CF6C30"/>
  </w:style>
  <w:style w:type="paragraph" w:customStyle="1" w:styleId="E6CE35B8D60B4414A16D66AB01DFBD5A">
    <w:name w:val="E6CE35B8D60B4414A16D66AB01DFBD5A"/>
    <w:rsid w:val="00CF6C30"/>
  </w:style>
  <w:style w:type="paragraph" w:customStyle="1" w:styleId="EA8A6E521C444E8D9A4178CE2A4948E0">
    <w:name w:val="EA8A6E521C444E8D9A4178CE2A4948E0"/>
    <w:rsid w:val="00CF6C30"/>
  </w:style>
  <w:style w:type="paragraph" w:customStyle="1" w:styleId="D405839D2CBC41E880314E58399B0C0F">
    <w:name w:val="D405839D2CBC41E880314E58399B0C0F"/>
    <w:rsid w:val="00CF6C30"/>
  </w:style>
  <w:style w:type="paragraph" w:customStyle="1" w:styleId="A561300C120C41AEB1402D99DEF5FBF1">
    <w:name w:val="A561300C120C41AEB1402D99DEF5FBF1"/>
    <w:rsid w:val="00CF6C30"/>
  </w:style>
  <w:style w:type="paragraph" w:customStyle="1" w:styleId="30972C950B5D49178CC2263B74FB8C34">
    <w:name w:val="30972C950B5D49178CC2263B74FB8C34"/>
    <w:rsid w:val="00CF6C30"/>
  </w:style>
  <w:style w:type="paragraph" w:customStyle="1" w:styleId="38E0E7B7BD53410E89C4A4AFB7E1201F">
    <w:name w:val="38E0E7B7BD53410E89C4A4AFB7E1201F"/>
    <w:rsid w:val="00CF6C30"/>
  </w:style>
  <w:style w:type="paragraph" w:customStyle="1" w:styleId="97E606330DEB4A92B2D955241F5A8D76">
    <w:name w:val="97E606330DEB4A92B2D955241F5A8D76"/>
    <w:rsid w:val="00CF6C30"/>
  </w:style>
  <w:style w:type="paragraph" w:customStyle="1" w:styleId="4F574B1E07A14B8091D21AFCE5C89811">
    <w:name w:val="4F574B1E07A14B8091D21AFCE5C89811"/>
    <w:rsid w:val="00CF6C30"/>
  </w:style>
  <w:style w:type="paragraph" w:customStyle="1" w:styleId="05DA1E4C0C25452ABBE8F4DE70D77FD5">
    <w:name w:val="05DA1E4C0C25452ABBE8F4DE70D77FD5"/>
    <w:rsid w:val="00CF6C30"/>
  </w:style>
  <w:style w:type="paragraph" w:customStyle="1" w:styleId="D5DAF9C61979479391C567628412C262">
    <w:name w:val="D5DAF9C61979479391C567628412C262"/>
    <w:rsid w:val="00CF6C30"/>
  </w:style>
  <w:style w:type="paragraph" w:customStyle="1" w:styleId="C917BCC82295462DB53A2B2F352673E6">
    <w:name w:val="C917BCC82295462DB53A2B2F352673E6"/>
    <w:rsid w:val="00CF6C30"/>
  </w:style>
  <w:style w:type="paragraph" w:customStyle="1" w:styleId="7C291917648C45ACB1677336E3F762F7">
    <w:name w:val="7C291917648C45ACB1677336E3F762F7"/>
    <w:rsid w:val="00CF6C30"/>
  </w:style>
  <w:style w:type="paragraph" w:customStyle="1" w:styleId="55EAE5A7C0D1408780C7C32D04223CDC">
    <w:name w:val="55EAE5A7C0D1408780C7C32D04223CDC"/>
    <w:rsid w:val="00CF6C30"/>
  </w:style>
  <w:style w:type="paragraph" w:customStyle="1" w:styleId="899BD47D575E4FA98864385671B9797C">
    <w:name w:val="899BD47D575E4FA98864385671B9797C"/>
    <w:rsid w:val="00CF6C30"/>
  </w:style>
  <w:style w:type="paragraph" w:customStyle="1" w:styleId="453B3D32E1F3484D8DD3B8313EF91118">
    <w:name w:val="453B3D32E1F3484D8DD3B8313EF91118"/>
    <w:rsid w:val="00CF6C30"/>
  </w:style>
  <w:style w:type="paragraph" w:customStyle="1" w:styleId="3354D0D2A74B45E5AC839EB347E51AA8">
    <w:name w:val="3354D0D2A74B45E5AC839EB347E51AA8"/>
    <w:rsid w:val="00CF6C30"/>
  </w:style>
  <w:style w:type="paragraph" w:customStyle="1" w:styleId="70D416E3E87347A48664B5A90B1C7316">
    <w:name w:val="70D416E3E87347A48664B5A90B1C7316"/>
    <w:rsid w:val="00CF6C30"/>
  </w:style>
  <w:style w:type="paragraph" w:customStyle="1" w:styleId="0328602A262B409DB596474D92CB50F6">
    <w:name w:val="0328602A262B409DB596474D92CB50F6"/>
    <w:rsid w:val="00CF6C30"/>
  </w:style>
  <w:style w:type="paragraph" w:customStyle="1" w:styleId="74357F9B724C4BBD943FF28F177781F5">
    <w:name w:val="74357F9B724C4BBD943FF28F177781F5"/>
    <w:rsid w:val="00CF6C30"/>
  </w:style>
  <w:style w:type="paragraph" w:customStyle="1" w:styleId="3B44132932464F3BA9201F3F166A0A75">
    <w:name w:val="3B44132932464F3BA9201F3F166A0A75"/>
    <w:rsid w:val="00CF6C30"/>
  </w:style>
  <w:style w:type="paragraph" w:customStyle="1" w:styleId="41752FB7060E4134993FEE1B62207F77">
    <w:name w:val="41752FB7060E4134993FEE1B62207F77"/>
    <w:rsid w:val="00CF6C30"/>
  </w:style>
  <w:style w:type="paragraph" w:customStyle="1" w:styleId="4ED14B2A172E4D8A9E8977BB430AA498">
    <w:name w:val="4ED14B2A172E4D8A9E8977BB430AA498"/>
    <w:rsid w:val="00CF6C30"/>
  </w:style>
  <w:style w:type="paragraph" w:customStyle="1" w:styleId="3B382B4F6D694D5AB178067E1F9F3BD7">
    <w:name w:val="3B382B4F6D694D5AB178067E1F9F3BD7"/>
    <w:rsid w:val="007761C2"/>
  </w:style>
  <w:style w:type="paragraph" w:customStyle="1" w:styleId="A8A0B5E1DED3473899298896B2851D1D">
    <w:name w:val="A8A0B5E1DED3473899298896B2851D1D"/>
    <w:rsid w:val="007761C2"/>
  </w:style>
  <w:style w:type="paragraph" w:customStyle="1" w:styleId="46B64F2A57A7463C8A021E1AE2BF3411">
    <w:name w:val="46B64F2A57A7463C8A021E1AE2BF3411"/>
    <w:rsid w:val="007761C2"/>
  </w:style>
  <w:style w:type="paragraph" w:customStyle="1" w:styleId="D9326FF9169749B19EB4D3C49D4D2662">
    <w:name w:val="D9326FF9169749B19EB4D3C49D4D2662"/>
    <w:rsid w:val="007761C2"/>
  </w:style>
  <w:style w:type="paragraph" w:customStyle="1" w:styleId="3D7D9A3634554946B57310AE12294A99">
    <w:name w:val="3D7D9A3634554946B57310AE12294A99"/>
    <w:rsid w:val="007761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6</TotalTime>
  <Pages>2</Pages>
  <Words>742</Words>
  <Characters>4234</Characters>
  <Application>Microsoft Office Word</Application>
  <DocSecurity>0</DocSecurity>
  <Lines>35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นายธนาวุฒิ ภักดียา</dc:creator>
  <cp:keywords/>
  <dc:description/>
  <cp:lastModifiedBy>VT04</cp:lastModifiedBy>
  <cp:revision>78</cp:revision>
  <cp:lastPrinted>2022-10-11T06:59:00Z</cp:lastPrinted>
  <dcterms:created xsi:type="dcterms:W3CDTF">2017-10-09T02:42:00Z</dcterms:created>
  <dcterms:modified xsi:type="dcterms:W3CDTF">2022-12-20T06:26:00Z</dcterms:modified>
</cp:coreProperties>
</file>